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eastAsiaTheme="minorHAnsi" w:hAnsi="Times New Roman" w:cs="Times New Roman"/>
          <w:color w:val="5B9BD5" w:themeColor="accent1"/>
          <w:sz w:val="26"/>
          <w:szCs w:val="26"/>
        </w:rPr>
        <w:id w:val="1784610119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1A50B16" w14:textId="77777777" w:rsidR="00A925CA" w:rsidRPr="00784688" w:rsidRDefault="00A925CA" w:rsidP="009E5B0F">
          <w:pPr>
            <w:pStyle w:val="NoSpacing"/>
            <w:spacing w:after="120"/>
            <w:rPr>
              <w:rFonts w:ascii="Times New Roman" w:eastAsiaTheme="minorHAnsi" w:hAnsi="Times New Roman" w:cs="Times New Roman"/>
              <w:color w:val="5B9BD5" w:themeColor="accent1"/>
              <w:sz w:val="26"/>
              <w:szCs w:val="26"/>
            </w:rPr>
          </w:pPr>
        </w:p>
        <w:p w14:paraId="03A70178" w14:textId="77777777" w:rsidR="009F7F05" w:rsidRPr="00784688" w:rsidRDefault="009F7F05" w:rsidP="009E5B0F">
          <w:pPr>
            <w:pStyle w:val="NoSpacing"/>
            <w:spacing w:after="120"/>
            <w:rPr>
              <w:rFonts w:ascii="Times New Roman" w:eastAsiaTheme="minorHAnsi" w:hAnsi="Times New Roman" w:cs="Times New Roman"/>
              <w:color w:val="5B9BD5" w:themeColor="accent1"/>
              <w:sz w:val="26"/>
              <w:szCs w:val="26"/>
            </w:rPr>
          </w:pPr>
        </w:p>
        <w:p w14:paraId="38F00E18" w14:textId="77777777" w:rsidR="009F7F05" w:rsidRPr="00784688" w:rsidRDefault="009F7F05" w:rsidP="009E5B0F">
          <w:pPr>
            <w:pStyle w:val="NoSpacing"/>
            <w:spacing w:after="120"/>
            <w:rPr>
              <w:rFonts w:ascii="Times New Roman" w:eastAsiaTheme="minorHAnsi" w:hAnsi="Times New Roman" w:cs="Times New Roman"/>
              <w:color w:val="5B9BD5" w:themeColor="accent1"/>
              <w:sz w:val="26"/>
              <w:szCs w:val="26"/>
            </w:rPr>
          </w:pPr>
          <w:r w:rsidRPr="00784688">
            <w:rPr>
              <w:rFonts w:ascii="Times New Roman" w:hAnsi="Times New Roman" w:cs="Times New Roman"/>
              <w:noProof/>
              <w:sz w:val="26"/>
              <w:szCs w:val="26"/>
            </w:rPr>
            <w:drawing>
              <wp:anchor distT="0" distB="0" distL="114300" distR="114300" simplePos="0" relativeHeight="251661312" behindDoc="0" locked="0" layoutInCell="1" allowOverlap="1" wp14:anchorId="15AABD8D" wp14:editId="52367B73">
                <wp:simplePos x="0" y="0"/>
                <wp:positionH relativeFrom="page">
                  <wp:align>center</wp:align>
                </wp:positionH>
                <wp:positionV relativeFrom="paragraph">
                  <wp:posOffset>194310</wp:posOffset>
                </wp:positionV>
                <wp:extent cx="2389505" cy="996950"/>
                <wp:effectExtent l="0" t="0" r="0" b="0"/>
                <wp:wrapNone/>
                <wp:docPr id="6" name="Picture 6" descr="Standee main we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Standee main we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89505" cy="996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C597CB7" w14:textId="77777777" w:rsidR="009F7F05" w:rsidRPr="00784688" w:rsidRDefault="009F7F05" w:rsidP="009E5B0F">
          <w:pPr>
            <w:pStyle w:val="NoSpacing"/>
            <w:spacing w:after="120"/>
            <w:rPr>
              <w:rFonts w:ascii="Times New Roman" w:eastAsiaTheme="minorHAnsi" w:hAnsi="Times New Roman" w:cs="Times New Roman"/>
              <w:color w:val="5B9BD5" w:themeColor="accent1"/>
              <w:sz w:val="26"/>
              <w:szCs w:val="26"/>
            </w:rPr>
          </w:pPr>
        </w:p>
        <w:p w14:paraId="40127C0E" w14:textId="77777777" w:rsidR="009F7F05" w:rsidRPr="00784688" w:rsidRDefault="009F7F05" w:rsidP="009E5B0F">
          <w:pPr>
            <w:pStyle w:val="NoSpacing"/>
            <w:spacing w:after="120"/>
            <w:rPr>
              <w:rFonts w:ascii="Times New Roman" w:eastAsiaTheme="minorHAnsi" w:hAnsi="Times New Roman" w:cs="Times New Roman"/>
              <w:color w:val="5B9BD5" w:themeColor="accent1"/>
              <w:sz w:val="26"/>
              <w:szCs w:val="26"/>
            </w:rPr>
          </w:pPr>
        </w:p>
        <w:p w14:paraId="202DFD6E" w14:textId="77777777" w:rsidR="009F7F05" w:rsidRPr="00784688" w:rsidRDefault="009F7F05" w:rsidP="009E5B0F">
          <w:pPr>
            <w:pStyle w:val="NoSpacing"/>
            <w:spacing w:after="120"/>
            <w:rPr>
              <w:rFonts w:ascii="Times New Roman" w:hAnsi="Times New Roman" w:cs="Times New Roman"/>
              <w:noProof/>
              <w:color w:val="5B9BD5" w:themeColor="accent1"/>
              <w:sz w:val="26"/>
              <w:szCs w:val="26"/>
            </w:rPr>
          </w:pPr>
        </w:p>
        <w:p w14:paraId="1F601E5C" w14:textId="77777777" w:rsidR="0050148B" w:rsidRPr="00784688" w:rsidRDefault="0050148B" w:rsidP="009E5B0F">
          <w:pPr>
            <w:pStyle w:val="NoSpacing"/>
            <w:spacing w:after="120"/>
            <w:rPr>
              <w:rFonts w:ascii="Times New Roman" w:hAnsi="Times New Roman" w:cs="Times New Roman"/>
              <w:color w:val="5B9BD5" w:themeColor="accent1"/>
              <w:sz w:val="26"/>
              <w:szCs w:val="26"/>
            </w:rPr>
          </w:pPr>
        </w:p>
        <w:sdt>
          <w:sdtPr>
            <w:rPr>
              <w:rFonts w:ascii="Times New Roman" w:eastAsiaTheme="majorEastAsia" w:hAnsi="Times New Roman" w:cs="Times New Roman"/>
              <w:b/>
              <w:caps/>
              <w:color w:val="000000" w:themeColor="text1"/>
              <w:sz w:val="26"/>
              <w:szCs w:val="26"/>
            </w:rPr>
            <w:alias w:val="Title"/>
            <w:tag w:val=""/>
            <w:id w:val="1735040861"/>
            <w:placeholder>
              <w:docPart w:val="04FFEE1E08C047D8B0D95379CFE832F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5796825" w14:textId="132E0442" w:rsidR="00A925CA" w:rsidRPr="00784688" w:rsidRDefault="005931F8" w:rsidP="009A4B13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</w:pPr>
              <w:r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 xml:space="preserve">chương trình </w:t>
              </w:r>
              <w:r w:rsidR="00F20161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>QUẢ</w:t>
              </w:r>
              <w:r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>N LÝ</w:t>
              </w:r>
              <w:r w:rsidR="00F20161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 xml:space="preserve"> </w:t>
              </w:r>
              <w:r w:rsidR="008548E3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>CỬA</w:t>
              </w:r>
              <w:r w:rsidR="008548E3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  <w:lang w:val="vi-VN"/>
                </w:rPr>
                <w:t xml:space="preserve"> HÀNG </w:t>
              </w:r>
              <w:r w:rsidR="009D79CA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>Quần áo</w:t>
              </w:r>
              <w:r w:rsidR="008548E3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  <w:lang w:val="vi-VN"/>
                </w:rPr>
                <w:t xml:space="preserve"> </w:t>
              </w:r>
              <w:r w:rsidR="009D79CA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>the sky</w:t>
              </w:r>
              <w:r w:rsidR="008548E3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  <w:lang w:val="vi-VN"/>
                </w:rPr>
                <w:t xml:space="preserve"> </w:t>
              </w:r>
              <w:r w:rsidR="00F20161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>-</w:t>
              </w:r>
              <w:r w:rsidR="008548E3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  <w:lang w:val="vi-VN"/>
                </w:rPr>
                <w:t xml:space="preserve"> </w:t>
              </w:r>
              <w:r w:rsidR="00F20161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 xml:space="preserve">NHÓM </w:t>
              </w:r>
              <w:r w:rsidR="009D79CA">
                <w:rPr>
                  <w:rFonts w:ascii="Times New Roman" w:eastAsiaTheme="majorEastAsia" w:hAnsi="Times New Roman" w:cs="Times New Roman"/>
                  <w:b/>
                  <w:caps/>
                  <w:color w:val="000000" w:themeColor="text1"/>
                  <w:sz w:val="26"/>
                  <w:szCs w:val="26"/>
                </w:rPr>
                <w:t>13</w:t>
              </w:r>
            </w:p>
          </w:sdtContent>
        </w:sdt>
        <w:sdt>
          <w:sdtPr>
            <w:rPr>
              <w:rFonts w:ascii="Times New Roman" w:hAnsi="Times New Roman" w:cs="Times New Roman"/>
              <w:color w:val="000000" w:themeColor="text1"/>
              <w:sz w:val="26"/>
              <w:szCs w:val="26"/>
            </w:rPr>
            <w:alias w:val="Subtitle"/>
            <w:tag w:val=""/>
            <w:id w:val="328029620"/>
            <w:placeholder>
              <w:docPart w:val="ABB8CF59A7EC47458058F7707C12CA92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D9D1A2C" w14:textId="77777777" w:rsidR="00A925CA" w:rsidRPr="00784688" w:rsidRDefault="00E016AD" w:rsidP="009A4B13">
              <w:pPr>
                <w:pStyle w:val="NoSpacing"/>
                <w:spacing w:after="120"/>
                <w:jc w:val="center"/>
                <w:rPr>
                  <w:rFonts w:ascii="Times New Roman" w:hAnsi="Times New Roman" w:cs="Times New Roman"/>
                  <w:color w:val="5B9BD5" w:themeColor="accent1"/>
                  <w:sz w:val="26"/>
                  <w:szCs w:val="26"/>
                </w:rPr>
              </w:pPr>
              <w:r w:rsidRPr="00784688">
                <w:rPr>
                  <w:rFonts w:ascii="Times New Roman" w:hAnsi="Times New Roman" w:cs="Times New Roman"/>
                  <w:color w:val="000000" w:themeColor="text1"/>
                  <w:sz w:val="26"/>
                  <w:szCs w:val="26"/>
                </w:rPr>
                <w:t>TÀI LIỆU HƯỚNG DẪN SỬ DỤNG</w:t>
              </w:r>
              <w:r w:rsidR="00A925CA" w:rsidRPr="00784688">
                <w:rPr>
                  <w:rFonts w:ascii="Times New Roman" w:hAnsi="Times New Roman" w:cs="Times New Roman"/>
                  <w:color w:val="000000" w:themeColor="text1"/>
                  <w:sz w:val="26"/>
                  <w:szCs w:val="26"/>
                </w:rPr>
                <w:t>– V1.0</w:t>
              </w:r>
            </w:p>
          </w:sdtContent>
        </w:sdt>
        <w:p w14:paraId="6F01F5CE" w14:textId="77777777" w:rsidR="00A925CA" w:rsidRPr="00784688" w:rsidRDefault="00A925CA" w:rsidP="009E5B0F">
          <w:pPr>
            <w:pStyle w:val="NoSpacing"/>
            <w:spacing w:after="120"/>
            <w:rPr>
              <w:rFonts w:ascii="Times New Roman" w:hAnsi="Times New Roman" w:cs="Times New Roman"/>
              <w:color w:val="5B9BD5" w:themeColor="accent1"/>
              <w:sz w:val="26"/>
              <w:szCs w:val="26"/>
            </w:rPr>
          </w:pPr>
          <w:r w:rsidRPr="00784688">
            <w:rPr>
              <w:rFonts w:ascii="Times New Roman" w:hAnsi="Times New Roman" w:cs="Times New Roman"/>
              <w:noProof/>
              <w:color w:val="5B9BD5" w:themeColor="accent1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F2AD195" wp14:editId="78B6FCB2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000000" w:themeColor="text1"/>
                                    <w:sz w:val="26"/>
                                    <w:szCs w:val="28"/>
                                  </w:rPr>
                                  <w:alias w:val="Date"/>
                                  <w:tag w:val=""/>
                                  <w:id w:val="107401213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570F5AB" w14:textId="20D5EB79" w:rsidR="00A925CA" w:rsidRPr="00094677" w:rsidRDefault="00A925CA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w:pPr>
                                    <w:r w:rsidRPr="00094677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6"/>
                                        <w:szCs w:val="28"/>
                                      </w:rPr>
                                      <w:t>tp hỒ</w:t>
                                    </w:r>
                                    <w:r w:rsidR="009A0880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6"/>
                                        <w:szCs w:val="28"/>
                                      </w:rPr>
                                      <w:t xml:space="preserve"> CHÍ MINH, THÁNG </w:t>
                                    </w:r>
                                    <w:r w:rsidR="00622982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6"/>
                                        <w:szCs w:val="28"/>
                                      </w:rPr>
                                      <w:t>12</w:t>
                                    </w:r>
                                    <w:r w:rsidRPr="00094677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6"/>
                                        <w:szCs w:val="28"/>
                                      </w:rPr>
                                      <w:t xml:space="preserve"> NĂM 20</w:t>
                                    </w:r>
                                    <w:r w:rsidR="009D79CA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6"/>
                                        <w:szCs w:val="28"/>
                                      </w:rPr>
                                      <w:t>22</w:t>
                                    </w:r>
                                  </w:p>
                                </w:sdtContent>
                              </w:sdt>
                              <w:p w14:paraId="298D5B6B" w14:textId="77777777" w:rsidR="00A925CA" w:rsidRPr="00094677" w:rsidRDefault="00AB34AE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  <w:sz w:val="26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aps/>
                                      <w:color w:val="000000" w:themeColor="text1"/>
                                      <w:sz w:val="26"/>
                                    </w:rPr>
                                    <w:alias w:val="Company"/>
                                    <w:tag w:val=""/>
                                    <w:id w:val="-42449841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A925CA" w:rsidRPr="00094677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6"/>
                                      </w:rPr>
                                      <w:t>mÔN PHÁT TRIỂN ỨNG DỤNG (Có đồ án)</w:t>
                                    </w:r>
                                  </w:sdtContent>
                                </w:sdt>
                              </w:p>
                              <w:p w14:paraId="2EF8D77D" w14:textId="77777777" w:rsidR="00A925CA" w:rsidRPr="00094677" w:rsidRDefault="00AB34AE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000000" w:themeColor="text1"/>
                                      <w:sz w:val="26"/>
                                    </w:rPr>
                                    <w:alias w:val="Address"/>
                                    <w:tag w:val=""/>
                                    <w:id w:val="-842241045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A925CA" w:rsidRPr="00094677">
                                      <w:rPr>
                                        <w:rFonts w:ascii="Times New Roman" w:hAnsi="Times New Roman" w:cs="Times New Roman"/>
                                        <w:color w:val="000000" w:themeColor="text1"/>
                                        <w:sz w:val="26"/>
                                      </w:rPr>
                                      <w:t>Bộ môn Kỹ thuật phần mềm – Khoa Công nghệ thông tin – ĐH Công nghiệp TP. HC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F2AD19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000000" w:themeColor="text1"/>
                              <w:sz w:val="26"/>
                              <w:szCs w:val="28"/>
                            </w:rPr>
                            <w:alias w:val="Date"/>
                            <w:tag w:val=""/>
                            <w:id w:val="107401213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570F5AB" w14:textId="20D5EB79" w:rsidR="00A925CA" w:rsidRPr="00094677" w:rsidRDefault="00A925CA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094677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6"/>
                                  <w:szCs w:val="28"/>
                                </w:rPr>
                                <w:t>tp hỒ</w:t>
                              </w:r>
                              <w:r w:rsidR="009A0880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6"/>
                                  <w:szCs w:val="28"/>
                                </w:rPr>
                                <w:t xml:space="preserve"> CHÍ MINH, THÁNG </w:t>
                              </w:r>
                              <w:r w:rsidR="00622982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6"/>
                                  <w:szCs w:val="28"/>
                                </w:rPr>
                                <w:t>12</w:t>
                              </w:r>
                              <w:r w:rsidRPr="00094677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6"/>
                                  <w:szCs w:val="28"/>
                                </w:rPr>
                                <w:t xml:space="preserve"> NĂM 20</w:t>
                              </w:r>
                              <w:r w:rsidR="009D79CA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6"/>
                                  <w:szCs w:val="28"/>
                                </w:rPr>
                                <w:t>22</w:t>
                              </w:r>
                            </w:p>
                          </w:sdtContent>
                        </w:sdt>
                        <w:p w14:paraId="298D5B6B" w14:textId="77777777" w:rsidR="00A925CA" w:rsidRPr="00094677" w:rsidRDefault="00AB34AE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000000" w:themeColor="text1"/>
                              <w:sz w:val="26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aps/>
                                <w:color w:val="000000" w:themeColor="text1"/>
                                <w:sz w:val="26"/>
                              </w:rPr>
                              <w:alias w:val="Company"/>
                              <w:tag w:val=""/>
                              <w:id w:val="-42449841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A925CA" w:rsidRPr="00094677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6"/>
                                </w:rPr>
                                <w:t>mÔN PHÁT TRIỂN ỨNG DỤNG (Có đồ án)</w:t>
                              </w:r>
                            </w:sdtContent>
                          </w:sdt>
                        </w:p>
                        <w:p w14:paraId="2EF8D77D" w14:textId="77777777" w:rsidR="00A925CA" w:rsidRPr="00094677" w:rsidRDefault="00AB34AE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000000" w:themeColor="text1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6"/>
                              </w:rPr>
                              <w:alias w:val="Address"/>
                              <w:tag w:val=""/>
                              <w:id w:val="-842241045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A925CA" w:rsidRPr="00094677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6"/>
                                </w:rPr>
                                <w:t>Bộ môn Kỹ thuật phần mềm – Khoa Công nghệ thông tin – ĐH Công nghiệp TP. HCM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93FC849" w14:textId="77777777" w:rsidR="0064046E" w:rsidRPr="00784688" w:rsidRDefault="00A925CA" w:rsidP="009E5B0F">
          <w:pPr>
            <w:spacing w:after="120" w:line="240" w:lineRule="auto"/>
            <w:rPr>
              <w:rFonts w:ascii="Times New Roman" w:hAnsi="Times New Roman" w:cs="Times New Roman"/>
              <w:sz w:val="26"/>
              <w:szCs w:val="26"/>
            </w:rPr>
          </w:pPr>
          <w:r w:rsidRPr="00784688">
            <w:rPr>
              <w:rFonts w:ascii="Times New Roman" w:hAnsi="Times New Roman" w:cs="Times New Roman"/>
              <w:sz w:val="26"/>
              <w:szCs w:val="26"/>
            </w:rPr>
            <w:br w:type="page"/>
          </w:r>
        </w:p>
      </w:sdtContent>
    </w:sdt>
    <w:bookmarkStart w:id="0" w:name="_Toc207611045" w:displacedByCustomXml="next"/>
    <w:sdt>
      <w:sdtPr>
        <w:rPr>
          <w:rFonts w:ascii="Times New Roman" w:eastAsiaTheme="minorHAnsi" w:hAnsi="Times New Roman" w:cs="Times New Roman"/>
          <w:color w:val="auto"/>
          <w:sz w:val="26"/>
          <w:szCs w:val="26"/>
        </w:rPr>
        <w:id w:val="10782515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1193392" w14:textId="595EDB6D" w:rsidR="00622982" w:rsidRPr="00784688" w:rsidRDefault="00622982" w:rsidP="009E5B0F">
          <w:pPr>
            <w:pStyle w:val="TOCHeading"/>
            <w:rPr>
              <w:rFonts w:ascii="Times New Roman" w:hAnsi="Times New Roman" w:cs="Times New Roman"/>
              <w:sz w:val="26"/>
              <w:szCs w:val="26"/>
            </w:rPr>
          </w:pPr>
        </w:p>
        <w:p w14:paraId="0510CC83" w14:textId="4A3CBD47" w:rsidR="00965224" w:rsidRDefault="00622982">
          <w:pPr>
            <w:pStyle w:val="TOC1"/>
            <w:tabs>
              <w:tab w:val="left" w:pos="440"/>
              <w:tab w:val="right" w:leader="dot" w:pos="10245"/>
            </w:tabs>
            <w:rPr>
              <w:rFonts w:eastAsiaTheme="minorEastAsia"/>
              <w:noProof/>
            </w:rPr>
          </w:pPr>
          <w:r w:rsidRPr="00784688">
            <w:rPr>
              <w:rFonts w:ascii="Times New Roman" w:hAnsi="Times New Roman" w:cs="Times New Roman"/>
              <w:sz w:val="26"/>
              <w:szCs w:val="26"/>
            </w:rPr>
            <w:fldChar w:fldCharType="begin"/>
          </w:r>
          <w:r w:rsidRPr="00784688">
            <w:rPr>
              <w:rFonts w:ascii="Times New Roman" w:hAnsi="Times New Roman" w:cs="Times New Roman"/>
              <w:sz w:val="26"/>
              <w:szCs w:val="26"/>
            </w:rPr>
            <w:instrText xml:space="preserve"> TOC \o "1-3" \h \z \u </w:instrText>
          </w:r>
          <w:r w:rsidRPr="00784688">
            <w:rPr>
              <w:rFonts w:ascii="Times New Roman" w:hAnsi="Times New Roman" w:cs="Times New Roman"/>
              <w:sz w:val="26"/>
              <w:szCs w:val="26"/>
            </w:rPr>
            <w:fldChar w:fldCharType="separate"/>
          </w:r>
          <w:hyperlink w:anchor="_Toc90949049" w:history="1">
            <w:r w:rsidR="00965224" w:rsidRPr="007E4EE2">
              <w:rPr>
                <w:rStyle w:val="Hyperlink"/>
                <w:rFonts w:ascii="Times New Roman" w:hAnsi="Times New Roman"/>
                <w:b/>
                <w:noProof/>
              </w:rPr>
              <w:t>1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b/>
                <w:noProof/>
              </w:rPr>
              <w:t>GIỚI THIỆU ỨNG DỤNG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49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70827389" w14:textId="4BA9F73F" w:rsidR="00965224" w:rsidRDefault="00AB34AE">
          <w:pPr>
            <w:pStyle w:val="TOC2"/>
            <w:tabs>
              <w:tab w:val="left" w:pos="88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0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1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Mục đích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0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57974694" w14:textId="575047CE" w:rsidR="00965224" w:rsidRDefault="00AB34AE">
          <w:pPr>
            <w:pStyle w:val="TOC2"/>
            <w:tabs>
              <w:tab w:val="left" w:pos="88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1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2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Mục tiêu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1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617B86B0" w14:textId="398E6E2D" w:rsidR="00965224" w:rsidRDefault="00AB34AE">
          <w:pPr>
            <w:pStyle w:val="TOC2"/>
            <w:tabs>
              <w:tab w:val="left" w:pos="88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2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3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Phạm vi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2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5AEAEF7E" w14:textId="2648C35A" w:rsidR="00965224" w:rsidRDefault="00AB34AE">
          <w:pPr>
            <w:pStyle w:val="TOC3"/>
            <w:tabs>
              <w:tab w:val="left" w:pos="132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3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3.1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Mô tả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3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01F2A1A6" w14:textId="3981EA15" w:rsidR="00965224" w:rsidRDefault="00AB34AE">
          <w:pPr>
            <w:pStyle w:val="TOC3"/>
            <w:tabs>
              <w:tab w:val="left" w:pos="132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4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3.2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Thiết bị tương thích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4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54300DDB" w14:textId="2C97F1D6" w:rsidR="00965224" w:rsidRDefault="00AB34AE">
          <w:pPr>
            <w:pStyle w:val="TOC3"/>
            <w:tabs>
              <w:tab w:val="left" w:pos="132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5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3.3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Đối tượng sử dụng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5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52907F60" w14:textId="41CC85BC" w:rsidR="00965224" w:rsidRDefault="00AB34AE">
          <w:pPr>
            <w:pStyle w:val="TOC3"/>
            <w:tabs>
              <w:tab w:val="left" w:pos="132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6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3.4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Phương thức thanh toán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6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0C73572D" w14:textId="37F85F23" w:rsidR="00965224" w:rsidRDefault="00AB34AE">
          <w:pPr>
            <w:pStyle w:val="TOC3"/>
            <w:tabs>
              <w:tab w:val="left" w:pos="132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7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3.5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Quy mô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7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2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3FE40FE5" w14:textId="56B81924" w:rsidR="00965224" w:rsidRDefault="00AB34AE">
          <w:pPr>
            <w:pStyle w:val="TOC2"/>
            <w:tabs>
              <w:tab w:val="left" w:pos="88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8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4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Chức năng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8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3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2B42A706" w14:textId="1A082F22" w:rsidR="00965224" w:rsidRDefault="00AB34AE">
          <w:pPr>
            <w:pStyle w:val="TOC3"/>
            <w:tabs>
              <w:tab w:val="left" w:pos="132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59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1.4.1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Quản lí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59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3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370E5B0F" w14:textId="434BF4EF" w:rsidR="00965224" w:rsidRDefault="00AB34AE">
          <w:pPr>
            <w:pStyle w:val="TOC1"/>
            <w:tabs>
              <w:tab w:val="left" w:pos="44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60" w:history="1">
            <w:r w:rsidR="00965224" w:rsidRPr="007E4EE2">
              <w:rPr>
                <w:rStyle w:val="Hyperlink"/>
                <w:rFonts w:ascii="Times New Roman" w:hAnsi="Times New Roman"/>
                <w:b/>
                <w:noProof/>
              </w:rPr>
              <w:t>2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b/>
                <w:noProof/>
              </w:rPr>
              <w:t>CẤU HÌNH PHẦN CỨNG - PHẦN MỀM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60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4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3CC82C09" w14:textId="55BABD9E" w:rsidR="00965224" w:rsidRDefault="00AB34AE">
          <w:pPr>
            <w:pStyle w:val="TOC2"/>
            <w:tabs>
              <w:tab w:val="right" w:leader="dot" w:pos="10245"/>
            </w:tabs>
            <w:rPr>
              <w:rFonts w:eastAsiaTheme="minorEastAsia"/>
              <w:noProof/>
            </w:rPr>
          </w:pPr>
          <w:hyperlink w:anchor="_Toc90949061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Phần cứng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61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4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664E2A16" w14:textId="6EB7753A" w:rsidR="00965224" w:rsidRDefault="00AB34AE">
          <w:pPr>
            <w:pStyle w:val="TOC2"/>
            <w:tabs>
              <w:tab w:val="right" w:leader="dot" w:pos="10245"/>
            </w:tabs>
            <w:rPr>
              <w:rFonts w:eastAsiaTheme="minorEastAsia"/>
              <w:noProof/>
            </w:rPr>
          </w:pPr>
          <w:hyperlink w:anchor="_Toc90949062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Phần mềm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62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4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5FB17F82" w14:textId="0DBAF020" w:rsidR="00965224" w:rsidRDefault="00AB34AE">
          <w:pPr>
            <w:pStyle w:val="TOC1"/>
            <w:tabs>
              <w:tab w:val="left" w:pos="44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63" w:history="1">
            <w:r w:rsidR="00965224" w:rsidRPr="007E4EE2">
              <w:rPr>
                <w:rStyle w:val="Hyperlink"/>
                <w:rFonts w:ascii="Times New Roman" w:hAnsi="Times New Roman"/>
                <w:b/>
                <w:noProof/>
              </w:rPr>
              <w:t>3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b/>
                <w:noProof/>
              </w:rPr>
              <w:t>CÁC CHỨC NĂNG CHÍNH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63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5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37757F2F" w14:textId="09E797C8" w:rsidR="00965224" w:rsidRDefault="00AB34AE">
          <w:pPr>
            <w:pStyle w:val="TOC2"/>
            <w:tabs>
              <w:tab w:val="left" w:pos="88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64" w:history="1">
            <w:r w:rsidR="00965224" w:rsidRPr="007E4EE2">
              <w:rPr>
                <w:rStyle w:val="Hyperlink"/>
                <w:rFonts w:ascii="Times New Roman" w:hAnsi="Times New Roman"/>
                <w:noProof/>
              </w:rPr>
              <w:t>3.1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Chức năng của chung của 2 Actor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64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5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319D0990" w14:textId="1B4812E2" w:rsidR="00965224" w:rsidRDefault="00AB34AE">
          <w:pPr>
            <w:pStyle w:val="TOC2"/>
            <w:tabs>
              <w:tab w:val="left" w:pos="88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65" w:history="1">
            <w:r w:rsidR="00965224" w:rsidRPr="007E4EE2">
              <w:rPr>
                <w:rStyle w:val="Hyperlink"/>
                <w:rFonts w:ascii="Times New Roman" w:hAnsi="Times New Roman"/>
                <w:bCs/>
                <w:noProof/>
                <w:lang w:val="vi-VN"/>
              </w:rPr>
              <w:t>3.2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Chức năng của người</w:t>
            </w:r>
            <w:r w:rsidR="00965224" w:rsidRPr="007E4EE2">
              <w:rPr>
                <w:rStyle w:val="Hyperlink"/>
                <w:rFonts w:ascii="Times New Roman" w:hAnsi="Times New Roman"/>
                <w:noProof/>
                <w:lang w:val="vi-VN"/>
              </w:rPr>
              <w:t xml:space="preserve"> quản lý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65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13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7084AAD5" w14:textId="57DD2DEA" w:rsidR="00965224" w:rsidRDefault="00AB34AE">
          <w:pPr>
            <w:pStyle w:val="TOC2"/>
            <w:tabs>
              <w:tab w:val="left" w:pos="880"/>
              <w:tab w:val="right" w:leader="dot" w:pos="10245"/>
            </w:tabs>
            <w:rPr>
              <w:rFonts w:eastAsiaTheme="minorEastAsia"/>
              <w:noProof/>
            </w:rPr>
          </w:pPr>
          <w:hyperlink w:anchor="_Toc90949066" w:history="1">
            <w:r w:rsidR="00965224" w:rsidRPr="007E4EE2">
              <w:rPr>
                <w:rStyle w:val="Hyperlink"/>
                <w:rFonts w:ascii="Times New Roman" w:hAnsi="Times New Roman"/>
                <w:noProof/>
                <w:lang w:val="vi-VN"/>
              </w:rPr>
              <w:t>3.3.</w:t>
            </w:r>
            <w:r w:rsidR="00965224">
              <w:rPr>
                <w:rFonts w:eastAsiaTheme="minorEastAsia"/>
                <w:noProof/>
              </w:rPr>
              <w:tab/>
            </w:r>
            <w:r w:rsidR="00965224" w:rsidRPr="007E4EE2">
              <w:rPr>
                <w:rStyle w:val="Hyperlink"/>
                <w:rFonts w:ascii="Times New Roman" w:hAnsi="Times New Roman"/>
                <w:noProof/>
              </w:rPr>
              <w:t>Chức năng của người</w:t>
            </w:r>
            <w:r w:rsidR="00965224" w:rsidRPr="007E4EE2">
              <w:rPr>
                <w:rStyle w:val="Hyperlink"/>
                <w:rFonts w:ascii="Times New Roman" w:hAnsi="Times New Roman"/>
                <w:noProof/>
                <w:lang w:val="vi-VN"/>
              </w:rPr>
              <w:t xml:space="preserve"> nhân viên bán hàng</w:t>
            </w:r>
            <w:r w:rsidR="00965224">
              <w:rPr>
                <w:noProof/>
                <w:webHidden/>
              </w:rPr>
              <w:tab/>
            </w:r>
            <w:r w:rsidR="00965224">
              <w:rPr>
                <w:noProof/>
                <w:webHidden/>
              </w:rPr>
              <w:fldChar w:fldCharType="begin"/>
            </w:r>
            <w:r w:rsidR="00965224">
              <w:rPr>
                <w:noProof/>
                <w:webHidden/>
              </w:rPr>
              <w:instrText xml:space="preserve"> PAGEREF _Toc90949066 \h </w:instrText>
            </w:r>
            <w:r w:rsidR="00965224">
              <w:rPr>
                <w:noProof/>
                <w:webHidden/>
              </w:rPr>
            </w:r>
            <w:r w:rsidR="00965224">
              <w:rPr>
                <w:noProof/>
                <w:webHidden/>
              </w:rPr>
              <w:fldChar w:fldCharType="separate"/>
            </w:r>
            <w:r w:rsidR="00965224">
              <w:rPr>
                <w:noProof/>
                <w:webHidden/>
              </w:rPr>
              <w:t>17</w:t>
            </w:r>
            <w:r w:rsidR="00965224">
              <w:rPr>
                <w:noProof/>
                <w:webHidden/>
              </w:rPr>
              <w:fldChar w:fldCharType="end"/>
            </w:r>
          </w:hyperlink>
        </w:p>
        <w:p w14:paraId="7EDC39C8" w14:textId="2C9A9F32" w:rsidR="00622982" w:rsidRPr="00784688" w:rsidRDefault="00622982" w:rsidP="009E5B0F">
          <w:pPr>
            <w:rPr>
              <w:rFonts w:ascii="Times New Roman" w:hAnsi="Times New Roman" w:cs="Times New Roman"/>
              <w:sz w:val="26"/>
              <w:szCs w:val="26"/>
            </w:rPr>
          </w:pPr>
          <w:r w:rsidRPr="00784688">
            <w:rPr>
              <w:rFonts w:ascii="Times New Roman" w:hAnsi="Times New Roman" w:cs="Times New Roman"/>
              <w:b/>
              <w:bCs/>
              <w:noProof/>
              <w:sz w:val="26"/>
              <w:szCs w:val="26"/>
            </w:rPr>
            <w:fldChar w:fldCharType="end"/>
          </w:r>
        </w:p>
      </w:sdtContent>
    </w:sdt>
    <w:p w14:paraId="7D3F42B9" w14:textId="77777777" w:rsidR="00EA666F" w:rsidRPr="00784688" w:rsidRDefault="00EA666F" w:rsidP="00F219A6">
      <w:pPr>
        <w:pStyle w:val="Heading3"/>
        <w:rPr>
          <w:rFonts w:ascii="Times New Roman" w:hAnsi="Times New Roman"/>
          <w:b w:val="0"/>
          <w:sz w:val="26"/>
          <w:szCs w:val="26"/>
        </w:rPr>
      </w:pPr>
      <w:r w:rsidRPr="00784688">
        <w:rPr>
          <w:rFonts w:ascii="Times New Roman" w:hAnsi="Times New Roman"/>
          <w:sz w:val="26"/>
          <w:szCs w:val="26"/>
        </w:rPr>
        <w:br w:type="page"/>
      </w:r>
    </w:p>
    <w:p w14:paraId="6E865992" w14:textId="22AA8949" w:rsidR="00463A3D" w:rsidRPr="00784688" w:rsidRDefault="00162092" w:rsidP="009E5B0F">
      <w:pPr>
        <w:pStyle w:val="Heading1"/>
        <w:numPr>
          <w:ilvl w:val="0"/>
          <w:numId w:val="35"/>
        </w:numPr>
        <w:spacing w:before="0" w:line="240" w:lineRule="auto"/>
        <w:jc w:val="left"/>
        <w:rPr>
          <w:rFonts w:ascii="Times New Roman" w:hAnsi="Times New Roman"/>
          <w:b/>
          <w:sz w:val="26"/>
          <w:szCs w:val="26"/>
        </w:rPr>
      </w:pPr>
      <w:bookmarkStart w:id="1" w:name="_Toc90949049"/>
      <w:r w:rsidRPr="00784688">
        <w:rPr>
          <w:rFonts w:ascii="Times New Roman" w:hAnsi="Times New Roman"/>
          <w:b/>
          <w:sz w:val="26"/>
          <w:szCs w:val="26"/>
        </w:rPr>
        <w:lastRenderedPageBreak/>
        <w:t xml:space="preserve">GIỚI THIỆU </w:t>
      </w:r>
      <w:bookmarkEnd w:id="0"/>
      <w:r w:rsidR="00E016AD" w:rsidRPr="00784688">
        <w:rPr>
          <w:rFonts w:ascii="Times New Roman" w:hAnsi="Times New Roman"/>
          <w:b/>
          <w:sz w:val="26"/>
          <w:szCs w:val="26"/>
        </w:rPr>
        <w:t>ỨNG DỤNG</w:t>
      </w:r>
      <w:bookmarkEnd w:id="1"/>
    </w:p>
    <w:p w14:paraId="0361694D" w14:textId="46CE5B75" w:rsidR="00463A3D" w:rsidRPr="00784688" w:rsidRDefault="00463A3D" w:rsidP="009E5B0F">
      <w:pPr>
        <w:pStyle w:val="Heading2"/>
        <w:numPr>
          <w:ilvl w:val="1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2" w:name="_Toc90949050"/>
      <w:r w:rsidRPr="00784688">
        <w:rPr>
          <w:rFonts w:ascii="Times New Roman" w:hAnsi="Times New Roman"/>
          <w:sz w:val="26"/>
          <w:szCs w:val="26"/>
        </w:rPr>
        <w:t>Mục đích</w:t>
      </w:r>
      <w:bookmarkEnd w:id="2"/>
    </w:p>
    <w:p w14:paraId="4B54AC20" w14:textId="74D2776C" w:rsidR="00B4483C" w:rsidRPr="00415D07" w:rsidRDefault="00B4483C" w:rsidP="009E5B0F">
      <w:pPr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</w:t>
      </w:r>
      <w:r w:rsidR="00415D07">
        <w:rPr>
          <w:rFonts w:ascii="Times New Roman" w:hAnsi="Times New Roman" w:cs="Times New Roman"/>
          <w:color w:val="000000" w:themeColor="text1"/>
          <w:sz w:val="26"/>
          <w:szCs w:val="26"/>
        </w:rPr>
        <w:t>Ứng</w:t>
      </w:r>
      <w:r w:rsidR="00415D0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dụng được sử dụng nhằm mục đích hỗ tr</w:t>
      </w:r>
      <w:r w:rsidR="009D79C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ợ</w:t>
      </w:r>
      <w:r w:rsidR="00415D0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người dùng quản lý các tác vụ của cửa hàng </w:t>
      </w:r>
      <w:r w:rsidR="009D79CA">
        <w:rPr>
          <w:rFonts w:ascii="Times New Roman" w:hAnsi="Times New Roman" w:cs="Times New Roman"/>
          <w:color w:val="000000" w:themeColor="text1"/>
          <w:sz w:val="26"/>
          <w:szCs w:val="26"/>
        </w:rPr>
        <w:t>quần áo</w:t>
      </w:r>
      <w:r w:rsidR="00415D0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như</w:t>
      </w:r>
      <w:r w:rsidR="00B57356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thanh toán đơn hàng, quản lý 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</w:rPr>
        <w:t>sản phẩm</w:t>
      </w:r>
      <w:r w:rsidR="00B57356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, thống kê doanh thu của cửa hàng, 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quản lý nhân viên cũng như quả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</w:rPr>
        <w:t>n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lý 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</w:rPr>
        <w:t>thông tin các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khách hàng.</w:t>
      </w:r>
    </w:p>
    <w:p w14:paraId="75976042" w14:textId="0D07FF75" w:rsidR="00B4483C" w:rsidRPr="00A42060" w:rsidRDefault="00B4483C" w:rsidP="009E5B0F">
      <w:pPr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Ứng dụng này được sử dụng bởi người quản lý 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</w:rPr>
        <w:t>của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c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ử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a hàng</w:t>
      </w:r>
      <w:r w:rsidRPr="0078468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và nhân viên 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</w:rPr>
        <w:t>bán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hàng</w:t>
      </w:r>
      <w:r w:rsidRPr="00784688">
        <w:rPr>
          <w:rFonts w:ascii="Times New Roman" w:hAnsi="Times New Roman" w:cs="Times New Roman"/>
          <w:color w:val="000000" w:themeColor="text1"/>
          <w:sz w:val="26"/>
          <w:szCs w:val="26"/>
        </w:rPr>
        <w:t>. Người quản lý có thể thực hiện các chức năng quản lý</w:t>
      </w:r>
      <w:r w:rsidR="00552977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hóa đơn, </w:t>
      </w:r>
      <w:r w:rsidR="00442935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thống kê doanh thu của cửa hàng, quản lý nhân viên và quản lý khách hàng</w:t>
      </w:r>
      <w:r w:rsidRPr="0078468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Nhân viên 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</w:rPr>
        <w:t>bán hàng</w:t>
      </w:r>
      <w:r w:rsidRPr="0078468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ó thể thực hiện các chức năng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thanh toán</w:t>
      </w:r>
      <w:r w:rsidRPr="00784688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  <w:r w:rsidR="00442935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quả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n lý sản phẩm</w:t>
      </w:r>
      <w:r w:rsidR="00442935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, thống kê </w:t>
      </w:r>
      <w:r w:rsidR="00A42060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hóa đơn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được lập với nhân viên đó</w:t>
      </w:r>
      <w:r w:rsidR="00A42060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và quản lý khách hàng. Người dùng cũng có thể quản lý thông tin cá nhân 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</w:rPr>
        <w:t>được</w:t>
      </w:r>
      <w:r w:rsidR="00A42060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 lưu trong </w:t>
      </w:r>
      <w:r w:rsidR="005931F8">
        <w:rPr>
          <w:rFonts w:ascii="Times New Roman" w:hAnsi="Times New Roman" w:cs="Times New Roman"/>
          <w:color w:val="000000" w:themeColor="text1"/>
          <w:sz w:val="26"/>
          <w:szCs w:val="26"/>
        </w:rPr>
        <w:t>hệ thống</w:t>
      </w:r>
      <w:r w:rsidR="00A42060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.</w:t>
      </w:r>
    </w:p>
    <w:p w14:paraId="493E34F5" w14:textId="0BF55688" w:rsidR="00463A3D" w:rsidRPr="00784688" w:rsidRDefault="00463A3D" w:rsidP="009E5B0F">
      <w:pPr>
        <w:pStyle w:val="Heading2"/>
        <w:numPr>
          <w:ilvl w:val="1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3" w:name="_Toc90949051"/>
      <w:r w:rsidRPr="00784688">
        <w:rPr>
          <w:rFonts w:ascii="Times New Roman" w:hAnsi="Times New Roman"/>
          <w:sz w:val="26"/>
          <w:szCs w:val="26"/>
        </w:rPr>
        <w:t>Mục tiêu</w:t>
      </w:r>
      <w:bookmarkEnd w:id="3"/>
    </w:p>
    <w:p w14:paraId="27D05039" w14:textId="009C0810" w:rsidR="00596E0F" w:rsidRPr="00D9712A" w:rsidRDefault="00596E0F" w:rsidP="009E5B0F">
      <w:pPr>
        <w:rPr>
          <w:rFonts w:ascii="Times New Roman" w:hAnsi="Times New Roman" w:cs="Times New Roman"/>
          <w:bCs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- Hỗ trợ giải quyết các nghiệp vụ tại </w:t>
      </w:r>
      <w:r w:rsidR="00D9712A">
        <w:rPr>
          <w:rFonts w:ascii="Times New Roman" w:hAnsi="Times New Roman" w:cs="Times New Roman"/>
          <w:sz w:val="26"/>
          <w:szCs w:val="26"/>
        </w:rPr>
        <w:t>c</w:t>
      </w:r>
      <w:r w:rsidR="005931F8">
        <w:rPr>
          <w:rFonts w:ascii="Times New Roman" w:hAnsi="Times New Roman" w:cs="Times New Roman"/>
          <w:sz w:val="26"/>
          <w:szCs w:val="26"/>
        </w:rPr>
        <w:t>ử</w:t>
      </w:r>
      <w:r w:rsidR="00D9712A">
        <w:rPr>
          <w:rFonts w:ascii="Times New Roman" w:hAnsi="Times New Roman" w:cs="Times New Roman"/>
          <w:sz w:val="26"/>
          <w:szCs w:val="26"/>
        </w:rPr>
        <w:t>a</w:t>
      </w:r>
      <w:r w:rsidR="00D9712A">
        <w:rPr>
          <w:rFonts w:ascii="Times New Roman" w:hAnsi="Times New Roman" w:cs="Times New Roman"/>
          <w:sz w:val="26"/>
          <w:szCs w:val="26"/>
          <w:lang w:val="vi-VN"/>
        </w:rPr>
        <w:t xml:space="preserve"> hàng </w:t>
      </w:r>
      <w:r w:rsidR="005931F8">
        <w:rPr>
          <w:rFonts w:ascii="Times New Roman" w:hAnsi="Times New Roman" w:cs="Times New Roman"/>
          <w:sz w:val="26"/>
          <w:szCs w:val="26"/>
        </w:rPr>
        <w:t>quần áo</w:t>
      </w:r>
      <w:r w:rsidR="00D9712A">
        <w:rPr>
          <w:rFonts w:ascii="Times New Roman" w:hAnsi="Times New Roman" w:cs="Times New Roman"/>
          <w:sz w:val="26"/>
          <w:szCs w:val="26"/>
          <w:lang w:val="vi-VN"/>
        </w:rPr>
        <w:t xml:space="preserve"> hiệ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u</w:t>
      </w:r>
      <w:r w:rsidR="00D9712A">
        <w:rPr>
          <w:rFonts w:ascii="Times New Roman" w:hAnsi="Times New Roman" w:cs="Times New Roman"/>
          <w:sz w:val="26"/>
          <w:szCs w:val="26"/>
          <w:lang w:val="vi-VN"/>
        </w:rPr>
        <w:t xml:space="preserve"> quả nhằm tiết kiệm thời gian cũng như chi phí quản lý.</w:t>
      </w:r>
    </w:p>
    <w:p w14:paraId="7DA26B40" w14:textId="41459743" w:rsidR="00596E0F" w:rsidRPr="00784688" w:rsidRDefault="00596E0F" w:rsidP="009E5B0F">
      <w:pPr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- Thống kê</w:t>
      </w:r>
      <w:r w:rsidR="00D9712A">
        <w:rPr>
          <w:rFonts w:ascii="Times New Roman" w:hAnsi="Times New Roman" w:cs="Times New Roman"/>
          <w:sz w:val="26"/>
          <w:szCs w:val="26"/>
          <w:lang w:val="vi-VN"/>
        </w:rPr>
        <w:t xml:space="preserve"> doanh thu cũng như thể hiện biểu đồ trực quan nhằm giúp người dùng có chiến lược kinh doanh đúng đắn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5AF98091" w14:textId="77777777" w:rsidR="00596E0F" w:rsidRPr="00784688" w:rsidRDefault="00596E0F" w:rsidP="009E5B0F">
      <w:pPr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- Giao diện thân thiện, dễ sử dụng.</w:t>
      </w:r>
    </w:p>
    <w:p w14:paraId="5E0567B6" w14:textId="53B73880" w:rsidR="00596E0F" w:rsidRPr="00784688" w:rsidRDefault="00596E0F" w:rsidP="009E5B0F">
      <w:pPr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- Các tính năng thực hiện nhanh chóng và chính xác.</w:t>
      </w:r>
    </w:p>
    <w:p w14:paraId="1F95F7F7" w14:textId="4C918665" w:rsidR="00463A3D" w:rsidRPr="00784688" w:rsidRDefault="00463A3D" w:rsidP="009E5B0F">
      <w:pPr>
        <w:pStyle w:val="Heading2"/>
        <w:numPr>
          <w:ilvl w:val="1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4" w:name="_Toc90949052"/>
      <w:r w:rsidRPr="00784688">
        <w:rPr>
          <w:rFonts w:ascii="Times New Roman" w:hAnsi="Times New Roman"/>
          <w:sz w:val="26"/>
          <w:szCs w:val="26"/>
        </w:rPr>
        <w:t>Phạm vi</w:t>
      </w:r>
      <w:bookmarkEnd w:id="4"/>
    </w:p>
    <w:p w14:paraId="245CAFA6" w14:textId="0810FFEC" w:rsidR="00B4483C" w:rsidRPr="00784688" w:rsidRDefault="00B4483C" w:rsidP="009E5B0F">
      <w:pPr>
        <w:pStyle w:val="Heading3"/>
        <w:numPr>
          <w:ilvl w:val="2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5" w:name="_Toc90949053"/>
      <w:r w:rsidRPr="00784688">
        <w:rPr>
          <w:rFonts w:ascii="Times New Roman" w:hAnsi="Times New Roman"/>
          <w:sz w:val="26"/>
          <w:szCs w:val="26"/>
        </w:rPr>
        <w:t>Mô tả</w:t>
      </w:r>
      <w:bookmarkEnd w:id="5"/>
      <w:r w:rsidRPr="00784688">
        <w:rPr>
          <w:rFonts w:ascii="Times New Roman" w:hAnsi="Times New Roman"/>
          <w:sz w:val="26"/>
          <w:szCs w:val="26"/>
        </w:rPr>
        <w:t xml:space="preserve"> </w:t>
      </w:r>
    </w:p>
    <w:p w14:paraId="0F36C586" w14:textId="3CDD2E10" w:rsidR="00596E0F" w:rsidRPr="00784688" w:rsidRDefault="00596E0F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- Ứng dụng dùng để quản </w:t>
      </w:r>
      <w:r w:rsidR="00D9712A">
        <w:rPr>
          <w:rFonts w:ascii="Times New Roman" w:hAnsi="Times New Roman" w:cs="Times New Roman"/>
          <w:sz w:val="26"/>
          <w:szCs w:val="26"/>
        </w:rPr>
        <w:t>c</w:t>
      </w:r>
      <w:r w:rsidR="005931F8">
        <w:rPr>
          <w:rFonts w:ascii="Times New Roman" w:hAnsi="Times New Roman" w:cs="Times New Roman"/>
          <w:sz w:val="26"/>
          <w:szCs w:val="26"/>
        </w:rPr>
        <w:t>ử</w:t>
      </w:r>
      <w:r w:rsidR="00D9712A">
        <w:rPr>
          <w:rFonts w:ascii="Times New Roman" w:hAnsi="Times New Roman" w:cs="Times New Roman"/>
          <w:sz w:val="26"/>
          <w:szCs w:val="26"/>
        </w:rPr>
        <w:t>a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 xml:space="preserve"> hàng quần áo</w:t>
      </w:r>
      <w:r w:rsidR="00D9712A">
        <w:rPr>
          <w:rFonts w:ascii="Times New Roman" w:hAnsi="Times New Roman" w:cs="Times New Roman"/>
          <w:sz w:val="26"/>
          <w:szCs w:val="26"/>
          <w:lang w:val="vi-VN"/>
        </w:rPr>
        <w:t xml:space="preserve"> như quản lý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 xml:space="preserve"> sản phẩm</w:t>
      </w:r>
      <w:r w:rsidR="008548E3">
        <w:rPr>
          <w:rFonts w:ascii="Times New Roman" w:hAnsi="Times New Roman" w:cs="Times New Roman"/>
          <w:sz w:val="26"/>
          <w:szCs w:val="26"/>
          <w:lang w:val="vi-VN"/>
        </w:rPr>
        <w:t>, quản lý</w:t>
      </w:r>
      <w:r w:rsidR="00D9712A">
        <w:rPr>
          <w:rFonts w:ascii="Times New Roman" w:hAnsi="Times New Roman" w:cs="Times New Roman"/>
          <w:sz w:val="26"/>
          <w:szCs w:val="26"/>
          <w:lang w:val="vi-VN"/>
        </w:rPr>
        <w:t xml:space="preserve"> hóa đơn,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thanh toán đơn hàng, in hóa đơn</w:t>
      </w:r>
      <w:r w:rsidR="00D9712A">
        <w:rPr>
          <w:rFonts w:ascii="Times New Roman" w:hAnsi="Times New Roman" w:cs="Times New Roman"/>
          <w:sz w:val="26"/>
          <w:szCs w:val="26"/>
          <w:lang w:val="vi-VN"/>
        </w:rPr>
        <w:t>, quản lý nhân viên, quản lý khách hàng, thống kê</w:t>
      </w:r>
      <w:r w:rsidR="00525E56">
        <w:rPr>
          <w:rFonts w:ascii="Times New Roman" w:hAnsi="Times New Roman" w:cs="Times New Roman"/>
          <w:sz w:val="26"/>
          <w:szCs w:val="26"/>
          <w:lang w:val="vi-VN"/>
        </w:rPr>
        <w:t xml:space="preserve"> và sao kê thông tin hóa </w:t>
      </w:r>
      <w:r w:rsidR="008548E3">
        <w:rPr>
          <w:rFonts w:ascii="Times New Roman" w:hAnsi="Times New Roman" w:cs="Times New Roman"/>
          <w:sz w:val="26"/>
          <w:szCs w:val="26"/>
          <w:lang w:val="vi-VN"/>
        </w:rPr>
        <w:t>đơn, tính doanh thu của cửa hàng.</w:t>
      </w:r>
    </w:p>
    <w:p w14:paraId="37968D14" w14:textId="7A1B7ADC" w:rsidR="00463A3D" w:rsidRPr="00784688" w:rsidRDefault="00463A3D" w:rsidP="009E5B0F">
      <w:pPr>
        <w:pStyle w:val="Heading3"/>
        <w:numPr>
          <w:ilvl w:val="2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6" w:name="_Toc90949054"/>
      <w:r w:rsidRPr="00784688">
        <w:rPr>
          <w:rFonts w:ascii="Times New Roman" w:hAnsi="Times New Roman"/>
          <w:sz w:val="26"/>
          <w:szCs w:val="26"/>
        </w:rPr>
        <w:t>Thiết bị tương thích</w:t>
      </w:r>
      <w:bookmarkEnd w:id="6"/>
    </w:p>
    <w:p w14:paraId="0B455524" w14:textId="7FEDD406" w:rsidR="00463A3D" w:rsidRPr="00784688" w:rsidRDefault="00463A3D" w:rsidP="009E5B0F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- </w:t>
      </w:r>
      <w:r w:rsidR="00596E0F" w:rsidRPr="00784688">
        <w:rPr>
          <w:rFonts w:ascii="Times New Roman" w:hAnsi="Times New Roman" w:cs="Times New Roman"/>
          <w:sz w:val="26"/>
          <w:szCs w:val="26"/>
        </w:rPr>
        <w:t xml:space="preserve">Ứng dụng hoạt </w:t>
      </w:r>
      <w:r w:rsidR="00413135">
        <w:rPr>
          <w:rFonts w:ascii="Times New Roman" w:hAnsi="Times New Roman" w:cs="Times New Roman"/>
          <w:sz w:val="26"/>
          <w:szCs w:val="26"/>
        </w:rPr>
        <w:t>động</w:t>
      </w:r>
      <w:r w:rsidR="00413135">
        <w:rPr>
          <w:rFonts w:ascii="Times New Roman" w:hAnsi="Times New Roman" w:cs="Times New Roman"/>
          <w:sz w:val="26"/>
          <w:szCs w:val="26"/>
          <w:lang w:val="vi-VN"/>
        </w:rPr>
        <w:t xml:space="preserve"> tốt</w:t>
      </w:r>
      <w:r w:rsidR="00596E0F" w:rsidRPr="00784688">
        <w:rPr>
          <w:rFonts w:ascii="Times New Roman" w:hAnsi="Times New Roman" w:cs="Times New Roman"/>
          <w:sz w:val="26"/>
          <w:szCs w:val="26"/>
        </w:rPr>
        <w:t xml:space="preserve"> trên máy tính, laptop với hệ điều hành Windows 10.</w:t>
      </w:r>
    </w:p>
    <w:p w14:paraId="3250F38F" w14:textId="58C0C24B" w:rsidR="00463A3D" w:rsidRPr="00784688" w:rsidRDefault="00463A3D" w:rsidP="009E5B0F">
      <w:pPr>
        <w:pStyle w:val="Heading3"/>
        <w:numPr>
          <w:ilvl w:val="2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7" w:name="_Toc90949055"/>
      <w:r w:rsidRPr="00784688">
        <w:rPr>
          <w:rFonts w:ascii="Times New Roman" w:hAnsi="Times New Roman"/>
          <w:sz w:val="26"/>
          <w:szCs w:val="26"/>
        </w:rPr>
        <w:t>Đối tượng sử dụng</w:t>
      </w:r>
      <w:bookmarkEnd w:id="7"/>
    </w:p>
    <w:p w14:paraId="75EA9CC5" w14:textId="09A5F9B0" w:rsidR="00463A3D" w:rsidRPr="008548E3" w:rsidRDefault="00463A3D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>-</w:t>
      </w:r>
      <w:r w:rsidR="00596E0F" w:rsidRPr="00784688">
        <w:rPr>
          <w:rFonts w:ascii="Times New Roman" w:hAnsi="Times New Roman" w:cs="Times New Roman"/>
          <w:sz w:val="26"/>
          <w:szCs w:val="26"/>
        </w:rPr>
        <w:t xml:space="preserve"> Người quả</w:t>
      </w:r>
      <w:r w:rsidR="005931F8">
        <w:rPr>
          <w:rFonts w:ascii="Times New Roman" w:hAnsi="Times New Roman" w:cs="Times New Roman"/>
          <w:sz w:val="26"/>
          <w:szCs w:val="26"/>
        </w:rPr>
        <w:t>n lý</w:t>
      </w:r>
      <w:r w:rsidR="008548E3">
        <w:rPr>
          <w:rFonts w:ascii="Times New Roman" w:hAnsi="Times New Roman" w:cs="Times New Roman"/>
          <w:sz w:val="26"/>
          <w:szCs w:val="26"/>
          <w:lang w:val="vi-VN"/>
        </w:rPr>
        <w:t xml:space="preserve">, nhân viên bán hàng của cửa hàng </w:t>
      </w:r>
      <w:r w:rsidR="005931F8">
        <w:rPr>
          <w:rFonts w:ascii="Times New Roman" w:hAnsi="Times New Roman" w:cs="Times New Roman"/>
          <w:sz w:val="26"/>
          <w:szCs w:val="26"/>
        </w:rPr>
        <w:t>quần áo</w:t>
      </w:r>
      <w:r w:rsidR="008548E3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5931F8">
        <w:rPr>
          <w:rFonts w:ascii="Times New Roman" w:hAnsi="Times New Roman" w:cs="Times New Roman"/>
          <w:sz w:val="26"/>
          <w:szCs w:val="26"/>
        </w:rPr>
        <w:t>THE SKY</w:t>
      </w:r>
      <w:r w:rsidR="00B64B16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7216764F" w14:textId="7ED4B77C" w:rsidR="00463A3D" w:rsidRPr="00784688" w:rsidRDefault="00463A3D" w:rsidP="009E5B0F">
      <w:pPr>
        <w:pStyle w:val="Heading3"/>
        <w:numPr>
          <w:ilvl w:val="2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8" w:name="_Toc90949056"/>
      <w:r w:rsidRPr="00784688">
        <w:rPr>
          <w:rFonts w:ascii="Times New Roman" w:hAnsi="Times New Roman"/>
          <w:sz w:val="26"/>
          <w:szCs w:val="26"/>
        </w:rPr>
        <w:t>Phương thức thanh toán</w:t>
      </w:r>
      <w:bookmarkEnd w:id="8"/>
    </w:p>
    <w:p w14:paraId="41901F3C" w14:textId="28D5D5B7" w:rsidR="00463A3D" w:rsidRPr="00B64B16" w:rsidRDefault="00463A3D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>-</w:t>
      </w:r>
      <w:r w:rsidR="00596E0F"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="005931F8">
        <w:rPr>
          <w:rFonts w:ascii="Times New Roman" w:hAnsi="Times New Roman" w:cs="Times New Roman"/>
          <w:sz w:val="26"/>
          <w:szCs w:val="26"/>
        </w:rPr>
        <w:t xml:space="preserve">Thanh toán </w:t>
      </w:r>
      <w:r w:rsidRPr="00784688">
        <w:rPr>
          <w:rFonts w:ascii="Times New Roman" w:hAnsi="Times New Roman" w:cs="Times New Roman"/>
          <w:sz w:val="26"/>
          <w:szCs w:val="26"/>
        </w:rPr>
        <w:t>bằng tiền mặt.</w:t>
      </w:r>
    </w:p>
    <w:p w14:paraId="57312FA2" w14:textId="01F5005F" w:rsidR="00463A3D" w:rsidRPr="00784688" w:rsidRDefault="00463A3D" w:rsidP="009E5B0F">
      <w:pPr>
        <w:pStyle w:val="Heading3"/>
        <w:numPr>
          <w:ilvl w:val="2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9" w:name="_Toc90949057"/>
      <w:r w:rsidRPr="00784688">
        <w:rPr>
          <w:rFonts w:ascii="Times New Roman" w:hAnsi="Times New Roman"/>
          <w:sz w:val="26"/>
          <w:szCs w:val="26"/>
        </w:rPr>
        <w:t>Quy mô</w:t>
      </w:r>
      <w:bookmarkEnd w:id="9"/>
    </w:p>
    <w:p w14:paraId="2F1BFB4E" w14:textId="2A3FCD85" w:rsidR="00463A3D" w:rsidRPr="00784688" w:rsidRDefault="00463A3D" w:rsidP="009E5B0F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-</w:t>
      </w:r>
      <w:r w:rsidR="009D79CA">
        <w:rPr>
          <w:rFonts w:ascii="Times New Roman" w:hAnsi="Times New Roman" w:cs="Times New Roman"/>
          <w:sz w:val="26"/>
          <w:szCs w:val="26"/>
        </w:rPr>
        <w:t xml:space="preserve"> Cửa hàng quần áo THE SKY</w:t>
      </w:r>
      <w:r w:rsidR="00596E0F" w:rsidRPr="00784688">
        <w:rPr>
          <w:rFonts w:ascii="Times New Roman" w:hAnsi="Times New Roman" w:cs="Times New Roman"/>
          <w:sz w:val="26"/>
          <w:szCs w:val="26"/>
        </w:rPr>
        <w:t>.</w:t>
      </w:r>
    </w:p>
    <w:p w14:paraId="7943CC3B" w14:textId="60A980BC" w:rsidR="00463A3D" w:rsidRPr="00784688" w:rsidRDefault="00463A3D" w:rsidP="009E5B0F">
      <w:pPr>
        <w:pStyle w:val="Heading2"/>
        <w:numPr>
          <w:ilvl w:val="1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10" w:name="_Toc90949058"/>
      <w:r w:rsidRPr="00784688">
        <w:rPr>
          <w:rFonts w:ascii="Times New Roman" w:hAnsi="Times New Roman"/>
          <w:sz w:val="26"/>
          <w:szCs w:val="26"/>
        </w:rPr>
        <w:lastRenderedPageBreak/>
        <w:t>Chức năng</w:t>
      </w:r>
      <w:bookmarkEnd w:id="10"/>
    </w:p>
    <w:p w14:paraId="61BC9977" w14:textId="3D09DE82" w:rsidR="00463A3D" w:rsidRPr="00784688" w:rsidRDefault="00463A3D" w:rsidP="009E5B0F">
      <w:pPr>
        <w:pStyle w:val="Heading3"/>
        <w:numPr>
          <w:ilvl w:val="2"/>
          <w:numId w:val="35"/>
        </w:numPr>
        <w:jc w:val="left"/>
        <w:rPr>
          <w:rFonts w:ascii="Times New Roman" w:hAnsi="Times New Roman"/>
          <w:sz w:val="26"/>
          <w:szCs w:val="26"/>
        </w:rPr>
      </w:pPr>
      <w:bookmarkStart w:id="11" w:name="_Toc90949059"/>
      <w:r w:rsidRPr="00784688">
        <w:rPr>
          <w:rFonts w:ascii="Times New Roman" w:hAnsi="Times New Roman"/>
          <w:sz w:val="26"/>
          <w:szCs w:val="26"/>
        </w:rPr>
        <w:t>Quản lí</w:t>
      </w:r>
      <w:bookmarkEnd w:id="11"/>
    </w:p>
    <w:p w14:paraId="464A8E94" w14:textId="4A105FCF" w:rsidR="00E2748B" w:rsidRPr="008548E3" w:rsidRDefault="00E2748B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>-</w:t>
      </w:r>
      <w:r w:rsidR="00B4483C"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>Thông tin: Nhân viên, khách hàng,</w:t>
      </w:r>
      <w:r w:rsidR="008548E3">
        <w:rPr>
          <w:rFonts w:ascii="Times New Roman" w:hAnsi="Times New Roman" w:cs="Times New Roman"/>
          <w:sz w:val="26"/>
          <w:szCs w:val="26"/>
          <w:lang w:val="vi-VN"/>
        </w:rPr>
        <w:t xml:space="preserve"> hóa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đơn, sản phẩm</w:t>
      </w:r>
      <w:r w:rsidR="00B64B16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3EAA00D6" w14:textId="2CFE0252" w:rsidR="00E2748B" w:rsidRPr="00B64B16" w:rsidRDefault="00E2748B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>-</w:t>
      </w:r>
      <w:r w:rsidR="00B4483C"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 xml:space="preserve">Hoạt động </w:t>
      </w:r>
      <w:r w:rsidR="00B64B16">
        <w:rPr>
          <w:rFonts w:ascii="Times New Roman" w:hAnsi="Times New Roman" w:cs="Times New Roman"/>
          <w:sz w:val="26"/>
          <w:szCs w:val="26"/>
        </w:rPr>
        <w:t>thanh</w:t>
      </w:r>
      <w:r w:rsidR="00B64B16">
        <w:rPr>
          <w:rFonts w:ascii="Times New Roman" w:hAnsi="Times New Roman" w:cs="Times New Roman"/>
          <w:sz w:val="26"/>
          <w:szCs w:val="26"/>
          <w:lang w:val="vi-VN"/>
        </w:rPr>
        <w:t xml:space="preserve"> toán đơn hàng</w:t>
      </w:r>
      <w:r w:rsidR="005931F8">
        <w:rPr>
          <w:rFonts w:ascii="Times New Roman" w:hAnsi="Times New Roman" w:cs="Times New Roman"/>
          <w:sz w:val="26"/>
          <w:szCs w:val="26"/>
        </w:rPr>
        <w:t xml:space="preserve"> (l</w:t>
      </w:r>
      <w:r w:rsidRPr="00784688">
        <w:rPr>
          <w:rFonts w:ascii="Times New Roman" w:hAnsi="Times New Roman" w:cs="Times New Roman"/>
          <w:sz w:val="26"/>
          <w:szCs w:val="26"/>
        </w:rPr>
        <w:t xml:space="preserve">ập hóa </w:t>
      </w:r>
      <w:r w:rsidR="00B64B16">
        <w:rPr>
          <w:rFonts w:ascii="Times New Roman" w:hAnsi="Times New Roman" w:cs="Times New Roman"/>
          <w:sz w:val="26"/>
          <w:szCs w:val="26"/>
        </w:rPr>
        <w:t>đơn</w:t>
      </w:r>
      <w:r w:rsidR="00B64B16">
        <w:rPr>
          <w:rFonts w:ascii="Times New Roman" w:hAnsi="Times New Roman" w:cs="Times New Roman"/>
          <w:sz w:val="26"/>
          <w:szCs w:val="26"/>
          <w:lang w:val="vi-VN"/>
        </w:rPr>
        <w:t>, in hóa đơn</w:t>
      </w:r>
      <w:r w:rsidRPr="00784688">
        <w:rPr>
          <w:rFonts w:ascii="Times New Roman" w:hAnsi="Times New Roman" w:cs="Times New Roman"/>
          <w:sz w:val="26"/>
          <w:szCs w:val="26"/>
        </w:rPr>
        <w:t>)</w:t>
      </w:r>
      <w:r w:rsidR="00B64B16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3D9CAB29" w14:textId="1324AFB6" w:rsidR="0006460B" w:rsidRPr="00784688" w:rsidRDefault="0006460B" w:rsidP="009E5B0F">
      <w:pPr>
        <w:pStyle w:val="Heading4"/>
        <w:numPr>
          <w:ilvl w:val="2"/>
          <w:numId w:val="35"/>
        </w:numPr>
        <w:jc w:val="left"/>
        <w:rPr>
          <w:rFonts w:ascii="Times New Roman" w:hAnsi="Times New Roman"/>
          <w:i w:val="0"/>
          <w:iCs/>
          <w:sz w:val="26"/>
          <w:szCs w:val="26"/>
        </w:rPr>
      </w:pPr>
      <w:r w:rsidRPr="00784688">
        <w:rPr>
          <w:rFonts w:ascii="Times New Roman" w:hAnsi="Times New Roman"/>
          <w:i w:val="0"/>
          <w:iCs/>
          <w:sz w:val="26"/>
          <w:szCs w:val="26"/>
        </w:rPr>
        <w:t>Báo cáo</w:t>
      </w:r>
      <w:r w:rsidR="00097702" w:rsidRPr="00784688">
        <w:rPr>
          <w:rFonts w:ascii="Times New Roman" w:hAnsi="Times New Roman"/>
          <w:i w:val="0"/>
          <w:iCs/>
          <w:sz w:val="26"/>
          <w:szCs w:val="26"/>
        </w:rPr>
        <w:t xml:space="preserve">, </w:t>
      </w:r>
      <w:r w:rsidRPr="00784688">
        <w:rPr>
          <w:rFonts w:ascii="Times New Roman" w:hAnsi="Times New Roman"/>
          <w:i w:val="0"/>
          <w:iCs/>
          <w:sz w:val="26"/>
          <w:szCs w:val="26"/>
        </w:rPr>
        <w:t>thống kê</w:t>
      </w:r>
    </w:p>
    <w:p w14:paraId="47F271C3" w14:textId="5A5B1F14" w:rsidR="0006460B" w:rsidRPr="00B64B16" w:rsidRDefault="0006460B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bCs/>
          <w:sz w:val="26"/>
          <w:szCs w:val="26"/>
        </w:rPr>
        <w:t xml:space="preserve">- </w:t>
      </w:r>
      <w:r w:rsidR="00B64B16">
        <w:rPr>
          <w:rFonts w:ascii="Times New Roman" w:hAnsi="Times New Roman" w:cs="Times New Roman"/>
          <w:sz w:val="26"/>
          <w:szCs w:val="26"/>
        </w:rPr>
        <w:t>Doanh</w:t>
      </w:r>
      <w:r w:rsidR="00B64B16">
        <w:rPr>
          <w:rFonts w:ascii="Times New Roman" w:hAnsi="Times New Roman" w:cs="Times New Roman"/>
          <w:sz w:val="26"/>
          <w:szCs w:val="26"/>
          <w:lang w:val="vi-VN"/>
        </w:rPr>
        <w:t xml:space="preserve"> thu theo giờ, doanh thu theo </w:t>
      </w:r>
      <w:r w:rsidR="008D350C">
        <w:rPr>
          <w:rFonts w:ascii="Times New Roman" w:hAnsi="Times New Roman" w:cs="Times New Roman"/>
          <w:sz w:val="26"/>
          <w:szCs w:val="26"/>
          <w:lang w:val="vi-VN"/>
        </w:rPr>
        <w:t xml:space="preserve">tháng, </w:t>
      </w:r>
    </w:p>
    <w:p w14:paraId="5597A35D" w14:textId="4CC41D2F" w:rsidR="0006460B" w:rsidRPr="00B64B16" w:rsidRDefault="0006460B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- </w:t>
      </w:r>
      <w:r w:rsidR="00B64B16">
        <w:rPr>
          <w:rFonts w:ascii="Times New Roman" w:hAnsi="Times New Roman" w:cs="Times New Roman"/>
          <w:sz w:val="26"/>
          <w:szCs w:val="26"/>
        </w:rPr>
        <w:t>Hóa</w:t>
      </w:r>
      <w:r w:rsidR="00B64B16">
        <w:rPr>
          <w:rFonts w:ascii="Times New Roman" w:hAnsi="Times New Roman" w:cs="Times New Roman"/>
          <w:sz w:val="26"/>
          <w:szCs w:val="26"/>
          <w:lang w:val="vi-VN"/>
        </w:rPr>
        <w:t xml:space="preserve"> đơn theo </w:t>
      </w:r>
      <w:r w:rsidR="00B43156">
        <w:rPr>
          <w:rFonts w:ascii="Times New Roman" w:hAnsi="Times New Roman" w:cs="Times New Roman"/>
          <w:sz w:val="26"/>
          <w:szCs w:val="26"/>
          <w:lang w:val="vi-VN"/>
        </w:rPr>
        <w:t>hóa đơn chi tiết, hóa đơn giảm giá.</w:t>
      </w:r>
    </w:p>
    <w:p w14:paraId="74C41941" w14:textId="7C23D033" w:rsidR="00C42DB7" w:rsidRPr="005931F8" w:rsidRDefault="00C42DB7" w:rsidP="00C42DB7">
      <w:pPr>
        <w:ind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- Số lượng 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bán được</w:t>
      </w:r>
      <w:r w:rsidR="005931F8">
        <w:rPr>
          <w:rFonts w:ascii="Times New Roman" w:hAnsi="Times New Roman" w:cs="Times New Roman"/>
          <w:sz w:val="26"/>
          <w:szCs w:val="26"/>
        </w:rPr>
        <w:t>.</w:t>
      </w:r>
    </w:p>
    <w:p w14:paraId="779E0E2D" w14:textId="2209CE66" w:rsidR="0006460B" w:rsidRPr="00C42DB7" w:rsidRDefault="0006460B" w:rsidP="009E5B0F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</w:p>
    <w:p w14:paraId="4294C3A9" w14:textId="77777777" w:rsidR="00674208" w:rsidRPr="00784688" w:rsidRDefault="00A925CA" w:rsidP="009E5B0F">
      <w:pPr>
        <w:pStyle w:val="Heading1"/>
        <w:numPr>
          <w:ilvl w:val="0"/>
          <w:numId w:val="35"/>
        </w:numPr>
        <w:spacing w:before="0" w:line="240" w:lineRule="auto"/>
        <w:jc w:val="left"/>
        <w:rPr>
          <w:rFonts w:ascii="Times New Roman" w:hAnsi="Times New Roman"/>
          <w:b/>
          <w:sz w:val="26"/>
          <w:szCs w:val="26"/>
        </w:rPr>
      </w:pPr>
      <w:r w:rsidRPr="00784688">
        <w:rPr>
          <w:rFonts w:ascii="Times New Roman" w:hAnsi="Times New Roman"/>
          <w:sz w:val="26"/>
          <w:szCs w:val="26"/>
        </w:rPr>
        <w:br w:type="page"/>
      </w:r>
      <w:bookmarkStart w:id="12" w:name="_Toc207611050"/>
      <w:bookmarkStart w:id="13" w:name="_Toc90949060"/>
      <w:r w:rsidR="00E016AD" w:rsidRPr="00784688">
        <w:rPr>
          <w:rFonts w:ascii="Times New Roman" w:hAnsi="Times New Roman"/>
          <w:b/>
          <w:sz w:val="26"/>
          <w:szCs w:val="26"/>
        </w:rPr>
        <w:lastRenderedPageBreak/>
        <w:t>CẤU HÌNH PHẦN CỨNG - PHẦN MỀM</w:t>
      </w:r>
      <w:bookmarkEnd w:id="12"/>
      <w:bookmarkEnd w:id="13"/>
    </w:p>
    <w:p w14:paraId="60230FFF" w14:textId="77777777" w:rsidR="00674208" w:rsidRPr="00784688" w:rsidRDefault="00E016AD" w:rsidP="009E5B0F">
      <w:pPr>
        <w:pStyle w:val="Heading2"/>
        <w:spacing w:before="0" w:line="240" w:lineRule="auto"/>
        <w:ind w:left="600" w:hanging="600"/>
        <w:jc w:val="left"/>
        <w:rPr>
          <w:rFonts w:ascii="Times New Roman" w:hAnsi="Times New Roman"/>
          <w:sz w:val="26"/>
          <w:szCs w:val="26"/>
        </w:rPr>
      </w:pPr>
      <w:bookmarkStart w:id="14" w:name="_Toc89253778"/>
      <w:bookmarkStart w:id="15" w:name="_Toc90949061"/>
      <w:r w:rsidRPr="00784688">
        <w:rPr>
          <w:rFonts w:ascii="Times New Roman" w:hAnsi="Times New Roman"/>
          <w:sz w:val="26"/>
          <w:szCs w:val="26"/>
        </w:rPr>
        <w:t>Phần cứng</w:t>
      </w:r>
      <w:bookmarkEnd w:id="14"/>
      <w:bookmarkEnd w:id="15"/>
    </w:p>
    <w:p w14:paraId="36F28165" w14:textId="77777777" w:rsidR="00622982" w:rsidRPr="000A770A" w:rsidRDefault="00622982" w:rsidP="000A770A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0A770A">
        <w:rPr>
          <w:rFonts w:ascii="Times New Roman" w:hAnsi="Times New Roman" w:cs="Times New Roman"/>
          <w:sz w:val="26"/>
          <w:szCs w:val="26"/>
          <w:lang w:val="vi-VN"/>
        </w:rPr>
        <w:t>- RAM tối thiểu 4G.</w:t>
      </w:r>
    </w:p>
    <w:p w14:paraId="21661CD2" w14:textId="242179D8" w:rsidR="00EA666F" w:rsidRPr="000A770A" w:rsidRDefault="00622982" w:rsidP="000A770A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 w:rsidRPr="000A770A">
        <w:rPr>
          <w:rFonts w:ascii="Times New Roman" w:hAnsi="Times New Roman" w:cs="Times New Roman"/>
          <w:sz w:val="26"/>
          <w:szCs w:val="26"/>
          <w:lang w:val="vi-VN"/>
        </w:rPr>
        <w:t>- Bộ xử lý CPU tối thiểu 1Ghz.</w:t>
      </w:r>
    </w:p>
    <w:p w14:paraId="656C609B" w14:textId="77777777" w:rsidR="00674208" w:rsidRPr="00784688" w:rsidRDefault="00E016AD" w:rsidP="009E5B0F">
      <w:pPr>
        <w:pStyle w:val="Heading2"/>
        <w:spacing w:before="0" w:line="240" w:lineRule="auto"/>
        <w:ind w:left="600" w:hanging="600"/>
        <w:jc w:val="left"/>
        <w:rPr>
          <w:rFonts w:ascii="Times New Roman" w:hAnsi="Times New Roman"/>
          <w:sz w:val="26"/>
          <w:szCs w:val="26"/>
        </w:rPr>
      </w:pPr>
      <w:bookmarkStart w:id="16" w:name="_Toc90949062"/>
      <w:r w:rsidRPr="00784688">
        <w:rPr>
          <w:rFonts w:ascii="Times New Roman" w:hAnsi="Times New Roman"/>
          <w:sz w:val="26"/>
          <w:szCs w:val="26"/>
        </w:rPr>
        <w:t>Phần mềm</w:t>
      </w:r>
      <w:bookmarkEnd w:id="16"/>
    </w:p>
    <w:p w14:paraId="5FA890D3" w14:textId="77777777" w:rsidR="00622982" w:rsidRPr="000A770A" w:rsidRDefault="00622982" w:rsidP="000A770A">
      <w:pPr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bookmarkStart w:id="17" w:name="_Toc207611062"/>
      <w:r w:rsidRPr="000A770A">
        <w:rPr>
          <w:rFonts w:ascii="Times New Roman" w:hAnsi="Times New Roman" w:cs="Times New Roman"/>
          <w:sz w:val="26"/>
          <w:szCs w:val="26"/>
          <w:lang w:val="vi-VN"/>
        </w:rPr>
        <w:t>- Sử dụng trên hệ điều hành windows, từ Windows 7 trở lên.</w:t>
      </w:r>
    </w:p>
    <w:p w14:paraId="09C2FC9E" w14:textId="33E4CCEB" w:rsidR="002219CB" w:rsidRPr="00784688" w:rsidRDefault="00622982" w:rsidP="000A770A">
      <w:pPr>
        <w:ind w:firstLine="720"/>
      </w:pPr>
      <w:r w:rsidRPr="000A770A">
        <w:rPr>
          <w:rFonts w:ascii="Times New Roman" w:hAnsi="Times New Roman" w:cs="Times New Roman"/>
          <w:sz w:val="26"/>
          <w:szCs w:val="26"/>
          <w:lang w:val="vi-VN"/>
        </w:rPr>
        <w:t>- Máy tính có cài đặt hệ cơ sở dữ liệu SQL server, có hỗ trợ SQL Authentication</w:t>
      </w:r>
      <w:r w:rsidR="002219CB" w:rsidRPr="00784688">
        <w:br w:type="page"/>
      </w:r>
    </w:p>
    <w:p w14:paraId="1861F8DE" w14:textId="77777777" w:rsidR="00E016AD" w:rsidRPr="00784688" w:rsidRDefault="00E016AD" w:rsidP="009E5B0F">
      <w:pPr>
        <w:pStyle w:val="Heading1"/>
        <w:numPr>
          <w:ilvl w:val="0"/>
          <w:numId w:val="35"/>
        </w:numPr>
        <w:spacing w:before="0" w:line="240" w:lineRule="auto"/>
        <w:jc w:val="left"/>
        <w:rPr>
          <w:rFonts w:ascii="Times New Roman" w:hAnsi="Times New Roman"/>
          <w:b/>
          <w:sz w:val="26"/>
          <w:szCs w:val="26"/>
        </w:rPr>
      </w:pPr>
      <w:bookmarkStart w:id="18" w:name="_Toc90949063"/>
      <w:r w:rsidRPr="00784688">
        <w:rPr>
          <w:rFonts w:ascii="Times New Roman" w:hAnsi="Times New Roman"/>
          <w:b/>
          <w:sz w:val="26"/>
          <w:szCs w:val="26"/>
        </w:rPr>
        <w:lastRenderedPageBreak/>
        <w:t>CÁC CHỨC NĂNG CHÍNH</w:t>
      </w:r>
      <w:bookmarkEnd w:id="18"/>
    </w:p>
    <w:p w14:paraId="4DBB1741" w14:textId="50700EAF" w:rsidR="00E016AD" w:rsidRPr="00784688" w:rsidRDefault="00E016AD" w:rsidP="00251EC9">
      <w:pPr>
        <w:pStyle w:val="Heading2"/>
        <w:numPr>
          <w:ilvl w:val="1"/>
          <w:numId w:val="35"/>
        </w:numPr>
        <w:spacing w:before="0" w:line="276" w:lineRule="auto"/>
        <w:jc w:val="left"/>
        <w:rPr>
          <w:rFonts w:ascii="Times New Roman" w:hAnsi="Times New Roman"/>
          <w:sz w:val="26"/>
          <w:szCs w:val="26"/>
        </w:rPr>
      </w:pPr>
      <w:bookmarkStart w:id="19" w:name="_Toc90949064"/>
      <w:bookmarkEnd w:id="17"/>
      <w:r w:rsidRPr="00784688">
        <w:rPr>
          <w:rFonts w:ascii="Times New Roman" w:hAnsi="Times New Roman"/>
          <w:sz w:val="26"/>
          <w:szCs w:val="26"/>
        </w:rPr>
        <w:t xml:space="preserve">Chức năng của </w:t>
      </w:r>
      <w:r w:rsidR="005374BC" w:rsidRPr="00784688">
        <w:rPr>
          <w:rFonts w:ascii="Times New Roman" w:hAnsi="Times New Roman"/>
          <w:sz w:val="26"/>
          <w:szCs w:val="26"/>
        </w:rPr>
        <w:t xml:space="preserve">chung của </w:t>
      </w:r>
      <w:r w:rsidR="00F619E5">
        <w:rPr>
          <w:rFonts w:ascii="Times New Roman" w:hAnsi="Times New Roman"/>
          <w:sz w:val="26"/>
          <w:szCs w:val="26"/>
        </w:rPr>
        <w:t>2</w:t>
      </w:r>
      <w:r w:rsidR="005374BC" w:rsidRPr="00784688">
        <w:rPr>
          <w:rFonts w:ascii="Times New Roman" w:hAnsi="Times New Roman"/>
          <w:sz w:val="26"/>
          <w:szCs w:val="26"/>
        </w:rPr>
        <w:t xml:space="preserve"> Actor</w:t>
      </w:r>
      <w:bookmarkEnd w:id="19"/>
    </w:p>
    <w:p w14:paraId="1D77FC6C" w14:textId="3F1CDB79" w:rsidR="00E016AD" w:rsidRPr="00784688" w:rsidRDefault="004827D9" w:rsidP="00251EC9">
      <w:pPr>
        <w:spacing w:after="120" w:line="276" w:lineRule="auto"/>
        <w:ind w:left="720"/>
        <w:rPr>
          <w:rFonts w:ascii="Times New Roman" w:hAnsi="Times New Roman" w:cs="Times New Roman"/>
          <w:b/>
          <w:bCs/>
          <w:sz w:val="26"/>
          <w:szCs w:val="26"/>
        </w:rPr>
      </w:pPr>
      <w:r w:rsidRPr="00784688">
        <w:rPr>
          <w:rFonts w:ascii="Times New Roman" w:hAnsi="Times New Roman" w:cs="Times New Roman"/>
          <w:b/>
          <w:bCs/>
          <w:sz w:val="26"/>
          <w:szCs w:val="26"/>
        </w:rPr>
        <w:t>3.1.1. Đăng nhập</w:t>
      </w:r>
    </w:p>
    <w:p w14:paraId="511C7451" w14:textId="2E667125" w:rsidR="004827D9" w:rsidRPr="005931F8" w:rsidRDefault="004827D9" w:rsidP="00251EC9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1:</w:t>
      </w:r>
      <w:r w:rsidR="00251EC9" w:rsidRPr="00784688">
        <w:rPr>
          <w:rFonts w:ascii="Times New Roman" w:hAnsi="Times New Roman" w:cs="Times New Roman"/>
          <w:sz w:val="26"/>
          <w:szCs w:val="26"/>
        </w:rPr>
        <w:t xml:space="preserve"> Khởi động ứng dụng quản lý </w:t>
      </w:r>
      <w:r w:rsidR="006773FB">
        <w:rPr>
          <w:rFonts w:ascii="Times New Roman" w:hAnsi="Times New Roman" w:cs="Times New Roman"/>
          <w:sz w:val="26"/>
          <w:szCs w:val="26"/>
        </w:rPr>
        <w:t>Cửa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 xml:space="preserve"> hàng quần áo</w:t>
      </w:r>
      <w:r w:rsidR="006773FB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5931F8">
        <w:rPr>
          <w:rFonts w:ascii="Times New Roman" w:hAnsi="Times New Roman" w:cs="Times New Roman"/>
          <w:sz w:val="26"/>
          <w:szCs w:val="26"/>
        </w:rPr>
        <w:t>THE SKY.</w:t>
      </w:r>
    </w:p>
    <w:p w14:paraId="31210947" w14:textId="7A54B1E4" w:rsidR="00251EC9" w:rsidRPr="00784688" w:rsidRDefault="00251EC9" w:rsidP="00251EC9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2: Nhập mã nhân viên và mật khẩu đã đăng ký</w:t>
      </w:r>
      <w:r w:rsidR="00963CCB" w:rsidRPr="00784688">
        <w:rPr>
          <w:rFonts w:ascii="Times New Roman" w:hAnsi="Times New Roman" w:cs="Times New Roman"/>
          <w:sz w:val="26"/>
          <w:szCs w:val="26"/>
        </w:rPr>
        <w:t>.</w:t>
      </w:r>
    </w:p>
    <w:p w14:paraId="1F1B7814" w14:textId="353B8482" w:rsidR="00E016AD" w:rsidRDefault="00251EC9" w:rsidP="00251EC9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3: Nhấn nút đăng nhập</w:t>
      </w:r>
      <w:r w:rsidR="00963CCB" w:rsidRPr="00784688">
        <w:rPr>
          <w:rFonts w:ascii="Times New Roman" w:hAnsi="Times New Roman" w:cs="Times New Roman"/>
          <w:sz w:val="26"/>
          <w:szCs w:val="26"/>
        </w:rPr>
        <w:t>.</w:t>
      </w:r>
    </w:p>
    <w:p w14:paraId="4757416C" w14:textId="500FC560" w:rsidR="00F20161" w:rsidRDefault="00C6605D" w:rsidP="00F20161">
      <w:pPr>
        <w:spacing w:after="12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C6605D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0813C447" wp14:editId="795D8772">
            <wp:extent cx="6012701" cy="339881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2701" cy="339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A6750" w14:textId="4021F846" w:rsidR="00414BDC" w:rsidRPr="009327ED" w:rsidRDefault="00414BDC" w:rsidP="00F20161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 w:rsidR="009327ED" w:rsidRPr="009327ED">
        <w:rPr>
          <w:rFonts w:ascii="Times New Roman" w:hAnsi="Times New Roman" w:cs="Times New Roman"/>
          <w:i/>
          <w:iCs/>
          <w:lang w:val="vi-VN"/>
        </w:rPr>
        <w:t>3</w:t>
      </w:r>
      <w:r w:rsidRPr="009327ED">
        <w:rPr>
          <w:rFonts w:ascii="Times New Roman" w:hAnsi="Times New Roman" w:cs="Times New Roman"/>
          <w:i/>
          <w:iCs/>
          <w:lang w:val="vi-VN"/>
        </w:rPr>
        <w:t>.1 Màn hình đăng nhập</w:t>
      </w:r>
    </w:p>
    <w:p w14:paraId="03468C1C" w14:textId="557C2E38" w:rsidR="00F9669E" w:rsidRPr="009327ED" w:rsidRDefault="00251EC9" w:rsidP="007A2A37">
      <w:pPr>
        <w:spacing w:after="120" w:line="276" w:lineRule="auto"/>
        <w:ind w:firstLine="72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b/>
          <w:bCs/>
          <w:sz w:val="26"/>
          <w:szCs w:val="26"/>
        </w:rPr>
        <w:t>3.</w:t>
      </w:r>
      <w:r w:rsidR="007A2A37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Pr="00784688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="00F619E5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784688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="00BC2268">
        <w:rPr>
          <w:rFonts w:ascii="Times New Roman" w:hAnsi="Times New Roman" w:cs="Times New Roman"/>
          <w:b/>
          <w:bCs/>
          <w:sz w:val="26"/>
          <w:szCs w:val="26"/>
        </w:rPr>
        <w:t>Bán hàng</w:t>
      </w:r>
    </w:p>
    <w:p w14:paraId="7DC52134" w14:textId="30A46273" w:rsidR="00251EC9" w:rsidRPr="00574B05" w:rsidRDefault="00251EC9" w:rsidP="00F619E5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</w:t>
      </w:r>
      <w:r w:rsidR="006773FB">
        <w:rPr>
          <w:rFonts w:ascii="Times New Roman" w:hAnsi="Times New Roman" w:cs="Times New Roman"/>
          <w:sz w:val="26"/>
          <w:szCs w:val="26"/>
        </w:rPr>
        <w:t>1</w:t>
      </w:r>
      <w:r w:rsidR="006773FB">
        <w:rPr>
          <w:rFonts w:ascii="Times New Roman" w:hAnsi="Times New Roman" w:cs="Times New Roman"/>
          <w:sz w:val="26"/>
          <w:szCs w:val="26"/>
          <w:lang w:val="vi-VN"/>
        </w:rPr>
        <w:t>: Người dùng</w:t>
      </w:r>
      <w:r w:rsidR="00574B05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 xml:space="preserve">chọn </w:t>
      </w:r>
      <w:r w:rsidR="009327ED">
        <w:rPr>
          <w:rFonts w:ascii="Times New Roman" w:hAnsi="Times New Roman" w:cs="Times New Roman"/>
          <w:sz w:val="26"/>
          <w:szCs w:val="26"/>
        </w:rPr>
        <w:t>nút</w:t>
      </w:r>
      <w:r w:rsidR="009327ED">
        <w:rPr>
          <w:rFonts w:ascii="Times New Roman" w:hAnsi="Times New Roman" w:cs="Times New Roman"/>
          <w:sz w:val="26"/>
          <w:szCs w:val="26"/>
          <w:lang w:val="vi-VN"/>
        </w:rPr>
        <w:t xml:space="preserve">  “</w:t>
      </w:r>
      <w:r w:rsidR="00BC2268">
        <w:rPr>
          <w:rFonts w:ascii="Times New Roman" w:hAnsi="Times New Roman" w:cs="Times New Roman"/>
          <w:sz w:val="26"/>
          <w:szCs w:val="26"/>
        </w:rPr>
        <w:t>Bán hàng</w:t>
      </w:r>
      <w:r w:rsidR="009327ED">
        <w:rPr>
          <w:rFonts w:ascii="Times New Roman" w:hAnsi="Times New Roman" w:cs="Times New Roman"/>
          <w:sz w:val="26"/>
          <w:szCs w:val="26"/>
          <w:lang w:val="vi-VN"/>
        </w:rPr>
        <w:t>”</w:t>
      </w:r>
      <w:r w:rsidR="005931F8">
        <w:rPr>
          <w:rFonts w:ascii="Times New Roman" w:hAnsi="Times New Roman" w:cs="Times New Roman"/>
          <w:sz w:val="26"/>
          <w:szCs w:val="26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 xml:space="preserve">trên thanh </w:t>
      </w:r>
      <w:r w:rsidR="00574B05">
        <w:rPr>
          <w:rFonts w:ascii="Times New Roman" w:hAnsi="Times New Roman" w:cs="Times New Roman"/>
          <w:sz w:val="26"/>
          <w:szCs w:val="26"/>
        </w:rPr>
        <w:t>công</w:t>
      </w:r>
      <w:r w:rsidR="00574B05"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784688">
        <w:rPr>
          <w:rFonts w:ascii="Times New Roman" w:hAnsi="Times New Roman" w:cs="Times New Roman"/>
          <w:sz w:val="26"/>
          <w:szCs w:val="26"/>
        </w:rPr>
        <w:t xml:space="preserve"> để mở giao diện</w:t>
      </w:r>
      <w:r w:rsidR="00574B05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BC2268">
        <w:rPr>
          <w:rFonts w:ascii="Times New Roman" w:hAnsi="Times New Roman" w:cs="Times New Roman"/>
          <w:sz w:val="26"/>
          <w:szCs w:val="26"/>
        </w:rPr>
        <w:t>bán hàng</w:t>
      </w:r>
      <w:r w:rsidR="00574B05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18C1442B" w14:textId="349E79FF" w:rsidR="00251EC9" w:rsidRPr="00784688" w:rsidRDefault="00251EC9" w:rsidP="00F619E5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2: </w:t>
      </w:r>
      <w:r w:rsidR="0039799F">
        <w:rPr>
          <w:rFonts w:ascii="Times New Roman" w:hAnsi="Times New Roman" w:cs="Times New Roman"/>
          <w:sz w:val="26"/>
          <w:szCs w:val="26"/>
        </w:rPr>
        <w:t>Người dùng</w:t>
      </w:r>
      <w:r w:rsidR="00574B05">
        <w:rPr>
          <w:rFonts w:ascii="Times New Roman" w:hAnsi="Times New Roman" w:cs="Times New Roman"/>
          <w:sz w:val="26"/>
          <w:szCs w:val="26"/>
          <w:lang w:val="vi-VN"/>
        </w:rPr>
        <w:t xml:space="preserve"> số </w:t>
      </w:r>
      <w:r w:rsidR="00E06E4E" w:rsidRPr="00784688">
        <w:rPr>
          <w:rFonts w:ascii="Times New Roman" w:hAnsi="Times New Roman" w:cs="Times New Roman"/>
          <w:sz w:val="26"/>
          <w:szCs w:val="26"/>
        </w:rPr>
        <w:t>nhập điện thoại của khách hàng cũ.</w:t>
      </w:r>
    </w:p>
    <w:p w14:paraId="0D0ED858" w14:textId="0B271FC1" w:rsidR="00070689" w:rsidRPr="005931F8" w:rsidRDefault="00E06E4E" w:rsidP="00F619E5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3: </w:t>
      </w:r>
      <w:r w:rsidR="004F47FD">
        <w:rPr>
          <w:rFonts w:ascii="Times New Roman" w:hAnsi="Times New Roman" w:cs="Times New Roman"/>
          <w:sz w:val="26"/>
          <w:szCs w:val="26"/>
        </w:rPr>
        <w:t>Nếu</w:t>
      </w:r>
      <w:r w:rsidR="004F47FD">
        <w:rPr>
          <w:rFonts w:ascii="Times New Roman" w:hAnsi="Times New Roman" w:cs="Times New Roman"/>
          <w:sz w:val="26"/>
          <w:szCs w:val="26"/>
          <w:lang w:val="vi-VN"/>
        </w:rPr>
        <w:t xml:space="preserve"> là khách hàng cũ, hệ thống sẽ hiện tên khách hàng</w:t>
      </w:r>
      <w:r w:rsidR="005931F8">
        <w:rPr>
          <w:rFonts w:ascii="Times New Roman" w:hAnsi="Times New Roman" w:cs="Times New Roman"/>
          <w:sz w:val="26"/>
          <w:szCs w:val="26"/>
        </w:rPr>
        <w:t>.</w:t>
      </w:r>
    </w:p>
    <w:p w14:paraId="66139341" w14:textId="5BDB2D1F" w:rsidR="00264207" w:rsidRDefault="006F3B9C" w:rsidP="00F619E5">
      <w:pPr>
        <w:spacing w:before="240" w:line="276" w:lineRule="auto"/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Bước 3.</w:t>
      </w:r>
      <w:r w:rsidR="003E3972">
        <w:rPr>
          <w:rFonts w:ascii="Times New Roman" w:hAnsi="Times New Roman" w:cs="Times New Roman"/>
          <w:sz w:val="26"/>
          <w:szCs w:val="26"/>
          <w:lang w:val="vi-VN"/>
        </w:rPr>
        <w:t>1: Nếu khách hàng muốn lưu lại thông tin , nhân viên nhấn vào nút thêm khách hàng</w:t>
      </w:r>
      <w:r w:rsidR="00264207">
        <w:rPr>
          <w:rFonts w:ascii="Times New Roman" w:hAnsi="Times New Roman" w:cs="Times New Roman"/>
          <w:sz w:val="26"/>
          <w:szCs w:val="26"/>
          <w:lang w:val="vi-VN"/>
        </w:rPr>
        <w:t xml:space="preserve"> để thêm thông tin khách hàng.</w:t>
      </w:r>
    </w:p>
    <w:p w14:paraId="5D4C151A" w14:textId="417B1899" w:rsidR="00A77078" w:rsidRDefault="00264207" w:rsidP="00F619E5">
      <w:pPr>
        <w:spacing w:before="240" w:line="276" w:lineRule="auto"/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3.2 : </w:t>
      </w:r>
      <w:r w:rsidR="0039799F">
        <w:rPr>
          <w:rFonts w:ascii="Times New Roman" w:hAnsi="Times New Roman" w:cs="Times New Roman"/>
          <w:sz w:val="26"/>
          <w:szCs w:val="26"/>
          <w:lang w:val="vi-VN"/>
        </w:rPr>
        <w:t>Người dùng</w:t>
      </w:r>
      <w:r w:rsidR="00AD7241">
        <w:rPr>
          <w:rFonts w:ascii="Times New Roman" w:hAnsi="Times New Roman" w:cs="Times New Roman"/>
          <w:sz w:val="26"/>
          <w:szCs w:val="26"/>
          <w:lang w:val="vi-VN"/>
        </w:rPr>
        <w:t xml:space="preserve"> nhập số điện thoạ</w:t>
      </w:r>
      <w:r w:rsidR="00BC2268">
        <w:rPr>
          <w:rFonts w:ascii="Times New Roman" w:hAnsi="Times New Roman" w:cs="Times New Roman"/>
          <w:sz w:val="26"/>
          <w:szCs w:val="26"/>
          <w:lang w:val="vi-VN"/>
        </w:rPr>
        <w:t>i, tên khách hàng</w:t>
      </w:r>
      <w:r w:rsidR="00AD7241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7EC4C420" w14:textId="74CEB175" w:rsidR="00A77078" w:rsidRDefault="00A77078" w:rsidP="00F619E5">
      <w:pPr>
        <w:spacing w:before="240" w:line="276" w:lineRule="auto"/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3.1 : </w:t>
      </w:r>
      <w:r w:rsidR="0039799F">
        <w:rPr>
          <w:rFonts w:ascii="Times New Roman" w:hAnsi="Times New Roman" w:cs="Times New Roman"/>
          <w:sz w:val="26"/>
          <w:szCs w:val="26"/>
          <w:lang w:val="vi-VN"/>
        </w:rPr>
        <w:t xml:space="preserve">Người dùng </w:t>
      </w:r>
      <w:r>
        <w:rPr>
          <w:rFonts w:ascii="Times New Roman" w:hAnsi="Times New Roman" w:cs="Times New Roman"/>
          <w:sz w:val="26"/>
          <w:szCs w:val="26"/>
          <w:lang w:val="vi-VN"/>
        </w:rPr>
        <w:t>nhấ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 xml:space="preserve">n nút </w:t>
      </w:r>
      <w:r w:rsidR="00BC2268">
        <w:rPr>
          <w:rFonts w:ascii="Times New Roman" w:hAnsi="Times New Roman" w:cs="Times New Roman"/>
          <w:sz w:val="26"/>
          <w:szCs w:val="26"/>
        </w:rPr>
        <w:t xml:space="preserve">“Thêm khách hàng” </w:t>
      </w:r>
      <w:r>
        <w:rPr>
          <w:rFonts w:ascii="Times New Roman" w:hAnsi="Times New Roman" w:cs="Times New Roman"/>
          <w:sz w:val="26"/>
          <w:szCs w:val="26"/>
          <w:lang w:val="vi-VN"/>
        </w:rPr>
        <w:t>để lưu thông tin khách hàng.</w:t>
      </w:r>
    </w:p>
    <w:p w14:paraId="662E0402" w14:textId="16DD6ACE" w:rsidR="00E06E4E" w:rsidRPr="00403E53" w:rsidRDefault="00A77078" w:rsidP="00F619E5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ab/>
        <w:t>Bước 3.4 : Quay lại bước 1.</w:t>
      </w:r>
      <w:r w:rsidR="004F47FD">
        <w:rPr>
          <w:rFonts w:ascii="Times New Roman" w:hAnsi="Times New Roman" w:cs="Times New Roman"/>
          <w:sz w:val="26"/>
          <w:szCs w:val="26"/>
          <w:lang w:val="vi-VN"/>
        </w:rPr>
        <w:tab/>
      </w:r>
    </w:p>
    <w:p w14:paraId="2D6D17A3" w14:textId="781BDCB7" w:rsidR="00E06E4E" w:rsidRPr="005931F8" w:rsidRDefault="00E06E4E" w:rsidP="00F619E5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lastRenderedPageBreak/>
        <w:t xml:space="preserve">Bước 4: </w:t>
      </w:r>
      <w:r w:rsidR="0039799F">
        <w:rPr>
          <w:rFonts w:ascii="Times New Roman" w:hAnsi="Times New Roman" w:cs="Times New Roman"/>
          <w:sz w:val="26"/>
          <w:szCs w:val="26"/>
        </w:rPr>
        <w:t>Người dùng</w:t>
      </w:r>
      <w:r w:rsidR="00426A7A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403E53">
        <w:rPr>
          <w:rFonts w:ascii="Times New Roman" w:hAnsi="Times New Roman" w:cs="Times New Roman"/>
          <w:sz w:val="26"/>
          <w:szCs w:val="26"/>
        </w:rPr>
        <w:t>nhập</w:t>
      </w:r>
      <w:r w:rsidR="00403E53">
        <w:rPr>
          <w:rFonts w:ascii="Times New Roman" w:hAnsi="Times New Roman" w:cs="Times New Roman"/>
          <w:sz w:val="26"/>
          <w:szCs w:val="26"/>
          <w:lang w:val="vi-VN"/>
        </w:rPr>
        <w:t xml:space="preserve"> mã 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403E53">
        <w:rPr>
          <w:rFonts w:ascii="Times New Roman" w:hAnsi="Times New Roman" w:cs="Times New Roman"/>
          <w:sz w:val="26"/>
          <w:szCs w:val="26"/>
          <w:lang w:val="vi-VN"/>
        </w:rPr>
        <w:t xml:space="preserve"> và số lượng</w:t>
      </w:r>
      <w:r w:rsidR="005931F8">
        <w:rPr>
          <w:rFonts w:ascii="Times New Roman" w:hAnsi="Times New Roman" w:cs="Times New Roman"/>
          <w:sz w:val="26"/>
          <w:szCs w:val="26"/>
        </w:rPr>
        <w:t>.</w:t>
      </w:r>
    </w:p>
    <w:p w14:paraId="391DF523" w14:textId="45102B39" w:rsidR="00A16BA6" w:rsidRPr="00BC2268" w:rsidRDefault="00E06E4E" w:rsidP="00F619E5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5: </w:t>
      </w:r>
      <w:r w:rsidR="0039799F">
        <w:rPr>
          <w:rFonts w:ascii="Times New Roman" w:hAnsi="Times New Roman" w:cs="Times New Roman"/>
          <w:sz w:val="26"/>
          <w:szCs w:val="26"/>
        </w:rPr>
        <w:t>Người dùng</w:t>
      </w:r>
      <w:r w:rsidR="00426A7A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507686">
        <w:rPr>
          <w:rFonts w:ascii="Times New Roman" w:hAnsi="Times New Roman" w:cs="Times New Roman"/>
          <w:sz w:val="26"/>
          <w:szCs w:val="26"/>
          <w:lang w:val="vi-VN"/>
        </w:rPr>
        <w:t>n</w:t>
      </w:r>
      <w:r w:rsidRPr="00784688">
        <w:rPr>
          <w:rFonts w:ascii="Times New Roman" w:hAnsi="Times New Roman" w:cs="Times New Roman"/>
          <w:sz w:val="26"/>
          <w:szCs w:val="26"/>
        </w:rPr>
        <w:t xml:space="preserve">hấn nút </w:t>
      </w:r>
      <w:r w:rsidR="00466FAB">
        <w:rPr>
          <w:rFonts w:ascii="Times New Roman" w:hAnsi="Times New Roman" w:cs="Times New Roman"/>
          <w:sz w:val="26"/>
          <w:szCs w:val="26"/>
        </w:rPr>
        <w:t>thêm</w:t>
      </w:r>
      <w:r w:rsidR="00466FAB">
        <w:rPr>
          <w:rFonts w:ascii="Times New Roman" w:hAnsi="Times New Roman" w:cs="Times New Roman"/>
          <w:sz w:val="26"/>
          <w:szCs w:val="26"/>
          <w:lang w:val="vi-VN"/>
        </w:rPr>
        <w:t xml:space="preserve"> 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466FAB">
        <w:rPr>
          <w:rFonts w:ascii="Times New Roman" w:hAnsi="Times New Roman" w:cs="Times New Roman"/>
          <w:sz w:val="26"/>
          <w:szCs w:val="26"/>
          <w:lang w:val="vi-VN"/>
        </w:rPr>
        <w:t xml:space="preserve"> (có biểu tượng </w:t>
      </w:r>
      <w:r w:rsidR="00BC2268">
        <w:rPr>
          <w:rFonts w:ascii="Times New Roman" w:hAnsi="Times New Roman" w:cs="Times New Roman"/>
          <w:sz w:val="26"/>
          <w:szCs w:val="26"/>
        </w:rPr>
        <w:t>“+”</w:t>
      </w:r>
      <w:r w:rsidR="00466FAB">
        <w:rPr>
          <w:rFonts w:ascii="Times New Roman" w:hAnsi="Times New Roman" w:cs="Times New Roman"/>
          <w:sz w:val="26"/>
          <w:szCs w:val="26"/>
          <w:lang w:val="vi-VN"/>
        </w:rPr>
        <w:t xml:space="preserve">) để </w:t>
      </w:r>
      <w:r w:rsidR="00AC6CA3">
        <w:rPr>
          <w:rFonts w:ascii="Times New Roman" w:hAnsi="Times New Roman" w:cs="Times New Roman"/>
          <w:sz w:val="26"/>
          <w:szCs w:val="26"/>
          <w:lang w:val="vi-VN"/>
        </w:rPr>
        <w:t>thê</w:t>
      </w:r>
      <w:r w:rsidR="00466FAB">
        <w:rPr>
          <w:rFonts w:ascii="Times New Roman" w:hAnsi="Times New Roman" w:cs="Times New Roman"/>
          <w:sz w:val="26"/>
          <w:szCs w:val="26"/>
          <w:lang w:val="vi-VN"/>
        </w:rPr>
        <w:t>m 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466FAB">
        <w:rPr>
          <w:rFonts w:ascii="Times New Roman" w:hAnsi="Times New Roman" w:cs="Times New Roman"/>
          <w:sz w:val="26"/>
          <w:szCs w:val="26"/>
          <w:lang w:val="vi-VN"/>
        </w:rPr>
        <w:t xml:space="preserve"> vào giỏ hàng thanh </w:t>
      </w:r>
      <w:r w:rsidR="002E0ABA">
        <w:rPr>
          <w:rFonts w:ascii="Times New Roman" w:hAnsi="Times New Roman" w:cs="Times New Roman"/>
          <w:sz w:val="26"/>
          <w:szCs w:val="26"/>
          <w:lang w:val="vi-VN"/>
        </w:rPr>
        <w:t>toán.</w:t>
      </w:r>
    </w:p>
    <w:p w14:paraId="1453391C" w14:textId="413F7C47" w:rsidR="004A6B48" w:rsidRDefault="00C6605D" w:rsidP="00251EC9">
      <w:pPr>
        <w:spacing w:after="12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C6605D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30154B9A" wp14:editId="5647567E">
            <wp:extent cx="6511925" cy="3690347"/>
            <wp:effectExtent l="0" t="0" r="3175" b="5715"/>
            <wp:docPr id="4" name="Picture 4" descr="C:\Users\user\Desktop\PTUD\Nhom13_PTUD_TheSky\QuanLyCuaHangQuanAo\HinhAnh\ImageHelp\FormBanHa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PTUD\Nhom13_PTUD_TheSky\QuanLyCuaHangQuanAo\HinhAnh\ImageHelp\FormBanHan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1925" cy="3690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043E7" w14:textId="3E0A8C6A" w:rsidR="004A6B48" w:rsidRPr="004A6B48" w:rsidRDefault="004A6B48" w:rsidP="004A6B48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3.</w:t>
      </w:r>
      <w:r>
        <w:rPr>
          <w:rFonts w:ascii="Times New Roman" w:hAnsi="Times New Roman" w:cs="Times New Roman"/>
          <w:i/>
          <w:iCs/>
        </w:rPr>
        <w:t>2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Màn hình </w:t>
      </w:r>
      <w:r w:rsidR="00C6605D">
        <w:rPr>
          <w:rFonts w:ascii="Times New Roman" w:hAnsi="Times New Roman" w:cs="Times New Roman"/>
          <w:i/>
          <w:iCs/>
          <w:lang w:val="vi-VN"/>
        </w:rPr>
        <w:t>bán</w:t>
      </w:r>
      <w:r>
        <w:rPr>
          <w:rFonts w:ascii="Times New Roman" w:hAnsi="Times New Roman" w:cs="Times New Roman"/>
          <w:i/>
          <w:iCs/>
          <w:lang w:val="vi-VN"/>
        </w:rPr>
        <w:t xml:space="preserve"> hàng.</w:t>
      </w:r>
    </w:p>
    <w:p w14:paraId="71874EFE" w14:textId="77777777" w:rsidR="004A6B48" w:rsidRPr="002E0ABA" w:rsidRDefault="004A6B48" w:rsidP="00251EC9">
      <w:pPr>
        <w:spacing w:after="12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5D45D6B9" w14:textId="01D4118E" w:rsidR="00AC6CA3" w:rsidRDefault="00AC6CA3" w:rsidP="004D24DC">
      <w:pPr>
        <w:spacing w:before="240" w:after="12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</w:t>
      </w:r>
      <w:r>
        <w:rPr>
          <w:rFonts w:ascii="Times New Roman" w:hAnsi="Times New Roman" w:cs="Times New Roman"/>
          <w:sz w:val="26"/>
          <w:szCs w:val="26"/>
        </w:rPr>
        <w:t>6</w:t>
      </w:r>
      <w:r w:rsidRPr="00784688">
        <w:rPr>
          <w:rFonts w:ascii="Times New Roman" w:hAnsi="Times New Roman" w:cs="Times New Roman"/>
          <w:sz w:val="26"/>
          <w:szCs w:val="26"/>
        </w:rPr>
        <w:t xml:space="preserve">: </w:t>
      </w:r>
      <w:r w:rsidR="0039799F">
        <w:rPr>
          <w:rFonts w:ascii="Times New Roman" w:hAnsi="Times New Roman" w:cs="Times New Roman"/>
          <w:sz w:val="26"/>
          <w:szCs w:val="26"/>
        </w:rPr>
        <w:t>Người dùng</w:t>
      </w:r>
      <w:r w:rsidR="00507686">
        <w:rPr>
          <w:rFonts w:ascii="Times New Roman" w:hAnsi="Times New Roman" w:cs="Times New Roman"/>
          <w:sz w:val="26"/>
          <w:szCs w:val="26"/>
          <w:lang w:val="vi-VN"/>
        </w:rPr>
        <w:t xml:space="preserve"> nhập phần trăm giảm giá</w:t>
      </w:r>
      <w:r w:rsidR="005931F8">
        <w:rPr>
          <w:rFonts w:ascii="Times New Roman" w:hAnsi="Times New Roman" w:cs="Times New Roman"/>
          <w:sz w:val="26"/>
          <w:szCs w:val="26"/>
        </w:rPr>
        <w:t xml:space="preserve"> </w:t>
      </w:r>
      <w:r w:rsidR="00507686">
        <w:rPr>
          <w:rFonts w:ascii="Times New Roman" w:hAnsi="Times New Roman" w:cs="Times New Roman"/>
          <w:sz w:val="26"/>
          <w:szCs w:val="26"/>
          <w:lang w:val="vi-VN"/>
        </w:rPr>
        <w:t>(bằng số) nếu khách hàng có phiếu giảm giá.</w:t>
      </w:r>
    </w:p>
    <w:p w14:paraId="7C52B383" w14:textId="7A43358C" w:rsidR="00507686" w:rsidRDefault="00507686" w:rsidP="004D24DC">
      <w:pPr>
        <w:spacing w:before="240" w:after="12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7: </w:t>
      </w:r>
      <w:r w:rsidR="0039799F">
        <w:rPr>
          <w:rFonts w:ascii="Times New Roman" w:hAnsi="Times New Roman" w:cs="Times New Roman"/>
          <w:sz w:val="26"/>
          <w:szCs w:val="26"/>
        </w:rPr>
        <w:t>Người dù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nhập số tiền khách </w:t>
      </w:r>
      <w:r w:rsidR="00BC2268">
        <w:rPr>
          <w:rFonts w:ascii="Times New Roman" w:hAnsi="Times New Roman" w:cs="Times New Roman"/>
          <w:sz w:val="26"/>
          <w:szCs w:val="26"/>
        </w:rPr>
        <w:t>đưa</w:t>
      </w:r>
      <w:r w:rsidR="0023460F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5B78C33D" w14:textId="3B8E7ADE" w:rsidR="0023460F" w:rsidRDefault="0023460F" w:rsidP="004D24DC">
      <w:pPr>
        <w:spacing w:before="240" w:after="12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8: </w:t>
      </w:r>
      <w:r w:rsidR="0039799F">
        <w:rPr>
          <w:rFonts w:ascii="Times New Roman" w:hAnsi="Times New Roman" w:cs="Times New Roman"/>
          <w:sz w:val="26"/>
          <w:szCs w:val="26"/>
        </w:rPr>
        <w:t>Người dù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trả </w:t>
      </w:r>
      <w:r w:rsidR="00A72597">
        <w:rPr>
          <w:rFonts w:ascii="Times New Roman" w:hAnsi="Times New Roman" w:cs="Times New Roman"/>
          <w:sz w:val="26"/>
          <w:szCs w:val="26"/>
          <w:lang w:val="vi-VN"/>
        </w:rPr>
        <w:t>số tiền thừa được hiện ở ô “Tiền thừa” cho khách hàng.</w:t>
      </w:r>
    </w:p>
    <w:p w14:paraId="115AA3AD" w14:textId="7F6A3E88" w:rsidR="00AC6CA3" w:rsidRDefault="00A72597" w:rsidP="004D24DC">
      <w:pPr>
        <w:spacing w:before="240" w:after="12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9: </w:t>
      </w:r>
      <w:r w:rsidR="0039799F">
        <w:rPr>
          <w:rFonts w:ascii="Times New Roman" w:hAnsi="Times New Roman" w:cs="Times New Roman"/>
          <w:sz w:val="26"/>
          <w:szCs w:val="26"/>
          <w:lang w:val="vi-VN"/>
        </w:rPr>
        <w:t>Người dùng nhấn</w:t>
      </w:r>
      <w:r w:rsidR="005F08DF">
        <w:rPr>
          <w:rFonts w:ascii="Times New Roman" w:hAnsi="Times New Roman" w:cs="Times New Roman"/>
          <w:sz w:val="26"/>
          <w:szCs w:val="26"/>
          <w:lang w:val="vi-VN"/>
        </w:rPr>
        <w:t xml:space="preserve"> nút để hoàn tất </w:t>
      </w:r>
      <w:r w:rsidR="005914DF">
        <w:rPr>
          <w:rFonts w:ascii="Times New Roman" w:hAnsi="Times New Roman" w:cs="Times New Roman"/>
          <w:sz w:val="26"/>
          <w:szCs w:val="26"/>
          <w:lang w:val="vi-VN"/>
        </w:rPr>
        <w:t>thanh toán.</w:t>
      </w:r>
    </w:p>
    <w:p w14:paraId="31A5FACC" w14:textId="0EA60BC4" w:rsidR="00506657" w:rsidRPr="00466FAB" w:rsidRDefault="00506657" w:rsidP="004D24DC">
      <w:pPr>
        <w:spacing w:before="240" w:after="12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10: </w:t>
      </w:r>
      <w:r w:rsidR="0039799F">
        <w:rPr>
          <w:rFonts w:ascii="Times New Roman" w:hAnsi="Times New Roman" w:cs="Times New Roman"/>
          <w:sz w:val="26"/>
          <w:szCs w:val="26"/>
          <w:lang w:val="vi-VN"/>
        </w:rPr>
        <w:t xml:space="preserve">Người dùng </w:t>
      </w:r>
      <w:r>
        <w:rPr>
          <w:rFonts w:ascii="Times New Roman" w:hAnsi="Times New Roman" w:cs="Times New Roman"/>
          <w:sz w:val="26"/>
          <w:szCs w:val="26"/>
          <w:lang w:val="vi-VN"/>
        </w:rPr>
        <w:t>nhấn nút in hóa đơn để in hóa đơn cho khách hàng.</w:t>
      </w:r>
    </w:p>
    <w:p w14:paraId="09A2F762" w14:textId="19C5EB0C" w:rsidR="00D000A3" w:rsidRDefault="00D000A3" w:rsidP="00251EC9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</w:p>
    <w:p w14:paraId="0226877D" w14:textId="58D6ED4C" w:rsidR="00225582" w:rsidRDefault="00225582" w:rsidP="003F1C99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</w:p>
    <w:p w14:paraId="16F5D817" w14:textId="77777777" w:rsidR="003F1C99" w:rsidRPr="00784688" w:rsidRDefault="003F1C99" w:rsidP="00251EC9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</w:p>
    <w:p w14:paraId="5A2E2A3F" w14:textId="29EDDF38" w:rsidR="006773FB" w:rsidRDefault="003B0167" w:rsidP="00BC2268">
      <w:pPr>
        <w:spacing w:after="12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ab/>
      </w:r>
    </w:p>
    <w:p w14:paraId="7D614C01" w14:textId="77777777" w:rsidR="006773FB" w:rsidRDefault="006773FB" w:rsidP="00CC35FB">
      <w:pPr>
        <w:spacing w:after="120" w:line="276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97ECF7E" w14:textId="77777777" w:rsidR="006773FB" w:rsidRPr="00784688" w:rsidRDefault="006773FB" w:rsidP="00CC35FB">
      <w:pPr>
        <w:spacing w:after="120" w:line="276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3BFDA5E" w14:textId="00361E7B" w:rsidR="001F406A" w:rsidRDefault="008B08FA" w:rsidP="006773FB">
      <w:pPr>
        <w:spacing w:after="120" w:line="276" w:lineRule="auto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lastRenderedPageBreak/>
        <w:tab/>
      </w:r>
      <w:r w:rsidR="006773FB" w:rsidRPr="00784688">
        <w:rPr>
          <w:rFonts w:ascii="Times New Roman" w:hAnsi="Times New Roman" w:cs="Times New Roman"/>
          <w:b/>
          <w:bCs/>
          <w:sz w:val="26"/>
          <w:szCs w:val="26"/>
        </w:rPr>
        <w:t>3.</w:t>
      </w:r>
      <w:r w:rsidR="006773FB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="006773FB" w:rsidRPr="00784688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="00BC2268">
        <w:rPr>
          <w:rFonts w:ascii="Times New Roman" w:hAnsi="Times New Roman" w:cs="Times New Roman"/>
          <w:b/>
          <w:bCs/>
          <w:sz w:val="26"/>
          <w:szCs w:val="26"/>
        </w:rPr>
        <w:t>3</w:t>
      </w:r>
      <w:r w:rsidR="006773FB" w:rsidRPr="00784688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="00760D6B">
        <w:rPr>
          <w:rFonts w:ascii="Times New Roman" w:hAnsi="Times New Roman" w:cs="Times New Roman"/>
          <w:b/>
          <w:bCs/>
          <w:sz w:val="26"/>
          <w:szCs w:val="26"/>
        </w:rPr>
        <w:t>Quản</w:t>
      </w:r>
      <w:r w:rsidR="005931F8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lý sản phẩm</w:t>
      </w:r>
    </w:p>
    <w:p w14:paraId="1D1450D0" w14:textId="31839FBA" w:rsidR="00760D6B" w:rsidRPr="00760D6B" w:rsidRDefault="001E209B" w:rsidP="006773FB">
      <w:pPr>
        <w:spacing w:after="120" w:line="276" w:lineRule="auto"/>
        <w:rPr>
          <w:rFonts w:ascii="Times New Roman" w:hAnsi="Times New Roman" w:cs="Times New Roman"/>
          <w:b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- Thêm </w:t>
      </w:r>
      <w:r w:rsidR="00B36CAF">
        <w:rPr>
          <w:rFonts w:ascii="Times New Roman" w:hAnsi="Times New Roman" w:cs="Times New Roman"/>
          <w:b/>
          <w:bCs/>
          <w:sz w:val="26"/>
          <w:szCs w:val="26"/>
          <w:lang w:val="vi-VN"/>
        </w:rPr>
        <w:t>sản phẩm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: </w:t>
      </w:r>
    </w:p>
    <w:p w14:paraId="12290FC8" w14:textId="31894FB4" w:rsidR="001F406A" w:rsidRPr="00784688" w:rsidRDefault="001F406A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1: Người </w:t>
      </w:r>
      <w:r w:rsidR="004827D9" w:rsidRPr="00784688">
        <w:rPr>
          <w:rFonts w:ascii="Times New Roman" w:hAnsi="Times New Roman" w:cs="Times New Roman"/>
          <w:sz w:val="26"/>
          <w:szCs w:val="26"/>
        </w:rPr>
        <w:t xml:space="preserve">dùng </w:t>
      </w:r>
      <w:r w:rsidRPr="00784688">
        <w:rPr>
          <w:rFonts w:ascii="Times New Roman" w:hAnsi="Times New Roman" w:cs="Times New Roman"/>
          <w:sz w:val="26"/>
          <w:szCs w:val="26"/>
        </w:rPr>
        <w:t>chọn tab “</w:t>
      </w:r>
      <w:r w:rsidR="005931F8">
        <w:rPr>
          <w:rFonts w:ascii="Times New Roman" w:hAnsi="Times New Roman" w:cs="Times New Roman"/>
          <w:sz w:val="26"/>
          <w:szCs w:val="26"/>
        </w:rPr>
        <w:t>Sản phẩm</w:t>
      </w:r>
      <w:r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 w:rsidR="001E209B">
        <w:rPr>
          <w:rFonts w:ascii="Times New Roman" w:hAnsi="Times New Roman" w:cs="Times New Roman"/>
          <w:sz w:val="26"/>
          <w:szCs w:val="26"/>
        </w:rPr>
        <w:t>công</w:t>
      </w:r>
      <w:r w:rsidR="00591425"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784688">
        <w:rPr>
          <w:rFonts w:ascii="Times New Roman" w:hAnsi="Times New Roman" w:cs="Times New Roman"/>
          <w:sz w:val="26"/>
          <w:szCs w:val="26"/>
        </w:rPr>
        <w:t xml:space="preserve"> để mở giao </w:t>
      </w:r>
      <w:r w:rsidR="001E209B">
        <w:rPr>
          <w:rFonts w:ascii="Times New Roman" w:hAnsi="Times New Roman" w:cs="Times New Roman"/>
          <w:sz w:val="26"/>
          <w:szCs w:val="26"/>
        </w:rPr>
        <w:t>diện</w:t>
      </w:r>
      <w:r w:rsidR="001E209B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715040">
        <w:rPr>
          <w:rFonts w:ascii="Times New Roman" w:hAnsi="Times New Roman" w:cs="Times New Roman"/>
          <w:sz w:val="26"/>
          <w:szCs w:val="26"/>
          <w:lang w:val="vi-VN"/>
        </w:rPr>
        <w:t>quản lý</w:t>
      </w:r>
      <w:r w:rsidR="001E209B">
        <w:rPr>
          <w:rFonts w:ascii="Times New Roman" w:hAnsi="Times New Roman" w:cs="Times New Roman"/>
          <w:sz w:val="26"/>
          <w:szCs w:val="26"/>
          <w:lang w:val="vi-VN"/>
        </w:rPr>
        <w:t xml:space="preserve"> 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7AE2F66C" w14:textId="54E509F1" w:rsidR="00E06E4E" w:rsidRPr="005144D1" w:rsidRDefault="001F406A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2: Người </w:t>
      </w:r>
      <w:r w:rsidR="005931F8">
        <w:rPr>
          <w:rFonts w:ascii="Times New Roman" w:hAnsi="Times New Roman" w:cs="Times New Roman"/>
          <w:sz w:val="26"/>
          <w:szCs w:val="26"/>
        </w:rPr>
        <w:t>dù</w:t>
      </w:r>
      <w:r w:rsidR="001E209B">
        <w:rPr>
          <w:rFonts w:ascii="Times New Roman" w:hAnsi="Times New Roman" w:cs="Times New Roman"/>
          <w:sz w:val="26"/>
          <w:szCs w:val="26"/>
        </w:rPr>
        <w:t>ng</w:t>
      </w:r>
      <w:r w:rsidR="001E209B">
        <w:rPr>
          <w:rFonts w:ascii="Times New Roman" w:hAnsi="Times New Roman" w:cs="Times New Roman"/>
          <w:sz w:val="26"/>
          <w:szCs w:val="26"/>
          <w:lang w:val="vi-VN"/>
        </w:rPr>
        <w:t xml:space="preserve"> nhấn nút thêm</w:t>
      </w:r>
      <w:r w:rsidR="005931F8">
        <w:rPr>
          <w:rFonts w:ascii="Times New Roman" w:hAnsi="Times New Roman" w:cs="Times New Roman"/>
          <w:sz w:val="26"/>
          <w:szCs w:val="26"/>
        </w:rPr>
        <w:t xml:space="preserve"> </w:t>
      </w:r>
      <w:r w:rsidR="001E209B">
        <w:rPr>
          <w:rFonts w:ascii="Times New Roman" w:hAnsi="Times New Roman" w:cs="Times New Roman"/>
          <w:sz w:val="26"/>
          <w:szCs w:val="26"/>
          <w:lang w:val="vi-VN"/>
        </w:rPr>
        <w:t>(</w:t>
      </w:r>
      <w:r w:rsidR="000C1F5C">
        <w:rPr>
          <w:rFonts w:ascii="Times New Roman" w:hAnsi="Times New Roman" w:cs="Times New Roman"/>
          <w:sz w:val="26"/>
          <w:szCs w:val="26"/>
          <w:lang w:val="vi-VN"/>
        </w:rPr>
        <w:t xml:space="preserve">Có </w:t>
      </w:r>
      <w:r w:rsidR="00DD0891">
        <w:rPr>
          <w:rFonts w:ascii="Times New Roman" w:hAnsi="Times New Roman" w:cs="Times New Roman"/>
          <w:sz w:val="26"/>
          <w:szCs w:val="26"/>
          <w:lang w:val="vi-VN"/>
        </w:rPr>
        <w:t>hình</w:t>
      </w:r>
      <w:r w:rsidR="000C1F5C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9D1C2C">
        <w:rPr>
          <w:rFonts w:ascii="Times New Roman" w:hAnsi="Times New Roman" w:cs="Times New Roman"/>
          <w:sz w:val="26"/>
          <w:szCs w:val="26"/>
          <w:lang w:val="vi-VN"/>
        </w:rPr>
        <w:t>dấu cộng</w:t>
      </w:r>
      <w:r w:rsidR="001E209B">
        <w:rPr>
          <w:rFonts w:ascii="Times New Roman" w:hAnsi="Times New Roman" w:cs="Times New Roman"/>
          <w:sz w:val="26"/>
          <w:szCs w:val="26"/>
          <w:lang w:val="vi-VN"/>
        </w:rPr>
        <w:t>)</w:t>
      </w:r>
      <w:r w:rsidR="000C1F5C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3D022C19" w14:textId="2EE55EAD" w:rsidR="00E06E4E" w:rsidRPr="005144D1" w:rsidRDefault="001F406A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3: Người dùng nhập </w:t>
      </w:r>
      <w:r w:rsidR="005144D1">
        <w:rPr>
          <w:rFonts w:ascii="Times New Roman" w:hAnsi="Times New Roman" w:cs="Times New Roman"/>
          <w:sz w:val="26"/>
          <w:szCs w:val="26"/>
        </w:rPr>
        <w:t>tên</w:t>
      </w:r>
      <w:r w:rsidR="005144D1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B36CAF">
        <w:rPr>
          <w:rFonts w:ascii="Times New Roman" w:hAnsi="Times New Roman" w:cs="Times New Roman"/>
          <w:sz w:val="26"/>
          <w:szCs w:val="26"/>
          <w:lang w:val="vi-VN"/>
        </w:rPr>
        <w:t>sản phẩm</w:t>
      </w:r>
      <w:r w:rsidR="005144D1">
        <w:rPr>
          <w:rFonts w:ascii="Times New Roman" w:hAnsi="Times New Roman" w:cs="Times New Roman"/>
          <w:sz w:val="26"/>
          <w:szCs w:val="26"/>
          <w:lang w:val="vi-VN"/>
        </w:rPr>
        <w:t xml:space="preserve">, thể loại, năm xuất bản, tác giả, nhà xuất bản, </w:t>
      </w:r>
      <w:r w:rsidR="00B36CAF">
        <w:rPr>
          <w:rFonts w:ascii="Times New Roman" w:hAnsi="Times New Roman" w:cs="Times New Roman"/>
          <w:sz w:val="26"/>
          <w:szCs w:val="26"/>
          <w:lang w:val="vi-VN"/>
        </w:rPr>
        <w:pict w14:anchorId="715B04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8.8pt;height:287.95pt">
            <v:imagedata r:id="rId12" o:title="FormSanPham"/>
          </v:shape>
        </w:pict>
      </w:r>
      <w:r w:rsidR="005144D1">
        <w:rPr>
          <w:rFonts w:ascii="Times New Roman" w:hAnsi="Times New Roman" w:cs="Times New Roman"/>
          <w:sz w:val="26"/>
          <w:szCs w:val="26"/>
          <w:lang w:val="vi-VN"/>
        </w:rPr>
        <w:t>số lượng, giá tiền và giảm giá</w:t>
      </w:r>
      <w:r w:rsidR="005931F8">
        <w:rPr>
          <w:rFonts w:ascii="Times New Roman" w:hAnsi="Times New Roman" w:cs="Times New Roman"/>
          <w:sz w:val="26"/>
          <w:szCs w:val="26"/>
        </w:rPr>
        <w:t xml:space="preserve"> </w:t>
      </w:r>
      <w:r w:rsidR="005144D1">
        <w:rPr>
          <w:rFonts w:ascii="Times New Roman" w:hAnsi="Times New Roman" w:cs="Times New Roman"/>
          <w:sz w:val="26"/>
          <w:szCs w:val="26"/>
          <w:lang w:val="vi-VN"/>
        </w:rPr>
        <w:t>(Nếu có).</w:t>
      </w:r>
    </w:p>
    <w:p w14:paraId="004AB5F7" w14:textId="791DEB60" w:rsidR="001F406A" w:rsidRDefault="001F406A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4: Nhấn nút </w:t>
      </w:r>
      <w:r w:rsidR="00011567">
        <w:rPr>
          <w:rFonts w:ascii="Times New Roman" w:hAnsi="Times New Roman" w:cs="Times New Roman"/>
          <w:sz w:val="26"/>
          <w:szCs w:val="26"/>
        </w:rPr>
        <w:t>lưu</w:t>
      </w:r>
      <w:r w:rsidR="005931F8">
        <w:rPr>
          <w:rFonts w:ascii="Times New Roman" w:hAnsi="Times New Roman" w:cs="Times New Roman"/>
          <w:sz w:val="26"/>
          <w:szCs w:val="26"/>
        </w:rPr>
        <w:t xml:space="preserve"> </w:t>
      </w:r>
      <w:r w:rsidR="00011567">
        <w:rPr>
          <w:rFonts w:ascii="Times New Roman" w:hAnsi="Times New Roman" w:cs="Times New Roman"/>
          <w:sz w:val="26"/>
          <w:szCs w:val="26"/>
          <w:lang w:val="vi-VN"/>
        </w:rPr>
        <w:t>(có hình thẻ nhớ)</w:t>
      </w:r>
      <w:r w:rsidR="000A33B3"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 xml:space="preserve">để hoàn tất việc thêm </w:t>
      </w:r>
      <w:r w:rsidR="00B36CAF">
        <w:rPr>
          <w:rFonts w:ascii="Times New Roman" w:hAnsi="Times New Roman" w:cs="Times New Roman"/>
          <w:sz w:val="26"/>
          <w:szCs w:val="26"/>
        </w:rPr>
        <w:t>sản phẩm</w:t>
      </w:r>
      <w:r w:rsidR="00011567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282756E4" w14:textId="5C392AAF" w:rsidR="00875F7E" w:rsidRDefault="00875F7E" w:rsidP="0038731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02210030" w14:textId="088BECC6" w:rsidR="00011567" w:rsidRPr="00011567" w:rsidRDefault="00011567" w:rsidP="00011567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  <w:lang w:val="vi-VN"/>
        </w:rPr>
        <w:t>3</w:t>
      </w:r>
      <w:r w:rsidRPr="009327ED">
        <w:rPr>
          <w:rFonts w:ascii="Times New Roman" w:hAnsi="Times New Roman" w:cs="Times New Roman"/>
          <w:i/>
          <w:iCs/>
          <w:lang w:val="vi-VN"/>
        </w:rPr>
        <w:t>.</w:t>
      </w:r>
      <w:r w:rsidR="00207851">
        <w:rPr>
          <w:rFonts w:ascii="Times New Roman" w:hAnsi="Times New Roman" w:cs="Times New Roman"/>
          <w:i/>
          <w:iCs/>
        </w:rPr>
        <w:t>7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</w:rPr>
        <w:t>Màn</w:t>
      </w:r>
      <w:r>
        <w:rPr>
          <w:rFonts w:ascii="Times New Roman" w:hAnsi="Times New Roman" w:cs="Times New Roman"/>
          <w:i/>
          <w:iCs/>
          <w:lang w:val="vi-VN"/>
        </w:rPr>
        <w:t xml:space="preserve"> hình hiển thị chức năng thêm </w:t>
      </w:r>
      <w:r w:rsidR="00B36CAF">
        <w:rPr>
          <w:rFonts w:ascii="Times New Roman" w:hAnsi="Times New Roman" w:cs="Times New Roman"/>
          <w:i/>
          <w:iCs/>
        </w:rPr>
        <w:t>sản phẩm</w:t>
      </w:r>
      <w:r>
        <w:rPr>
          <w:rFonts w:ascii="Times New Roman" w:hAnsi="Times New Roman" w:cs="Times New Roman"/>
          <w:i/>
          <w:iCs/>
          <w:lang w:val="vi-VN"/>
        </w:rPr>
        <w:t>.</w:t>
      </w:r>
    </w:p>
    <w:p w14:paraId="681B665F" w14:textId="14499085" w:rsidR="007B0B7F" w:rsidRPr="00C87DE9" w:rsidRDefault="007B0B7F" w:rsidP="00C87DE9">
      <w:pPr>
        <w:spacing w:after="120" w:line="276" w:lineRule="auto"/>
        <w:rPr>
          <w:rFonts w:ascii="Times New Roman" w:hAnsi="Times New Roman" w:cs="Times New Roman"/>
          <w:b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- </w:t>
      </w:r>
      <w:r w:rsidR="00B425EB">
        <w:rPr>
          <w:rFonts w:ascii="Times New Roman" w:hAnsi="Times New Roman" w:cs="Times New Roman"/>
          <w:b/>
          <w:bCs/>
          <w:sz w:val="26"/>
          <w:szCs w:val="26"/>
          <w:lang w:val="vi-VN"/>
        </w:rPr>
        <w:t>Tìm</w:t>
      </w:r>
      <w:r w:rsidR="00FE4AA9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</w:t>
      </w:r>
      <w:r w:rsidR="00B36CAF">
        <w:rPr>
          <w:rFonts w:ascii="Times New Roman" w:hAnsi="Times New Roman" w:cs="Times New Roman"/>
          <w:b/>
          <w:bCs/>
          <w:sz w:val="26"/>
          <w:szCs w:val="26"/>
          <w:lang w:val="vi-VN"/>
        </w:rPr>
        <w:t>sản phẩm</w:t>
      </w:r>
      <w:r w:rsidR="00FE4AA9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, </w:t>
      </w:r>
      <w:r w:rsidR="00B425EB">
        <w:rPr>
          <w:rFonts w:ascii="Times New Roman" w:hAnsi="Times New Roman" w:cs="Times New Roman"/>
          <w:b/>
          <w:bCs/>
          <w:sz w:val="26"/>
          <w:szCs w:val="26"/>
          <w:lang w:val="vi-VN"/>
        </w:rPr>
        <w:t>sửa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thông tin </w:t>
      </w:r>
      <w:r w:rsidR="00B36CAF">
        <w:rPr>
          <w:rFonts w:ascii="Times New Roman" w:hAnsi="Times New Roman" w:cs="Times New Roman"/>
          <w:b/>
          <w:bCs/>
          <w:sz w:val="26"/>
          <w:szCs w:val="26"/>
          <w:lang w:val="vi-VN"/>
        </w:rPr>
        <w:t>sản phẩm</w:t>
      </w:r>
      <w:r w:rsidR="00D64BCB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, xuất thông tin </w:t>
      </w:r>
      <w:r w:rsidR="00B36CAF">
        <w:rPr>
          <w:rFonts w:ascii="Times New Roman" w:hAnsi="Times New Roman" w:cs="Times New Roman"/>
          <w:b/>
          <w:bCs/>
          <w:sz w:val="26"/>
          <w:szCs w:val="26"/>
          <w:lang w:val="vi-VN"/>
        </w:rPr>
        <w:t>sản phẩm</w:t>
      </w:r>
      <w:r w:rsidR="00D64BCB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và ẩn </w:t>
      </w:r>
      <w:r w:rsidR="00B36CAF">
        <w:rPr>
          <w:rFonts w:ascii="Times New Roman" w:hAnsi="Times New Roman" w:cs="Times New Roman"/>
          <w:b/>
          <w:bCs/>
          <w:sz w:val="26"/>
          <w:szCs w:val="26"/>
          <w:lang w:val="vi-VN"/>
        </w:rPr>
        <w:t>sản phẩm</w:t>
      </w:r>
      <w:r w:rsidR="00D64BCB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ngừng kinh doanh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: </w:t>
      </w:r>
    </w:p>
    <w:p w14:paraId="5D51953F" w14:textId="0226B00E" w:rsidR="007B0B7F" w:rsidRPr="00784688" w:rsidRDefault="007B0B7F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1: Người dùng chọn tab “</w:t>
      </w:r>
      <w:r w:rsidR="005931F8">
        <w:rPr>
          <w:rFonts w:ascii="Times New Roman" w:hAnsi="Times New Roman" w:cs="Times New Roman"/>
          <w:sz w:val="26"/>
          <w:szCs w:val="26"/>
        </w:rPr>
        <w:t>Sản phẩm</w:t>
      </w:r>
      <w:r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>
        <w:rPr>
          <w:rFonts w:ascii="Times New Roman" w:hAnsi="Times New Roman" w:cs="Times New Roman"/>
          <w:sz w:val="26"/>
          <w:szCs w:val="26"/>
        </w:rPr>
        <w:t>công</w:t>
      </w:r>
      <w:r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="00591425">
        <w:rPr>
          <w:rFonts w:ascii="Times New Roman" w:hAnsi="Times New Roman" w:cs="Times New Roman"/>
          <w:sz w:val="26"/>
          <w:szCs w:val="26"/>
        </w:rPr>
        <w:t>cụ</w:t>
      </w:r>
      <w:r w:rsidR="00591425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 xml:space="preserve">để mở giao </w:t>
      </w:r>
      <w:r>
        <w:rPr>
          <w:rFonts w:ascii="Times New Roman" w:hAnsi="Times New Roman" w:cs="Times New Roman"/>
          <w:sz w:val="26"/>
          <w:szCs w:val="26"/>
        </w:rPr>
        <w:t>diệ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715040">
        <w:rPr>
          <w:rFonts w:ascii="Times New Roman" w:hAnsi="Times New Roman" w:cs="Times New Roman"/>
          <w:sz w:val="26"/>
          <w:szCs w:val="26"/>
          <w:lang w:val="vi-VN"/>
        </w:rPr>
        <w:t>quản lý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1DD77DF0" w14:textId="20045A1B" w:rsidR="007B0B7F" w:rsidRDefault="007B0B7F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2: Người </w:t>
      </w:r>
      <w:r w:rsidR="00091574">
        <w:rPr>
          <w:rFonts w:ascii="Times New Roman" w:hAnsi="Times New Roman" w:cs="Times New Roman"/>
          <w:sz w:val="26"/>
          <w:szCs w:val="26"/>
        </w:rPr>
        <w:t>chon</w:t>
      </w:r>
      <w:r w:rsidR="00091574">
        <w:rPr>
          <w:rFonts w:ascii="Times New Roman" w:hAnsi="Times New Roman" w:cs="Times New Roman"/>
          <w:sz w:val="26"/>
          <w:szCs w:val="26"/>
          <w:lang w:val="vi-VN"/>
        </w:rPr>
        <w:t xml:space="preserve"> phương thúc tìm kiếm </w:t>
      </w:r>
      <w:r w:rsidR="009A0A30">
        <w:rPr>
          <w:rFonts w:ascii="Times New Roman" w:hAnsi="Times New Roman" w:cs="Times New Roman"/>
          <w:sz w:val="26"/>
          <w:szCs w:val="26"/>
          <w:lang w:val="vi-VN"/>
        </w:rPr>
        <w:t xml:space="preserve">tương </w:t>
      </w:r>
      <w:r w:rsidR="00CF475A">
        <w:rPr>
          <w:rFonts w:ascii="Times New Roman" w:hAnsi="Times New Roman" w:cs="Times New Roman"/>
          <w:sz w:val="26"/>
          <w:szCs w:val="26"/>
          <w:lang w:val="vi-VN"/>
        </w:rPr>
        <w:t xml:space="preserve">ứng, bao gồm tìm theo tên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CF475A">
        <w:rPr>
          <w:rFonts w:ascii="Times New Roman" w:hAnsi="Times New Roman" w:cs="Times New Roman"/>
          <w:sz w:val="26"/>
          <w:szCs w:val="26"/>
          <w:lang w:val="vi-VN"/>
        </w:rPr>
        <w:t xml:space="preserve">, tìm theo </w:t>
      </w:r>
      <w:r w:rsidR="0065684E">
        <w:rPr>
          <w:rFonts w:ascii="Times New Roman" w:hAnsi="Times New Roman" w:cs="Times New Roman"/>
          <w:sz w:val="26"/>
          <w:szCs w:val="26"/>
        </w:rPr>
        <w:t>nhà sản xuất</w:t>
      </w:r>
      <w:r w:rsidR="00CF475A">
        <w:rPr>
          <w:rFonts w:ascii="Times New Roman" w:hAnsi="Times New Roman" w:cs="Times New Roman"/>
          <w:sz w:val="26"/>
          <w:szCs w:val="26"/>
          <w:lang w:val="vi-VN"/>
        </w:rPr>
        <w:t xml:space="preserve">, </w:t>
      </w:r>
      <w:r w:rsidR="007F3D5C">
        <w:rPr>
          <w:rFonts w:ascii="Times New Roman" w:hAnsi="Times New Roman" w:cs="Times New Roman"/>
          <w:sz w:val="26"/>
          <w:szCs w:val="26"/>
          <w:lang w:val="vi-VN"/>
        </w:rPr>
        <w:t xml:space="preserve">tìm theo mã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7F3D5C">
        <w:rPr>
          <w:rFonts w:ascii="Times New Roman" w:hAnsi="Times New Roman" w:cs="Times New Roman"/>
          <w:sz w:val="26"/>
          <w:szCs w:val="26"/>
          <w:lang w:val="vi-VN"/>
        </w:rPr>
        <w:t xml:space="preserve">, tìm theo nhà </w:t>
      </w:r>
      <w:r w:rsidR="005931F8">
        <w:rPr>
          <w:rFonts w:ascii="Times New Roman" w:hAnsi="Times New Roman" w:cs="Times New Roman"/>
          <w:sz w:val="26"/>
          <w:szCs w:val="26"/>
        </w:rPr>
        <w:t>cung cấp</w:t>
      </w:r>
      <w:r w:rsidR="007F3D5C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4E8BAFF1" w14:textId="400ED9F8" w:rsidR="000F68FF" w:rsidRDefault="000F68FF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3: Người dùng chọn loại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muốn tìm kiếm, có thể không chọn nếu muốn tìm tất cả các loại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733BEA34" w14:textId="11467F07" w:rsidR="000F68FF" w:rsidRPr="00091574" w:rsidRDefault="000F68FF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4: Người dụng chọn trạng thái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trong cửa hàng.</w:t>
      </w:r>
    </w:p>
    <w:p w14:paraId="6F0710D0" w14:textId="6358ED4F" w:rsidR="007B0B7F" w:rsidRDefault="007B0B7F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lastRenderedPageBreak/>
        <w:t xml:space="preserve">Bước </w:t>
      </w:r>
      <w:r w:rsidR="000F68FF">
        <w:rPr>
          <w:rFonts w:ascii="Times New Roman" w:hAnsi="Times New Roman" w:cs="Times New Roman"/>
          <w:sz w:val="26"/>
          <w:szCs w:val="26"/>
        </w:rPr>
        <w:t>6</w:t>
      </w:r>
      <w:r w:rsidRPr="00784688">
        <w:rPr>
          <w:rFonts w:ascii="Times New Roman" w:hAnsi="Times New Roman" w:cs="Times New Roman"/>
          <w:sz w:val="26"/>
          <w:szCs w:val="26"/>
        </w:rPr>
        <w:t xml:space="preserve">: Người dùng nhập </w:t>
      </w:r>
      <w:r w:rsidR="009A0A30">
        <w:rPr>
          <w:rFonts w:ascii="Times New Roman" w:hAnsi="Times New Roman" w:cs="Times New Roman"/>
          <w:sz w:val="26"/>
          <w:szCs w:val="26"/>
        </w:rPr>
        <w:t>thông</w:t>
      </w:r>
      <w:r w:rsidR="009A0A30">
        <w:rPr>
          <w:rFonts w:ascii="Times New Roman" w:hAnsi="Times New Roman" w:cs="Times New Roman"/>
          <w:sz w:val="26"/>
          <w:szCs w:val="26"/>
          <w:lang w:val="vi-VN"/>
        </w:rPr>
        <w:t xml:space="preserve"> tin tìm kiếm dựa vào phương thức tìm kiếm đã </w:t>
      </w:r>
      <w:r w:rsidR="007F3D5C">
        <w:rPr>
          <w:rFonts w:ascii="Times New Roman" w:hAnsi="Times New Roman" w:cs="Times New Roman"/>
          <w:sz w:val="26"/>
          <w:szCs w:val="26"/>
          <w:lang w:val="vi-VN"/>
        </w:rPr>
        <w:t>chọn mà nhấn nút tìm kiếm (có hình kính lúp)</w:t>
      </w:r>
      <w:r w:rsidR="00C87DE9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152B9960" w14:textId="77777777" w:rsidR="009D16F8" w:rsidRPr="005144D1" w:rsidRDefault="009D16F8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7D1CF757" w14:textId="5ABF76FA" w:rsidR="007B0B7F" w:rsidRPr="009D16DF" w:rsidRDefault="007B0B7F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</w:t>
      </w:r>
      <w:r w:rsidR="000F68FF">
        <w:rPr>
          <w:rFonts w:ascii="Times New Roman" w:hAnsi="Times New Roman" w:cs="Times New Roman"/>
          <w:sz w:val="26"/>
          <w:szCs w:val="26"/>
        </w:rPr>
        <w:t>7</w:t>
      </w:r>
      <w:r w:rsidRPr="00784688">
        <w:rPr>
          <w:rFonts w:ascii="Times New Roman" w:hAnsi="Times New Roman" w:cs="Times New Roman"/>
          <w:sz w:val="26"/>
          <w:szCs w:val="26"/>
        </w:rPr>
        <w:t xml:space="preserve">: </w:t>
      </w:r>
      <w:r w:rsidR="009D16DF">
        <w:rPr>
          <w:rFonts w:ascii="Times New Roman" w:hAnsi="Times New Roman" w:cs="Times New Roman"/>
          <w:sz w:val="26"/>
          <w:szCs w:val="26"/>
        </w:rPr>
        <w:t>Chia</w:t>
      </w:r>
      <w:r w:rsidR="009D16DF">
        <w:rPr>
          <w:rFonts w:ascii="Times New Roman" w:hAnsi="Times New Roman" w:cs="Times New Roman"/>
          <w:sz w:val="26"/>
          <w:szCs w:val="26"/>
          <w:lang w:val="vi-VN"/>
        </w:rPr>
        <w:t xml:space="preserve"> ra làm </w:t>
      </w:r>
      <w:r w:rsidR="00CC54FC">
        <w:rPr>
          <w:rFonts w:ascii="Times New Roman" w:hAnsi="Times New Roman" w:cs="Times New Roman"/>
          <w:sz w:val="26"/>
          <w:szCs w:val="26"/>
          <w:lang w:val="vi-VN"/>
        </w:rPr>
        <w:t>ba</w:t>
      </w:r>
      <w:r w:rsidR="009D16DF">
        <w:rPr>
          <w:rFonts w:ascii="Times New Roman" w:hAnsi="Times New Roman" w:cs="Times New Roman"/>
          <w:sz w:val="26"/>
          <w:szCs w:val="26"/>
          <w:lang w:val="vi-VN"/>
        </w:rPr>
        <w:t xml:space="preserve"> trường hợp tùy theo nhu cầu của người dùng : </w:t>
      </w:r>
    </w:p>
    <w:p w14:paraId="612B5CD5" w14:textId="614C6FE2" w:rsidR="009D16F8" w:rsidRDefault="009D16F8" w:rsidP="004D24DC">
      <w:pPr>
        <w:autoSpaceDE w:val="0"/>
        <w:autoSpaceDN w:val="0"/>
        <w:adjustRightInd w:val="0"/>
        <w:spacing w:before="240" w:after="0" w:line="276" w:lineRule="auto"/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7.1: </w:t>
      </w:r>
      <w:r>
        <w:rPr>
          <w:rFonts w:ascii="Times New Roman" w:hAnsi="Times New Roman" w:cs="Times New Roman"/>
          <w:sz w:val="26"/>
          <w:szCs w:val="26"/>
        </w:rPr>
        <w:t>Người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dùng chọn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CF566B">
        <w:rPr>
          <w:rFonts w:ascii="Times New Roman" w:hAnsi="Times New Roman" w:cs="Times New Roman"/>
          <w:sz w:val="26"/>
          <w:szCs w:val="26"/>
          <w:lang w:val="vi-VN"/>
        </w:rPr>
        <w:t xml:space="preserve"> muố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ngừng kinh doanh và ấn nút ẩn</w:t>
      </w:r>
      <w:r w:rsidR="00546502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vi-VN"/>
        </w:rPr>
        <w:t>(Có hình thùng rác)</w:t>
      </w:r>
      <w:r w:rsidR="0048319A">
        <w:rPr>
          <w:rFonts w:ascii="Times New Roman" w:hAnsi="Times New Roman" w:cs="Times New Roman"/>
          <w:sz w:val="26"/>
          <w:szCs w:val="26"/>
          <w:lang w:val="vi-VN"/>
        </w:rPr>
        <w:t xml:space="preserve"> để ẩn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48319A">
        <w:rPr>
          <w:rFonts w:ascii="Times New Roman" w:hAnsi="Times New Roman" w:cs="Times New Roman"/>
          <w:sz w:val="26"/>
          <w:szCs w:val="26"/>
          <w:lang w:val="vi-VN"/>
        </w:rPr>
        <w:t xml:space="preserve">ngừng kinh </w:t>
      </w:r>
      <w:r w:rsidR="00D8504C">
        <w:rPr>
          <w:rFonts w:ascii="Times New Roman" w:hAnsi="Times New Roman" w:cs="Times New Roman"/>
          <w:sz w:val="26"/>
          <w:szCs w:val="26"/>
          <w:lang w:val="vi-VN"/>
        </w:rPr>
        <w:t>doanh</w:t>
      </w:r>
      <w:r w:rsidR="005D03DE">
        <w:rPr>
          <w:rFonts w:ascii="Times New Roman" w:hAnsi="Times New Roman" w:cs="Times New Roman"/>
          <w:sz w:val="26"/>
          <w:szCs w:val="26"/>
          <w:lang w:val="vi-VN"/>
        </w:rPr>
        <w:t xml:space="preserve"> để hoàn tất việc ẩn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5D03DE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20B2FFD4" w14:textId="2A6DBB0E" w:rsidR="00DE7239" w:rsidRDefault="00DE7239" w:rsidP="004D24DC">
      <w:pPr>
        <w:autoSpaceDE w:val="0"/>
        <w:autoSpaceDN w:val="0"/>
        <w:adjustRightInd w:val="0"/>
        <w:spacing w:before="240" w:after="0" w:line="276" w:lineRule="auto"/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7.2: </w:t>
      </w:r>
      <w:r w:rsidR="00CF566B">
        <w:rPr>
          <w:rFonts w:ascii="Times New Roman" w:hAnsi="Times New Roman" w:cs="Times New Roman"/>
          <w:sz w:val="26"/>
          <w:szCs w:val="26"/>
          <w:lang w:val="vi-VN"/>
        </w:rPr>
        <w:t xml:space="preserve">Người dùng chọn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CF566B">
        <w:rPr>
          <w:rFonts w:ascii="Times New Roman" w:hAnsi="Times New Roman" w:cs="Times New Roman"/>
          <w:sz w:val="26"/>
          <w:szCs w:val="26"/>
          <w:lang w:val="vi-VN"/>
        </w:rPr>
        <w:t xml:space="preserve"> muốn sửa thông </w:t>
      </w:r>
      <w:r w:rsidR="00DE5E9F">
        <w:rPr>
          <w:rFonts w:ascii="Times New Roman" w:hAnsi="Times New Roman" w:cs="Times New Roman"/>
          <w:sz w:val="26"/>
          <w:szCs w:val="26"/>
          <w:lang w:val="vi-VN"/>
        </w:rPr>
        <w:t xml:space="preserve">tin và nhấn nút </w:t>
      </w:r>
      <w:r w:rsidR="00546502">
        <w:rPr>
          <w:rFonts w:ascii="Times New Roman" w:hAnsi="Times New Roman" w:cs="Times New Roman"/>
          <w:sz w:val="26"/>
          <w:szCs w:val="26"/>
          <w:lang w:val="vi-VN"/>
        </w:rPr>
        <w:t xml:space="preserve">sửa </w:t>
      </w:r>
      <w:r w:rsidR="005D03DE">
        <w:rPr>
          <w:rFonts w:ascii="Times New Roman" w:hAnsi="Times New Roman" w:cs="Times New Roman"/>
          <w:sz w:val="26"/>
          <w:szCs w:val="26"/>
          <w:lang w:val="vi-VN"/>
        </w:rPr>
        <w:t xml:space="preserve">để hoàn tất việc sửa thông tin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="005D03DE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5FB6A9DB" w14:textId="705175D3" w:rsidR="00940B3E" w:rsidRDefault="00940B3E" w:rsidP="004D24DC">
      <w:pPr>
        <w:autoSpaceDE w:val="0"/>
        <w:autoSpaceDN w:val="0"/>
        <w:adjustRightInd w:val="0"/>
        <w:spacing w:before="240" w:after="0" w:line="276" w:lineRule="auto"/>
        <w:ind w:left="720" w:firstLine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</w:t>
      </w:r>
      <w:r w:rsidR="00DE5E9F">
        <w:rPr>
          <w:rFonts w:ascii="Times New Roman" w:hAnsi="Times New Roman" w:cs="Times New Roman"/>
          <w:sz w:val="26"/>
          <w:szCs w:val="26"/>
          <w:lang w:val="vi-VN"/>
        </w:rPr>
        <w:t>7.2.1</w:t>
      </w:r>
      <w:r>
        <w:rPr>
          <w:rFonts w:ascii="Times New Roman" w:hAnsi="Times New Roman" w:cs="Times New Roman"/>
          <w:sz w:val="26"/>
          <w:szCs w:val="26"/>
          <w:lang w:val="vi-VN"/>
        </w:rPr>
        <w:t>: Người dùng nhập thông tin muốn sửa và nhấn nút lưu.</w:t>
      </w:r>
    </w:p>
    <w:p w14:paraId="0C3B80E3" w14:textId="4EADC90C" w:rsidR="00FF5172" w:rsidRDefault="00DE5E9F" w:rsidP="004D24DC">
      <w:pPr>
        <w:autoSpaceDE w:val="0"/>
        <w:autoSpaceDN w:val="0"/>
        <w:adjustRightInd w:val="0"/>
        <w:spacing w:before="240" w:after="0" w:line="276" w:lineRule="auto"/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7.3: Người dùng </w:t>
      </w:r>
      <w:r w:rsidR="00994579">
        <w:rPr>
          <w:rFonts w:ascii="Times New Roman" w:hAnsi="Times New Roman" w:cs="Times New Roman"/>
          <w:sz w:val="26"/>
          <w:szCs w:val="26"/>
          <w:lang w:val="vi-VN"/>
        </w:rPr>
        <w:t>nút xuất file excel</w:t>
      </w:r>
      <w:r w:rsidR="005931F8">
        <w:rPr>
          <w:rFonts w:ascii="Times New Roman" w:hAnsi="Times New Roman" w:cs="Times New Roman"/>
          <w:sz w:val="26"/>
          <w:szCs w:val="26"/>
        </w:rPr>
        <w:t xml:space="preserve"> </w:t>
      </w:r>
      <w:r w:rsidR="00994579">
        <w:rPr>
          <w:rFonts w:ascii="Times New Roman" w:hAnsi="Times New Roman" w:cs="Times New Roman"/>
          <w:sz w:val="26"/>
          <w:szCs w:val="26"/>
          <w:lang w:val="vi-VN"/>
        </w:rPr>
        <w:t xml:space="preserve">(có biểu tượng excel) để </w:t>
      </w:r>
      <w:r w:rsidR="005D03DE">
        <w:rPr>
          <w:rFonts w:ascii="Times New Roman" w:hAnsi="Times New Roman" w:cs="Times New Roman"/>
          <w:sz w:val="26"/>
          <w:szCs w:val="26"/>
          <w:lang w:val="vi-VN"/>
        </w:rPr>
        <w:t>hoàn tất việc xuất file.</w:t>
      </w:r>
    </w:p>
    <w:p w14:paraId="73D29B7A" w14:textId="77777777" w:rsidR="00FF5172" w:rsidRDefault="00FF5172" w:rsidP="007B0B7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25984AC0" w14:textId="5381E9A2" w:rsidR="00FF5172" w:rsidRPr="00C87DE9" w:rsidRDefault="00FF5172" w:rsidP="00FF5172">
      <w:pPr>
        <w:spacing w:after="120" w:line="276" w:lineRule="auto"/>
        <w:rPr>
          <w:rFonts w:ascii="Times New Roman" w:hAnsi="Times New Roman" w:cs="Times New Roman"/>
          <w:b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-</w:t>
      </w:r>
      <w:r w:rsidR="00CC54FC">
        <w:rPr>
          <w:rFonts w:ascii="Times New Roman" w:hAnsi="Times New Roman" w:cs="Times New Roman"/>
          <w:b/>
          <w:bCs/>
          <w:sz w:val="26"/>
          <w:szCs w:val="26"/>
          <w:lang w:val="vi-VN"/>
        </w:rPr>
        <w:t>Hiển thị lại</w:t>
      </w:r>
      <w:r w:rsidR="00C561C8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</w:t>
      </w:r>
      <w:r w:rsidR="005931F8" w:rsidRPr="005931F8">
        <w:rPr>
          <w:rFonts w:ascii="Times New Roman" w:hAnsi="Times New Roman" w:cs="Times New Roman"/>
          <w:b/>
          <w:bCs/>
          <w:sz w:val="26"/>
          <w:szCs w:val="26"/>
          <w:lang w:val="vi-VN"/>
        </w:rPr>
        <w:t>sản phẩm</w:t>
      </w:r>
      <w:r w:rsidR="00CC54FC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đã</w:t>
      </w:r>
      <w:r w:rsidR="00C561C8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ngừng kinh doanh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: </w:t>
      </w:r>
    </w:p>
    <w:p w14:paraId="6CD0E96F" w14:textId="77777777" w:rsidR="00FF5172" w:rsidRPr="00C87DE9" w:rsidRDefault="00FF5172" w:rsidP="007B0B7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4E7165ED" w14:textId="38BB0F80" w:rsidR="00CC54FC" w:rsidRPr="00784688" w:rsidRDefault="00CC54FC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1: Người dùng chọn tab “</w:t>
      </w:r>
      <w:r w:rsidR="005931F8">
        <w:rPr>
          <w:rFonts w:ascii="Times New Roman" w:hAnsi="Times New Roman" w:cs="Times New Roman"/>
          <w:sz w:val="26"/>
          <w:szCs w:val="26"/>
        </w:rPr>
        <w:t>Sản phẩm</w:t>
      </w:r>
      <w:r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>
        <w:rPr>
          <w:rFonts w:ascii="Times New Roman" w:hAnsi="Times New Roman" w:cs="Times New Roman"/>
          <w:sz w:val="26"/>
          <w:szCs w:val="26"/>
        </w:rPr>
        <w:t>công</w:t>
      </w:r>
      <w:r w:rsidRPr="00784688">
        <w:rPr>
          <w:rFonts w:ascii="Times New Roman" w:hAnsi="Times New Roman" w:cs="Times New Roman"/>
          <w:sz w:val="26"/>
          <w:szCs w:val="26"/>
        </w:rPr>
        <w:t xml:space="preserve"> để mở giao </w:t>
      </w:r>
      <w:r>
        <w:rPr>
          <w:rFonts w:ascii="Times New Roman" w:hAnsi="Times New Roman" w:cs="Times New Roman"/>
          <w:sz w:val="26"/>
          <w:szCs w:val="26"/>
        </w:rPr>
        <w:t>diệ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715040">
        <w:rPr>
          <w:rFonts w:ascii="Times New Roman" w:hAnsi="Times New Roman" w:cs="Times New Roman"/>
          <w:sz w:val="26"/>
          <w:szCs w:val="26"/>
          <w:lang w:val="vi-VN"/>
        </w:rPr>
        <w:t xml:space="preserve">quản lý </w:t>
      </w:r>
      <w:r w:rsidR="005931F8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5931F8">
        <w:rPr>
          <w:rFonts w:ascii="Times New Roman" w:hAnsi="Times New Roman" w:cs="Times New Roman"/>
          <w:sz w:val="26"/>
          <w:szCs w:val="26"/>
        </w:rPr>
        <w:t>ản phẩm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6F600651" w14:textId="56A95AE5" w:rsidR="00CC54FC" w:rsidRDefault="00CC54FC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2: Người</w:t>
      </w:r>
      <w:r w:rsidR="004D24DC">
        <w:rPr>
          <w:rFonts w:ascii="Times New Roman" w:hAnsi="Times New Roman" w:cs="Times New Roman"/>
          <w:sz w:val="26"/>
          <w:szCs w:val="26"/>
          <w:lang w:val="vi-VN"/>
        </w:rPr>
        <w:t xml:space="preserve"> dụng</w:t>
      </w:r>
      <w:r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="004D24DC">
        <w:rPr>
          <w:rFonts w:ascii="Times New Roman" w:hAnsi="Times New Roman" w:cs="Times New Roman"/>
          <w:sz w:val="26"/>
          <w:szCs w:val="26"/>
        </w:rPr>
        <w:t>chọ</w:t>
      </w:r>
      <w:r>
        <w:rPr>
          <w:rFonts w:ascii="Times New Roman" w:hAnsi="Times New Roman" w:cs="Times New Roman"/>
          <w:sz w:val="26"/>
          <w:szCs w:val="26"/>
        </w:rPr>
        <w:t>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phương thúc tìm kiếm tương ứng, bao gồm tìm theo tên 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, tìm theo </w:t>
      </w:r>
      <w:r w:rsidR="0065684E">
        <w:rPr>
          <w:rFonts w:ascii="Times New Roman" w:hAnsi="Times New Roman" w:cs="Times New Roman"/>
          <w:sz w:val="26"/>
          <w:szCs w:val="26"/>
        </w:rPr>
        <w:t>nhà sản xuất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, tìm theo mã 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, tìm theo nhà </w:t>
      </w:r>
      <w:r w:rsidR="0065684E">
        <w:rPr>
          <w:rFonts w:ascii="Times New Roman" w:hAnsi="Times New Roman" w:cs="Times New Roman"/>
          <w:sz w:val="26"/>
          <w:szCs w:val="26"/>
        </w:rPr>
        <w:t>cung cấp</w:t>
      </w:r>
      <w:r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51DF4DBB" w14:textId="0B486F30" w:rsidR="00CC54FC" w:rsidRDefault="00CC54FC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Bước 3: Người dùng chọn loạ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i 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muốn tìm kiếm, có thể không chọn nếu muốn tìm tất cả các loại 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7EB5E5F5" w14:textId="470981A0" w:rsidR="00CC54FC" w:rsidRDefault="00CC54FC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4: Người dụng chọn trạng thái 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 xml:space="preserve"> là “Ngừ</w:t>
      </w:r>
      <w:r>
        <w:rPr>
          <w:rFonts w:ascii="Times New Roman" w:hAnsi="Times New Roman" w:cs="Times New Roman"/>
          <w:sz w:val="26"/>
          <w:szCs w:val="26"/>
          <w:lang w:val="vi-VN"/>
        </w:rPr>
        <w:t>ng kinh doanh”</w:t>
      </w:r>
    </w:p>
    <w:p w14:paraId="71A58DD4" w14:textId="0D63075F" w:rsidR="00F20161" w:rsidRPr="00DD0891" w:rsidRDefault="00CC54FC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5 : Người dùng chọn 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muốn hiển thị lại và nhấn </w:t>
      </w:r>
      <w:r w:rsidR="00546502">
        <w:rPr>
          <w:rFonts w:ascii="Times New Roman" w:hAnsi="Times New Roman" w:cs="Times New Roman"/>
          <w:sz w:val="26"/>
          <w:szCs w:val="26"/>
          <w:lang w:val="vi-VN"/>
        </w:rPr>
        <w:t>n</w:t>
      </w:r>
      <w:r>
        <w:rPr>
          <w:rFonts w:ascii="Times New Roman" w:hAnsi="Times New Roman" w:cs="Times New Roman"/>
          <w:sz w:val="26"/>
          <w:szCs w:val="26"/>
          <w:lang w:val="vi-VN"/>
        </w:rPr>
        <w:t>út</w:t>
      </w:r>
      <w:r w:rsidR="00546502">
        <w:rPr>
          <w:rFonts w:ascii="Times New Roman" w:hAnsi="Times New Roman" w:cs="Times New Roman"/>
          <w:sz w:val="26"/>
          <w:szCs w:val="26"/>
          <w:lang w:val="vi-VN"/>
        </w:rPr>
        <w:t xml:space="preserve"> sử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a</w:t>
      </w:r>
      <w:r w:rsidR="005D03DE">
        <w:rPr>
          <w:rFonts w:ascii="Times New Roman" w:hAnsi="Times New Roman" w:cs="Times New Roman"/>
          <w:sz w:val="26"/>
          <w:szCs w:val="26"/>
          <w:lang w:val="vi-VN"/>
        </w:rPr>
        <w:t xml:space="preserve"> để hoàn tất việc hiển thị lại 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 w:rsidR="005D03DE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3A4AF2A3" w14:textId="2343DED8" w:rsidR="00F20161" w:rsidRPr="00784688" w:rsidRDefault="00F20161" w:rsidP="00F20161">
      <w:pPr>
        <w:spacing w:line="276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21CE9DC2" w14:textId="5A0CCB48" w:rsidR="002C0728" w:rsidRDefault="00A43E97" w:rsidP="002C0728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A43E97">
        <w:rPr>
          <w:rFonts w:ascii="Times New Roman" w:hAnsi="Times New Roman" w:cs="Times New Roman"/>
          <w:b/>
          <w:bCs/>
          <w:sz w:val="26"/>
          <w:szCs w:val="26"/>
        </w:rPr>
        <w:t>3.1.</w:t>
      </w:r>
      <w:r w:rsidR="00F619E5"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Pr="00A43E97">
        <w:rPr>
          <w:rFonts w:ascii="Times New Roman" w:hAnsi="Times New Roman" w:cs="Times New Roman"/>
          <w:b/>
          <w:bCs/>
          <w:sz w:val="26"/>
          <w:szCs w:val="26"/>
        </w:rPr>
        <w:t>. Quản</w:t>
      </w:r>
      <w:r w:rsidRPr="00A43E97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lý 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khách hàng</w:t>
      </w:r>
    </w:p>
    <w:p w14:paraId="4D2EE6C5" w14:textId="74004839" w:rsidR="005D03DE" w:rsidRDefault="005D03DE" w:rsidP="002C0728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- Thêm khách hàng: </w:t>
      </w:r>
    </w:p>
    <w:p w14:paraId="7946B852" w14:textId="43C69E5D" w:rsidR="005D03DE" w:rsidRPr="00784688" w:rsidRDefault="005D03DE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1: Người dùng chọn tab “</w:t>
      </w:r>
      <w:r w:rsidR="00591425">
        <w:rPr>
          <w:rFonts w:ascii="Times New Roman" w:hAnsi="Times New Roman" w:cs="Times New Roman"/>
          <w:sz w:val="26"/>
          <w:szCs w:val="26"/>
        </w:rPr>
        <w:t>Khách</w:t>
      </w:r>
      <w:r w:rsidR="00591425">
        <w:rPr>
          <w:rFonts w:ascii="Times New Roman" w:hAnsi="Times New Roman" w:cs="Times New Roman"/>
          <w:sz w:val="26"/>
          <w:szCs w:val="26"/>
          <w:lang w:val="vi-VN"/>
        </w:rPr>
        <w:t xml:space="preserve"> hàng</w:t>
      </w:r>
      <w:r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>
        <w:rPr>
          <w:rFonts w:ascii="Times New Roman" w:hAnsi="Times New Roman" w:cs="Times New Roman"/>
          <w:sz w:val="26"/>
          <w:szCs w:val="26"/>
        </w:rPr>
        <w:t>công</w:t>
      </w:r>
      <w:r w:rsidR="00591425"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784688">
        <w:rPr>
          <w:rFonts w:ascii="Times New Roman" w:hAnsi="Times New Roman" w:cs="Times New Roman"/>
          <w:sz w:val="26"/>
          <w:szCs w:val="26"/>
        </w:rPr>
        <w:t xml:space="preserve"> để mở giao </w:t>
      </w:r>
      <w:r>
        <w:rPr>
          <w:rFonts w:ascii="Times New Roman" w:hAnsi="Times New Roman" w:cs="Times New Roman"/>
          <w:sz w:val="26"/>
          <w:szCs w:val="26"/>
        </w:rPr>
        <w:t>diệ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quả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n lý khách hàng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291A2298" w14:textId="35B6323F" w:rsidR="005D03DE" w:rsidRPr="005144D1" w:rsidRDefault="005D03DE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2: Người </w:t>
      </w:r>
      <w:r w:rsidR="00DD0891">
        <w:rPr>
          <w:rFonts w:ascii="Times New Roman" w:hAnsi="Times New Roman" w:cs="Times New Roman"/>
          <w:sz w:val="26"/>
          <w:szCs w:val="26"/>
        </w:rPr>
        <w:t>dù</w:t>
      </w:r>
      <w:r>
        <w:rPr>
          <w:rFonts w:ascii="Times New Roman" w:hAnsi="Times New Roman" w:cs="Times New Roman"/>
          <w:sz w:val="26"/>
          <w:szCs w:val="26"/>
        </w:rPr>
        <w:t>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nhấn nút thêm.</w:t>
      </w:r>
    </w:p>
    <w:p w14:paraId="6AADDDFC" w14:textId="3F098BAC" w:rsidR="005D03DE" w:rsidRPr="005144D1" w:rsidRDefault="005D03DE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3: Người dùng nhập </w:t>
      </w:r>
      <w:r>
        <w:rPr>
          <w:rFonts w:ascii="Times New Roman" w:hAnsi="Times New Roman" w:cs="Times New Roman"/>
          <w:sz w:val="26"/>
          <w:szCs w:val="26"/>
        </w:rPr>
        <w:t>tê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671819">
        <w:rPr>
          <w:rFonts w:ascii="Times New Roman" w:hAnsi="Times New Roman" w:cs="Times New Roman"/>
          <w:sz w:val="26"/>
          <w:szCs w:val="26"/>
          <w:lang w:val="vi-VN"/>
        </w:rPr>
        <w:t>khách hàng, số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 xml:space="preserve"> đ</w:t>
      </w:r>
      <w:r w:rsidR="00671819">
        <w:rPr>
          <w:rFonts w:ascii="Times New Roman" w:hAnsi="Times New Roman" w:cs="Times New Roman"/>
          <w:sz w:val="26"/>
          <w:szCs w:val="26"/>
          <w:lang w:val="vi-VN"/>
        </w:rPr>
        <w:t>iện thoại khách hàng và chọn giới tính khách hàng.</w:t>
      </w:r>
    </w:p>
    <w:p w14:paraId="2B29F24D" w14:textId="7338023C" w:rsidR="005D03DE" w:rsidRDefault="005D03DE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4: Nhấn nút </w:t>
      </w:r>
      <w:r>
        <w:rPr>
          <w:rFonts w:ascii="Times New Roman" w:hAnsi="Times New Roman" w:cs="Times New Roman"/>
          <w:sz w:val="26"/>
          <w:szCs w:val="26"/>
        </w:rPr>
        <w:t>lưu</w:t>
      </w:r>
      <w:r w:rsidR="0065684E">
        <w:rPr>
          <w:rFonts w:ascii="Times New Roman" w:hAnsi="Times New Roman" w:cs="Times New Roman"/>
          <w:sz w:val="26"/>
          <w:szCs w:val="26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 xml:space="preserve">để hoàn tất việc thêm </w:t>
      </w:r>
      <w:r w:rsidR="00BD6B32">
        <w:rPr>
          <w:rFonts w:ascii="Times New Roman" w:hAnsi="Times New Roman" w:cs="Times New Roman"/>
          <w:sz w:val="26"/>
          <w:szCs w:val="26"/>
        </w:rPr>
        <w:t>khách</w:t>
      </w:r>
      <w:r w:rsidR="00BD6B32">
        <w:rPr>
          <w:rFonts w:ascii="Times New Roman" w:hAnsi="Times New Roman" w:cs="Times New Roman"/>
          <w:sz w:val="26"/>
          <w:szCs w:val="26"/>
          <w:lang w:val="vi-VN"/>
        </w:rPr>
        <w:t xml:space="preserve"> hàng</w:t>
      </w:r>
      <w:r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689A26D4" w14:textId="77777777" w:rsidR="005D03DE" w:rsidRDefault="005D03DE" w:rsidP="002C0728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</w:p>
    <w:p w14:paraId="653D9ECA" w14:textId="5E68C2A6" w:rsidR="00BD6B32" w:rsidRDefault="00BD6B32" w:rsidP="002C0728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- Tìm, và sửa thông tin khách hàng: </w:t>
      </w:r>
    </w:p>
    <w:p w14:paraId="055A2DF2" w14:textId="034BB419" w:rsidR="00BD6B32" w:rsidRPr="00784688" w:rsidRDefault="00BD6B32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1: Người dùng chọn tab “</w:t>
      </w:r>
      <w:r w:rsidR="00591425">
        <w:rPr>
          <w:rFonts w:ascii="Times New Roman" w:hAnsi="Times New Roman" w:cs="Times New Roman"/>
          <w:sz w:val="26"/>
          <w:szCs w:val="26"/>
        </w:rPr>
        <w:t>Khách</w:t>
      </w:r>
      <w:r w:rsidR="00591425">
        <w:rPr>
          <w:rFonts w:ascii="Times New Roman" w:hAnsi="Times New Roman" w:cs="Times New Roman"/>
          <w:sz w:val="26"/>
          <w:szCs w:val="26"/>
          <w:lang w:val="vi-VN"/>
        </w:rPr>
        <w:t xml:space="preserve"> hàng</w:t>
      </w:r>
      <w:r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>
        <w:rPr>
          <w:rFonts w:ascii="Times New Roman" w:hAnsi="Times New Roman" w:cs="Times New Roman"/>
          <w:sz w:val="26"/>
          <w:szCs w:val="26"/>
        </w:rPr>
        <w:t>công</w:t>
      </w:r>
      <w:r w:rsidRPr="00784688">
        <w:rPr>
          <w:rFonts w:ascii="Times New Roman" w:hAnsi="Times New Roman" w:cs="Times New Roman"/>
          <w:sz w:val="26"/>
          <w:szCs w:val="26"/>
        </w:rPr>
        <w:t xml:space="preserve"> để mở giao </w:t>
      </w:r>
      <w:r>
        <w:rPr>
          <w:rFonts w:ascii="Times New Roman" w:hAnsi="Times New Roman" w:cs="Times New Roman"/>
          <w:sz w:val="26"/>
          <w:szCs w:val="26"/>
        </w:rPr>
        <w:t>diệ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quản lý </w:t>
      </w:r>
      <w:r w:rsidR="0065684E">
        <w:rPr>
          <w:rFonts w:ascii="Times New Roman" w:hAnsi="Times New Roman" w:cs="Times New Roman"/>
          <w:sz w:val="26"/>
          <w:szCs w:val="26"/>
        </w:rPr>
        <w:t>khách hàng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6FA1522F" w14:textId="47112C95" w:rsidR="00BD6B32" w:rsidRDefault="00BD6B32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2: Người</w:t>
      </w:r>
      <w:r w:rsidR="00A95208">
        <w:rPr>
          <w:rFonts w:ascii="Times New Roman" w:hAnsi="Times New Roman" w:cs="Times New Roman"/>
          <w:sz w:val="26"/>
          <w:szCs w:val="26"/>
          <w:lang w:val="vi-VN"/>
        </w:rPr>
        <w:t xml:space="preserve"> dùng</w:t>
      </w:r>
      <w:r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="00A95208">
        <w:rPr>
          <w:rFonts w:ascii="Times New Roman" w:hAnsi="Times New Roman" w:cs="Times New Roman"/>
          <w:sz w:val="26"/>
          <w:szCs w:val="26"/>
        </w:rPr>
        <w:t>chọ</w:t>
      </w:r>
      <w:r>
        <w:rPr>
          <w:rFonts w:ascii="Times New Roman" w:hAnsi="Times New Roman" w:cs="Times New Roman"/>
          <w:sz w:val="26"/>
          <w:szCs w:val="26"/>
        </w:rPr>
        <w:t>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phương thúc tìm kiếm tương ứng, bao gồm tìm theo tên </w:t>
      </w:r>
      <w:r w:rsidR="00A95208">
        <w:rPr>
          <w:rFonts w:ascii="Times New Roman" w:hAnsi="Times New Roman" w:cs="Times New Roman"/>
          <w:sz w:val="26"/>
          <w:szCs w:val="26"/>
          <w:lang w:val="vi-VN"/>
        </w:rPr>
        <w:t>nhân viên và mã nhân viên.</w:t>
      </w:r>
    </w:p>
    <w:p w14:paraId="1ADADAE6" w14:textId="2FFD91FD" w:rsidR="00BD6B32" w:rsidRDefault="00BD6B32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3: </w:t>
      </w:r>
      <w:r w:rsidR="00A95208">
        <w:rPr>
          <w:rFonts w:ascii="Times New Roman" w:hAnsi="Times New Roman" w:cs="Times New Roman"/>
          <w:sz w:val="26"/>
          <w:szCs w:val="26"/>
          <w:lang w:val="vi-VN"/>
        </w:rPr>
        <w:t xml:space="preserve">Người dùng nhấn nút tím kiếm (có hình kính lúp). </w:t>
      </w:r>
    </w:p>
    <w:p w14:paraId="590C6CEA" w14:textId="6FD5A05F" w:rsidR="00BD6B32" w:rsidRPr="00091574" w:rsidRDefault="00BD6B32" w:rsidP="004D24DC">
      <w:pPr>
        <w:spacing w:before="24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4: Người dụng chọn 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>s</w:t>
      </w:r>
      <w:r w:rsidR="0065684E">
        <w:rPr>
          <w:rFonts w:ascii="Times New Roman" w:hAnsi="Times New Roman" w:cs="Times New Roman"/>
          <w:sz w:val="26"/>
          <w:szCs w:val="26"/>
        </w:rPr>
        <w:t>ản phẩm</w:t>
      </w:r>
      <w:r w:rsidR="0065684E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A95208">
        <w:rPr>
          <w:rFonts w:ascii="Times New Roman" w:hAnsi="Times New Roman" w:cs="Times New Roman"/>
          <w:sz w:val="26"/>
          <w:szCs w:val="26"/>
          <w:lang w:val="vi-VN"/>
        </w:rPr>
        <w:t>muốn sửa thông tin</w:t>
      </w:r>
      <w:r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4CBB3229" w14:textId="6421C216" w:rsidR="00BD6B32" w:rsidRDefault="00BD6B32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</w:t>
      </w:r>
      <w:r w:rsidR="00A95208">
        <w:rPr>
          <w:rFonts w:ascii="Times New Roman" w:hAnsi="Times New Roman" w:cs="Times New Roman"/>
          <w:sz w:val="26"/>
          <w:szCs w:val="26"/>
        </w:rPr>
        <w:t>5</w:t>
      </w:r>
      <w:r w:rsidRPr="00784688">
        <w:rPr>
          <w:rFonts w:ascii="Times New Roman" w:hAnsi="Times New Roman" w:cs="Times New Roman"/>
          <w:sz w:val="26"/>
          <w:szCs w:val="26"/>
        </w:rPr>
        <w:t xml:space="preserve">: Người dùng nhập </w:t>
      </w:r>
      <w:r>
        <w:rPr>
          <w:rFonts w:ascii="Times New Roman" w:hAnsi="Times New Roman" w:cs="Times New Roman"/>
          <w:sz w:val="26"/>
          <w:szCs w:val="26"/>
        </w:rPr>
        <w:t>thô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tin</w:t>
      </w:r>
      <w:r w:rsidR="00373A73">
        <w:rPr>
          <w:rFonts w:ascii="Times New Roman" w:hAnsi="Times New Roman" w:cs="Times New Roman"/>
          <w:sz w:val="26"/>
          <w:szCs w:val="26"/>
          <w:lang w:val="vi-VN"/>
        </w:rPr>
        <w:t xml:space="preserve"> muốn sửa và ấn nút lưu</w:t>
      </w:r>
      <w:r w:rsidR="0065684E">
        <w:rPr>
          <w:rFonts w:ascii="Times New Roman" w:hAnsi="Times New Roman" w:cs="Times New Roman"/>
          <w:sz w:val="26"/>
          <w:szCs w:val="26"/>
        </w:rPr>
        <w:t xml:space="preserve"> </w:t>
      </w:r>
      <w:r w:rsidR="00373A73">
        <w:rPr>
          <w:rFonts w:ascii="Times New Roman" w:hAnsi="Times New Roman" w:cs="Times New Roman"/>
          <w:sz w:val="26"/>
          <w:szCs w:val="26"/>
          <w:lang w:val="vi-VN"/>
        </w:rPr>
        <w:t>để hoàn tất việc sửa thông tin khách hàng.</w:t>
      </w:r>
    </w:p>
    <w:p w14:paraId="7E50F271" w14:textId="5B8FA107" w:rsidR="00A47FD0" w:rsidRDefault="00A47FD0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7414623D" w14:textId="59E5F9B7" w:rsidR="00A47FD0" w:rsidRPr="00011567" w:rsidRDefault="00A47FD0" w:rsidP="00A47FD0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  <w:lang w:val="vi-VN"/>
        </w:rPr>
        <w:t>3</w:t>
      </w:r>
      <w:r w:rsidRPr="009327ED">
        <w:rPr>
          <w:rFonts w:ascii="Times New Roman" w:hAnsi="Times New Roman" w:cs="Times New Roman"/>
          <w:i/>
          <w:iCs/>
          <w:lang w:val="vi-VN"/>
        </w:rPr>
        <w:t>.</w:t>
      </w:r>
      <w:r>
        <w:rPr>
          <w:rFonts w:ascii="Times New Roman" w:hAnsi="Times New Roman" w:cs="Times New Roman"/>
          <w:i/>
          <w:iCs/>
        </w:rPr>
        <w:t>8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</w:rPr>
        <w:t>Màn</w:t>
      </w:r>
      <w:r>
        <w:rPr>
          <w:rFonts w:ascii="Times New Roman" w:hAnsi="Times New Roman" w:cs="Times New Roman"/>
          <w:i/>
          <w:iCs/>
          <w:lang w:val="vi-VN"/>
        </w:rPr>
        <w:t xml:space="preserve"> hình hiển thị chức năng thêm khách hàng.</w:t>
      </w:r>
    </w:p>
    <w:p w14:paraId="477A9F3E" w14:textId="77777777" w:rsidR="00A47FD0" w:rsidRDefault="00A47FD0" w:rsidP="004D24DC">
      <w:pPr>
        <w:autoSpaceDE w:val="0"/>
        <w:autoSpaceDN w:val="0"/>
        <w:adjustRightInd w:val="0"/>
        <w:spacing w:before="240"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448030FA" w14:textId="77777777" w:rsidR="00BD6B32" w:rsidRPr="005144D1" w:rsidRDefault="00BD6B32" w:rsidP="00BD6B32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1B401B0B" w14:textId="4616DCB5" w:rsidR="00BD6B32" w:rsidRPr="00423FE8" w:rsidRDefault="0096081E" w:rsidP="002C0728">
      <w:pPr>
        <w:pStyle w:val="Heading2"/>
        <w:numPr>
          <w:ilvl w:val="1"/>
          <w:numId w:val="35"/>
        </w:numPr>
        <w:spacing w:before="0" w:line="276" w:lineRule="auto"/>
        <w:ind w:left="360"/>
        <w:jc w:val="left"/>
        <w:rPr>
          <w:rFonts w:ascii="Times New Roman" w:hAnsi="Times New Roman"/>
          <w:bCs/>
          <w:sz w:val="26"/>
          <w:szCs w:val="26"/>
          <w:lang w:val="vi-VN"/>
        </w:rPr>
      </w:pPr>
      <w:bookmarkStart w:id="20" w:name="_Toc90949065"/>
      <w:r w:rsidRPr="00423FE8">
        <w:rPr>
          <w:rFonts w:ascii="Times New Roman" w:hAnsi="Times New Roman"/>
          <w:sz w:val="26"/>
          <w:szCs w:val="26"/>
        </w:rPr>
        <w:t xml:space="preserve">Chức năng của </w:t>
      </w:r>
      <w:r w:rsidR="00423FE8">
        <w:rPr>
          <w:rFonts w:ascii="Times New Roman" w:hAnsi="Times New Roman"/>
          <w:sz w:val="26"/>
          <w:szCs w:val="26"/>
        </w:rPr>
        <w:t>người</w:t>
      </w:r>
      <w:r w:rsidR="00423FE8">
        <w:rPr>
          <w:rFonts w:ascii="Times New Roman" w:hAnsi="Times New Roman"/>
          <w:sz w:val="26"/>
          <w:szCs w:val="26"/>
          <w:lang w:val="vi-VN"/>
        </w:rPr>
        <w:t xml:space="preserve"> quản lý</w:t>
      </w:r>
      <w:bookmarkEnd w:id="20"/>
    </w:p>
    <w:p w14:paraId="6E574794" w14:textId="0B6F1A37" w:rsidR="005972F8" w:rsidRDefault="005972F8" w:rsidP="005972F8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A43E97">
        <w:rPr>
          <w:rFonts w:ascii="Times New Roman" w:hAnsi="Times New Roman" w:cs="Times New Roman"/>
          <w:b/>
          <w:bCs/>
          <w:sz w:val="26"/>
          <w:szCs w:val="26"/>
        </w:rPr>
        <w:t>3.</w:t>
      </w:r>
      <w:r w:rsidR="002731FF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A43E97">
        <w:rPr>
          <w:rFonts w:ascii="Times New Roman" w:hAnsi="Times New Roman" w:cs="Times New Roman"/>
          <w:b/>
          <w:bCs/>
          <w:sz w:val="26"/>
          <w:szCs w:val="26"/>
        </w:rPr>
        <w:t>.</w:t>
      </w:r>
      <w:r w:rsidR="002731FF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Pr="00A43E97">
        <w:rPr>
          <w:rFonts w:ascii="Times New Roman" w:hAnsi="Times New Roman" w:cs="Times New Roman"/>
          <w:b/>
          <w:bCs/>
          <w:sz w:val="26"/>
          <w:szCs w:val="26"/>
        </w:rPr>
        <w:t>. Quản</w:t>
      </w:r>
      <w:r w:rsidRPr="00A43E97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lý </w:t>
      </w:r>
      <w:r w:rsidR="002731FF">
        <w:rPr>
          <w:rFonts w:ascii="Times New Roman" w:hAnsi="Times New Roman" w:cs="Times New Roman"/>
          <w:b/>
          <w:bCs/>
          <w:sz w:val="26"/>
          <w:szCs w:val="26"/>
          <w:lang w:val="vi-VN"/>
        </w:rPr>
        <w:t>nhân viên</w:t>
      </w:r>
    </w:p>
    <w:p w14:paraId="1D9D3D9A" w14:textId="3ED8199C" w:rsidR="004C0B00" w:rsidRPr="0076415C" w:rsidRDefault="004C0B00" w:rsidP="0076415C">
      <w:pPr>
        <w:spacing w:after="120" w:line="276" w:lineRule="auto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76415C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- Thêm nhân viên: </w:t>
      </w:r>
    </w:p>
    <w:p w14:paraId="16D5E2EB" w14:textId="064D77CE" w:rsidR="0076415C" w:rsidRPr="00784688" w:rsidRDefault="0076415C" w:rsidP="004D24DC">
      <w:pPr>
        <w:spacing w:before="240" w:line="240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1: Người dùng chọn tab “</w:t>
      </w:r>
      <w:r>
        <w:rPr>
          <w:rFonts w:ascii="Times New Roman" w:hAnsi="Times New Roman" w:cs="Times New Roman"/>
          <w:sz w:val="26"/>
          <w:szCs w:val="26"/>
        </w:rPr>
        <w:t>Nhâ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viên</w:t>
      </w:r>
      <w:r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>
        <w:rPr>
          <w:rFonts w:ascii="Times New Roman" w:hAnsi="Times New Roman" w:cs="Times New Roman"/>
          <w:sz w:val="26"/>
          <w:szCs w:val="26"/>
        </w:rPr>
        <w:t>cô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784688">
        <w:rPr>
          <w:rFonts w:ascii="Times New Roman" w:hAnsi="Times New Roman" w:cs="Times New Roman"/>
          <w:sz w:val="26"/>
          <w:szCs w:val="26"/>
        </w:rPr>
        <w:t xml:space="preserve"> để mở giao </w:t>
      </w:r>
      <w:r>
        <w:rPr>
          <w:rFonts w:ascii="Times New Roman" w:hAnsi="Times New Roman" w:cs="Times New Roman"/>
          <w:sz w:val="26"/>
          <w:szCs w:val="26"/>
        </w:rPr>
        <w:t>diệ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quản lý nhân viên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4AA22F3B" w14:textId="7E1FBD0D" w:rsidR="00131B02" w:rsidRPr="00131B02" w:rsidRDefault="0076415C" w:rsidP="004D24DC">
      <w:pPr>
        <w:spacing w:before="240" w:line="240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2: Người </w:t>
      </w:r>
      <w:r>
        <w:rPr>
          <w:rFonts w:ascii="Times New Roman" w:hAnsi="Times New Roman" w:cs="Times New Roman"/>
          <w:sz w:val="26"/>
          <w:szCs w:val="26"/>
        </w:rPr>
        <w:t>dù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nhấn nút thêm.</w:t>
      </w:r>
    </w:p>
    <w:p w14:paraId="7C480547" w14:textId="2D7972BA" w:rsidR="004D24DC" w:rsidRPr="000F425C" w:rsidRDefault="0076415C" w:rsidP="004D24DC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3: Người dùng nhập </w:t>
      </w:r>
      <w:r w:rsidR="000F425C">
        <w:rPr>
          <w:rFonts w:ascii="Times New Roman" w:hAnsi="Times New Roman" w:cs="Times New Roman"/>
          <w:sz w:val="26"/>
          <w:szCs w:val="26"/>
        </w:rPr>
        <w:t>thông</w:t>
      </w:r>
      <w:r w:rsidR="000F425C">
        <w:rPr>
          <w:rFonts w:ascii="Times New Roman" w:hAnsi="Times New Roman" w:cs="Times New Roman"/>
          <w:sz w:val="26"/>
          <w:szCs w:val="26"/>
          <w:lang w:val="vi-VN"/>
        </w:rPr>
        <w:t xml:space="preserve"> tin nhân viên tương ứng.</w:t>
      </w:r>
    </w:p>
    <w:p w14:paraId="237B91FC" w14:textId="1DD99D79" w:rsidR="0076415C" w:rsidRDefault="0076415C" w:rsidP="004D24DC">
      <w:p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4: Nhấn nút </w:t>
      </w:r>
      <w:r>
        <w:rPr>
          <w:rFonts w:ascii="Times New Roman" w:hAnsi="Times New Roman" w:cs="Times New Roman"/>
          <w:sz w:val="26"/>
          <w:szCs w:val="26"/>
        </w:rPr>
        <w:t>lưu</w:t>
      </w:r>
      <w:r w:rsidR="0065684E">
        <w:rPr>
          <w:rFonts w:ascii="Times New Roman" w:hAnsi="Times New Roman" w:cs="Times New Roman"/>
          <w:sz w:val="26"/>
          <w:szCs w:val="26"/>
        </w:rPr>
        <w:t xml:space="preserve"> </w:t>
      </w:r>
      <w:r w:rsidRPr="00784688">
        <w:rPr>
          <w:rFonts w:ascii="Times New Roman" w:hAnsi="Times New Roman" w:cs="Times New Roman"/>
          <w:sz w:val="26"/>
          <w:szCs w:val="26"/>
        </w:rPr>
        <w:t xml:space="preserve">để hoàn tất việc thêm </w:t>
      </w:r>
      <w:r w:rsidR="000F425C">
        <w:rPr>
          <w:rFonts w:ascii="Times New Roman" w:hAnsi="Times New Roman" w:cs="Times New Roman"/>
          <w:sz w:val="26"/>
          <w:szCs w:val="26"/>
        </w:rPr>
        <w:t>nhân</w:t>
      </w:r>
      <w:r w:rsidR="000F425C">
        <w:rPr>
          <w:rFonts w:ascii="Times New Roman" w:hAnsi="Times New Roman" w:cs="Times New Roman"/>
          <w:sz w:val="26"/>
          <w:szCs w:val="26"/>
          <w:lang w:val="vi-VN"/>
        </w:rPr>
        <w:t xml:space="preserve"> viên.</w:t>
      </w:r>
    </w:p>
    <w:p w14:paraId="7A32776E" w14:textId="77777777" w:rsidR="000F425C" w:rsidRDefault="000F425C" w:rsidP="000F425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50E820CC" w14:textId="4CE61C05" w:rsidR="000F425C" w:rsidRDefault="000F425C" w:rsidP="000F425C">
      <w:pPr>
        <w:spacing w:after="120" w:line="276" w:lineRule="auto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0F425C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- TÌm và sửa thông tin nhân viên: </w:t>
      </w:r>
    </w:p>
    <w:p w14:paraId="294B2AF5" w14:textId="77777777" w:rsidR="000F425C" w:rsidRPr="00784688" w:rsidRDefault="000F425C" w:rsidP="004D24DC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1: Người dùng chọn tab “</w:t>
      </w:r>
      <w:r>
        <w:rPr>
          <w:rFonts w:ascii="Times New Roman" w:hAnsi="Times New Roman" w:cs="Times New Roman"/>
          <w:sz w:val="26"/>
          <w:szCs w:val="26"/>
        </w:rPr>
        <w:t>Nhâ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viên</w:t>
      </w:r>
      <w:r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>
        <w:rPr>
          <w:rFonts w:ascii="Times New Roman" w:hAnsi="Times New Roman" w:cs="Times New Roman"/>
          <w:sz w:val="26"/>
          <w:szCs w:val="26"/>
        </w:rPr>
        <w:t>cô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784688">
        <w:rPr>
          <w:rFonts w:ascii="Times New Roman" w:hAnsi="Times New Roman" w:cs="Times New Roman"/>
          <w:sz w:val="26"/>
          <w:szCs w:val="26"/>
        </w:rPr>
        <w:t xml:space="preserve"> để mở giao </w:t>
      </w:r>
      <w:r>
        <w:rPr>
          <w:rFonts w:ascii="Times New Roman" w:hAnsi="Times New Roman" w:cs="Times New Roman"/>
          <w:sz w:val="26"/>
          <w:szCs w:val="26"/>
        </w:rPr>
        <w:t>diệ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quản lý nhân viên</w:t>
      </w:r>
      <w:r w:rsidRPr="00784688">
        <w:rPr>
          <w:rFonts w:ascii="Times New Roman" w:hAnsi="Times New Roman" w:cs="Times New Roman"/>
          <w:sz w:val="26"/>
          <w:szCs w:val="26"/>
        </w:rPr>
        <w:t>.</w:t>
      </w:r>
    </w:p>
    <w:p w14:paraId="1C31E9C9" w14:textId="407AF1D7" w:rsidR="004D24DC" w:rsidRPr="0065684E" w:rsidRDefault="000F425C" w:rsidP="004D24DC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2: </w:t>
      </w:r>
      <w:r w:rsidR="004D24DC" w:rsidRPr="00784688">
        <w:rPr>
          <w:rFonts w:ascii="Times New Roman" w:hAnsi="Times New Roman" w:cs="Times New Roman"/>
          <w:sz w:val="26"/>
          <w:szCs w:val="26"/>
        </w:rPr>
        <w:t>Người</w:t>
      </w:r>
      <w:r w:rsidR="004D24DC">
        <w:rPr>
          <w:rFonts w:ascii="Times New Roman" w:hAnsi="Times New Roman" w:cs="Times New Roman"/>
          <w:sz w:val="26"/>
          <w:szCs w:val="26"/>
          <w:lang w:val="vi-VN"/>
        </w:rPr>
        <w:t xml:space="preserve"> dụng</w:t>
      </w:r>
      <w:r w:rsidR="004D24DC" w:rsidRPr="00784688">
        <w:rPr>
          <w:rFonts w:ascii="Times New Roman" w:hAnsi="Times New Roman" w:cs="Times New Roman"/>
          <w:sz w:val="26"/>
          <w:szCs w:val="26"/>
        </w:rPr>
        <w:t xml:space="preserve"> </w:t>
      </w:r>
      <w:r w:rsidR="004D24DC">
        <w:rPr>
          <w:rFonts w:ascii="Times New Roman" w:hAnsi="Times New Roman" w:cs="Times New Roman"/>
          <w:sz w:val="26"/>
          <w:szCs w:val="26"/>
        </w:rPr>
        <w:t>chọn</w:t>
      </w:r>
      <w:r w:rsidR="004D24DC">
        <w:rPr>
          <w:rFonts w:ascii="Times New Roman" w:hAnsi="Times New Roman" w:cs="Times New Roman"/>
          <w:sz w:val="26"/>
          <w:szCs w:val="26"/>
          <w:lang w:val="vi-VN"/>
        </w:rPr>
        <w:t xml:space="preserve"> phương thúc tìm kiếm tương ứng, bao gồm tìm </w:t>
      </w:r>
      <w:r w:rsidR="00DD3D5D">
        <w:rPr>
          <w:rFonts w:ascii="Times New Roman" w:hAnsi="Times New Roman" w:cs="Times New Roman"/>
          <w:sz w:val="26"/>
          <w:szCs w:val="26"/>
          <w:lang w:val="vi-VN"/>
        </w:rPr>
        <w:t>tên nhân viên, mã nhân viên</w:t>
      </w:r>
      <w:r w:rsidR="0065684E">
        <w:rPr>
          <w:rFonts w:ascii="Times New Roman" w:hAnsi="Times New Roman" w:cs="Times New Roman"/>
          <w:sz w:val="26"/>
          <w:szCs w:val="26"/>
        </w:rPr>
        <w:t>.</w:t>
      </w:r>
    </w:p>
    <w:p w14:paraId="094A4A0D" w14:textId="6E87B463" w:rsidR="00B2415A" w:rsidRPr="000F425C" w:rsidRDefault="000F425C" w:rsidP="004D24DC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3: Người dùng nhập </w:t>
      </w:r>
      <w:r>
        <w:rPr>
          <w:rFonts w:ascii="Times New Roman" w:hAnsi="Times New Roman" w:cs="Times New Roman"/>
          <w:sz w:val="26"/>
          <w:szCs w:val="26"/>
        </w:rPr>
        <w:t>thông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tin </w:t>
      </w:r>
      <w:r w:rsidR="00DD3D5D">
        <w:rPr>
          <w:rFonts w:ascii="Times New Roman" w:hAnsi="Times New Roman" w:cs="Times New Roman"/>
          <w:sz w:val="26"/>
          <w:szCs w:val="26"/>
          <w:lang w:val="vi-VN"/>
        </w:rPr>
        <w:t>tìm kiếm tương ứng và nhấn nút tìm (có hình kính lúp).</w:t>
      </w:r>
    </w:p>
    <w:p w14:paraId="373D0629" w14:textId="694E4F52" w:rsidR="000F425C" w:rsidRDefault="000F425C" w:rsidP="004D24DC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4: </w:t>
      </w:r>
      <w:r w:rsidR="00FD5C09">
        <w:rPr>
          <w:rFonts w:ascii="Times New Roman" w:hAnsi="Times New Roman" w:cs="Times New Roman"/>
          <w:sz w:val="26"/>
          <w:szCs w:val="26"/>
        </w:rPr>
        <w:t>Người</w:t>
      </w:r>
      <w:r w:rsidR="00FD5C09">
        <w:rPr>
          <w:rFonts w:ascii="Times New Roman" w:hAnsi="Times New Roman" w:cs="Times New Roman"/>
          <w:sz w:val="26"/>
          <w:szCs w:val="26"/>
          <w:lang w:val="vi-VN"/>
        </w:rPr>
        <w:t xml:space="preserve"> dùng chọn nhân viên muốn sửa thông tin.</w:t>
      </w:r>
    </w:p>
    <w:p w14:paraId="1EF14888" w14:textId="33C63B1B" w:rsidR="00FD5C09" w:rsidRDefault="00FD5C09" w:rsidP="004D24DC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Bước 5: Người d</w:t>
      </w:r>
      <w:r w:rsidR="0031524C">
        <w:rPr>
          <w:rFonts w:ascii="Times New Roman" w:hAnsi="Times New Roman" w:cs="Times New Roman"/>
          <w:sz w:val="26"/>
          <w:szCs w:val="26"/>
        </w:rPr>
        <w:t>ù</w:t>
      </w:r>
      <w:r>
        <w:rPr>
          <w:rFonts w:ascii="Times New Roman" w:hAnsi="Times New Roman" w:cs="Times New Roman"/>
          <w:sz w:val="26"/>
          <w:szCs w:val="26"/>
          <w:lang w:val="vi-VN"/>
        </w:rPr>
        <w:t>ng nhập thông tin muốn sửa và nhấ</w:t>
      </w:r>
      <w:r w:rsidR="0031524C">
        <w:rPr>
          <w:rFonts w:ascii="Times New Roman" w:hAnsi="Times New Roman" w:cs="Times New Roman"/>
          <w:sz w:val="26"/>
          <w:szCs w:val="26"/>
          <w:lang w:val="vi-VN"/>
        </w:rPr>
        <w:t>n nút lưu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để lưu thông tin vừa sửa.</w:t>
      </w:r>
    </w:p>
    <w:p w14:paraId="4AD420EF" w14:textId="0DD26A00" w:rsidR="00207851" w:rsidRDefault="00207851" w:rsidP="004D24DC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7B6A848D" w14:textId="5B9E3CC6" w:rsidR="00207851" w:rsidRPr="00011567" w:rsidRDefault="00B36CAF" w:rsidP="00207851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>
        <w:rPr>
          <w:rFonts w:ascii="Times New Roman" w:hAnsi="Times New Roman" w:cs="Times New Roman"/>
          <w:i/>
          <w:iCs/>
        </w:rPr>
        <w:lastRenderedPageBreak/>
        <w:pict w14:anchorId="5B3A7E62">
          <v:shape id="_x0000_i1026" type="#_x0000_t75" style="width:508.45pt;height:287.6pt">
            <v:imagedata r:id="rId13" o:title="FormNhanVien"/>
          </v:shape>
        </w:pict>
      </w:r>
      <w:r w:rsidR="00207851" w:rsidRPr="009327ED">
        <w:rPr>
          <w:rFonts w:ascii="Times New Roman" w:hAnsi="Times New Roman" w:cs="Times New Roman"/>
          <w:i/>
          <w:iCs/>
        </w:rPr>
        <w:t>Hình</w:t>
      </w:r>
      <w:r w:rsidR="00207851"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 w:rsidR="00207851">
        <w:rPr>
          <w:rFonts w:ascii="Times New Roman" w:hAnsi="Times New Roman" w:cs="Times New Roman"/>
          <w:i/>
          <w:iCs/>
          <w:lang w:val="vi-VN"/>
        </w:rPr>
        <w:t>3</w:t>
      </w:r>
      <w:r w:rsidR="00207851" w:rsidRPr="009327ED">
        <w:rPr>
          <w:rFonts w:ascii="Times New Roman" w:hAnsi="Times New Roman" w:cs="Times New Roman"/>
          <w:i/>
          <w:iCs/>
          <w:lang w:val="vi-VN"/>
        </w:rPr>
        <w:t>.</w:t>
      </w:r>
      <w:r w:rsidR="00C653D4">
        <w:rPr>
          <w:rFonts w:ascii="Times New Roman" w:hAnsi="Times New Roman" w:cs="Times New Roman"/>
          <w:i/>
          <w:iCs/>
        </w:rPr>
        <w:t>9</w:t>
      </w:r>
      <w:r w:rsidR="00207851"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 w:rsidR="00207851">
        <w:rPr>
          <w:rFonts w:ascii="Times New Roman" w:hAnsi="Times New Roman" w:cs="Times New Roman"/>
          <w:i/>
          <w:iCs/>
        </w:rPr>
        <w:t>Màn</w:t>
      </w:r>
      <w:r w:rsidR="00207851">
        <w:rPr>
          <w:rFonts w:ascii="Times New Roman" w:hAnsi="Times New Roman" w:cs="Times New Roman"/>
          <w:i/>
          <w:iCs/>
          <w:lang w:val="vi-VN"/>
        </w:rPr>
        <w:t xml:space="preserve"> hình hiển thị chức năng thêm nhân viên.</w:t>
      </w:r>
    </w:p>
    <w:p w14:paraId="39C77B32" w14:textId="77777777" w:rsidR="00207851" w:rsidRDefault="00207851" w:rsidP="004D24DC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62477FCA" w14:textId="025B30EC" w:rsidR="00FD5C09" w:rsidRDefault="00FD5C09" w:rsidP="00FD5C09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A43E97">
        <w:rPr>
          <w:rFonts w:ascii="Times New Roman" w:hAnsi="Times New Roman" w:cs="Times New Roman"/>
          <w:b/>
          <w:bCs/>
          <w:sz w:val="26"/>
          <w:szCs w:val="26"/>
        </w:rPr>
        <w:t>3.</w:t>
      </w:r>
      <w:r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A43E97">
        <w:rPr>
          <w:rFonts w:ascii="Times New Roman" w:hAnsi="Times New Roman" w:cs="Times New Roman"/>
          <w:b/>
          <w:bCs/>
          <w:sz w:val="26"/>
          <w:szCs w:val="26"/>
        </w:rPr>
        <w:t>.</w:t>
      </w:r>
      <w:r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Pr="00A43E97">
        <w:rPr>
          <w:rFonts w:ascii="Times New Roman" w:hAnsi="Times New Roman" w:cs="Times New Roman"/>
          <w:b/>
          <w:bCs/>
          <w:sz w:val="26"/>
          <w:szCs w:val="26"/>
        </w:rPr>
        <w:t>. Quản</w:t>
      </w:r>
      <w:r w:rsidRPr="00A43E97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lý 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thống kê</w:t>
      </w:r>
    </w:p>
    <w:p w14:paraId="0C92942F" w14:textId="77777777" w:rsidR="003B0EEF" w:rsidRDefault="003B0EEF" w:rsidP="00FD5C09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- Thống kê chung (thống kê doanh thu theo giờ và theo tháng):</w:t>
      </w:r>
    </w:p>
    <w:p w14:paraId="15529B06" w14:textId="6D7C16E9" w:rsidR="00207851" w:rsidRPr="00784688" w:rsidRDefault="003B0EEF" w:rsidP="00207851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</w:t>
      </w:r>
      <w:r w:rsidR="00207851" w:rsidRPr="00784688">
        <w:rPr>
          <w:rFonts w:ascii="Times New Roman" w:hAnsi="Times New Roman" w:cs="Times New Roman"/>
          <w:sz w:val="26"/>
          <w:szCs w:val="26"/>
        </w:rPr>
        <w:t>Bước 1: Người dùng chọn tab “</w:t>
      </w:r>
      <w:r w:rsidR="00657637">
        <w:rPr>
          <w:rFonts w:ascii="Times New Roman" w:hAnsi="Times New Roman" w:cs="Times New Roman"/>
          <w:sz w:val="26"/>
          <w:szCs w:val="26"/>
          <w:lang w:val="vi-VN"/>
        </w:rPr>
        <w:t>Thống Kê</w:t>
      </w:r>
      <w:r w:rsidR="00207851" w:rsidRPr="00784688">
        <w:rPr>
          <w:rFonts w:ascii="Times New Roman" w:hAnsi="Times New Roman" w:cs="Times New Roman"/>
          <w:sz w:val="26"/>
          <w:szCs w:val="26"/>
        </w:rPr>
        <w:t xml:space="preserve">” trên thanh </w:t>
      </w:r>
      <w:r w:rsidR="00207851">
        <w:rPr>
          <w:rFonts w:ascii="Times New Roman" w:hAnsi="Times New Roman" w:cs="Times New Roman"/>
          <w:sz w:val="26"/>
          <w:szCs w:val="26"/>
        </w:rPr>
        <w:t>công</w:t>
      </w:r>
      <w:r w:rsidR="00207851"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="00207851" w:rsidRPr="00784688">
        <w:rPr>
          <w:rFonts w:ascii="Times New Roman" w:hAnsi="Times New Roman" w:cs="Times New Roman"/>
          <w:sz w:val="26"/>
          <w:szCs w:val="26"/>
        </w:rPr>
        <w:t xml:space="preserve"> để mở giao </w:t>
      </w:r>
      <w:r w:rsidR="00207851">
        <w:rPr>
          <w:rFonts w:ascii="Times New Roman" w:hAnsi="Times New Roman" w:cs="Times New Roman"/>
          <w:sz w:val="26"/>
          <w:szCs w:val="26"/>
        </w:rPr>
        <w:t>diện</w:t>
      </w:r>
      <w:r w:rsidR="00207851">
        <w:rPr>
          <w:rFonts w:ascii="Times New Roman" w:hAnsi="Times New Roman" w:cs="Times New Roman"/>
          <w:sz w:val="26"/>
          <w:szCs w:val="26"/>
          <w:lang w:val="vi-VN"/>
        </w:rPr>
        <w:t xml:space="preserve"> quản lý </w:t>
      </w:r>
      <w:r w:rsidR="00A47FD0">
        <w:rPr>
          <w:rFonts w:ascii="Times New Roman" w:hAnsi="Times New Roman" w:cs="Times New Roman"/>
          <w:sz w:val="26"/>
          <w:szCs w:val="26"/>
          <w:lang w:val="vi-VN"/>
        </w:rPr>
        <w:t>thống kê.</w:t>
      </w:r>
    </w:p>
    <w:p w14:paraId="1D11F851" w14:textId="1F06F948" w:rsidR="00207851" w:rsidRDefault="00207851" w:rsidP="00207851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>Bước 2: Người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dụng</w:t>
      </w:r>
      <w:r w:rsidRPr="00784688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ọ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E83424">
        <w:rPr>
          <w:rFonts w:ascii="Times New Roman" w:hAnsi="Times New Roman" w:cs="Times New Roman"/>
          <w:sz w:val="26"/>
          <w:szCs w:val="26"/>
          <w:lang w:val="vi-VN"/>
        </w:rPr>
        <w:t>tab “Thống kê chung”</w:t>
      </w:r>
      <w:r w:rsidR="000B72A0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55700BAC" w14:textId="54175AE6" w:rsidR="00207851" w:rsidRPr="000B72A0" w:rsidRDefault="00207851" w:rsidP="00207851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3: Người dùng </w:t>
      </w:r>
      <w:r w:rsidR="000B72A0">
        <w:rPr>
          <w:rFonts w:ascii="Times New Roman" w:hAnsi="Times New Roman" w:cs="Times New Roman"/>
          <w:sz w:val="26"/>
          <w:szCs w:val="26"/>
        </w:rPr>
        <w:t>ngày</w:t>
      </w:r>
      <w:r w:rsidR="000B72A0">
        <w:rPr>
          <w:rFonts w:ascii="Times New Roman" w:hAnsi="Times New Roman" w:cs="Times New Roman"/>
          <w:sz w:val="26"/>
          <w:szCs w:val="26"/>
          <w:lang w:val="vi-VN"/>
        </w:rPr>
        <w:t xml:space="preserve"> bắt đầu thống kê và ngày kế thúc thống kê.</w:t>
      </w:r>
    </w:p>
    <w:p w14:paraId="467CB3EE" w14:textId="391B62C8" w:rsidR="00207851" w:rsidRDefault="00207851" w:rsidP="00207851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784688">
        <w:rPr>
          <w:rFonts w:ascii="Times New Roman" w:hAnsi="Times New Roman" w:cs="Times New Roman"/>
          <w:sz w:val="26"/>
          <w:szCs w:val="26"/>
        </w:rPr>
        <w:t xml:space="preserve">Bước 4: </w:t>
      </w:r>
      <w:r>
        <w:rPr>
          <w:rFonts w:ascii="Times New Roman" w:hAnsi="Times New Roman" w:cs="Times New Roman"/>
          <w:sz w:val="26"/>
          <w:szCs w:val="26"/>
        </w:rPr>
        <w:t>Người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dùng </w:t>
      </w:r>
      <w:r w:rsidR="000B72A0">
        <w:rPr>
          <w:rFonts w:ascii="Times New Roman" w:hAnsi="Times New Roman" w:cs="Times New Roman"/>
          <w:sz w:val="26"/>
          <w:szCs w:val="26"/>
          <w:lang w:val="vi-VN"/>
        </w:rPr>
        <w:t>phương thức tìm kiếm, theo giờ hoặc theo tháng.</w:t>
      </w:r>
    </w:p>
    <w:p w14:paraId="1A5B58C2" w14:textId="1E5EC275" w:rsidR="000F425C" w:rsidRDefault="00207851" w:rsidP="001B7C0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5: Người </w:t>
      </w:r>
      <w:r w:rsidR="000B72A0">
        <w:rPr>
          <w:rFonts w:ascii="Times New Roman" w:hAnsi="Times New Roman" w:cs="Times New Roman"/>
          <w:sz w:val="26"/>
          <w:szCs w:val="26"/>
          <w:lang w:val="vi-VN"/>
        </w:rPr>
        <w:t>dùng nhấn nút tìm kiếm (có hình kính lúp)</w:t>
      </w:r>
      <w:r w:rsidR="001B7C02">
        <w:rPr>
          <w:rFonts w:ascii="Times New Roman" w:hAnsi="Times New Roman" w:cs="Times New Roman"/>
          <w:sz w:val="26"/>
          <w:szCs w:val="26"/>
          <w:lang w:val="vi-VN"/>
        </w:rPr>
        <w:t xml:space="preserve"> để hiện biểu đồ thống kê tương ứng.</w:t>
      </w:r>
    </w:p>
    <w:p w14:paraId="094427A1" w14:textId="7A9DABBD" w:rsidR="00FA1D4C" w:rsidRDefault="00FA1D4C" w:rsidP="001B7C0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7E93B955" w14:textId="005AA55D" w:rsidR="00FA1D4C" w:rsidRPr="00011567" w:rsidRDefault="00FA1D4C" w:rsidP="00FA1D4C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  <w:lang w:val="vi-VN"/>
        </w:rPr>
        <w:t>3</w:t>
      </w:r>
      <w:r w:rsidRPr="009327ED">
        <w:rPr>
          <w:rFonts w:ascii="Times New Roman" w:hAnsi="Times New Roman" w:cs="Times New Roman"/>
          <w:i/>
          <w:iCs/>
          <w:lang w:val="vi-VN"/>
        </w:rPr>
        <w:t>.</w:t>
      </w:r>
      <w:r w:rsidR="00C653D4">
        <w:rPr>
          <w:rFonts w:ascii="Times New Roman" w:hAnsi="Times New Roman" w:cs="Times New Roman"/>
          <w:i/>
          <w:iCs/>
        </w:rPr>
        <w:t>10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</w:rPr>
        <w:t>Màn</w:t>
      </w:r>
      <w:r>
        <w:rPr>
          <w:rFonts w:ascii="Times New Roman" w:hAnsi="Times New Roman" w:cs="Times New Roman"/>
          <w:i/>
          <w:iCs/>
          <w:lang w:val="vi-VN"/>
        </w:rPr>
        <w:t xml:space="preserve"> hình hiển thị biểu đồ thống kê doanh thu theo giờ.</w:t>
      </w:r>
    </w:p>
    <w:p w14:paraId="78EF0E00" w14:textId="77777777" w:rsidR="00FA1D4C" w:rsidRDefault="00FA1D4C" w:rsidP="001B7C02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3BB6A2BC" w14:textId="5F143509" w:rsidR="001B7C02" w:rsidRPr="001B7C02" w:rsidRDefault="001B7C02" w:rsidP="001B7C02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- Thống kê theo hóa</w:t>
      </w:r>
      <w:r w:rsidR="00E82198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đơn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:</w:t>
      </w:r>
    </w:p>
    <w:p w14:paraId="4A120080" w14:textId="1D77D050" w:rsidR="001B7C02" w:rsidRPr="00DC0F0A" w:rsidRDefault="001B7C02" w:rsidP="00DC0F0A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DC0F0A">
        <w:rPr>
          <w:rFonts w:ascii="Times New Roman" w:hAnsi="Times New Roman" w:cs="Times New Roman"/>
          <w:sz w:val="26"/>
          <w:szCs w:val="26"/>
        </w:rPr>
        <w:t>Bước 1: Người dùng chọn tab “</w:t>
      </w:r>
      <w:r w:rsidR="00002995">
        <w:rPr>
          <w:rFonts w:ascii="Times New Roman" w:hAnsi="Times New Roman" w:cs="Times New Roman"/>
          <w:sz w:val="26"/>
          <w:szCs w:val="26"/>
          <w:lang w:val="vi-VN"/>
        </w:rPr>
        <w:t>Thống Kê</w:t>
      </w:r>
      <w:r w:rsidRPr="00DC0F0A">
        <w:rPr>
          <w:rFonts w:ascii="Times New Roman" w:hAnsi="Times New Roman" w:cs="Times New Roman"/>
          <w:sz w:val="26"/>
          <w:szCs w:val="26"/>
        </w:rPr>
        <w:t>” trên thanh công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DC0F0A">
        <w:rPr>
          <w:rFonts w:ascii="Times New Roman" w:hAnsi="Times New Roman" w:cs="Times New Roman"/>
          <w:sz w:val="26"/>
          <w:szCs w:val="26"/>
        </w:rPr>
        <w:t xml:space="preserve"> để mở giao diện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quản lý thống kê.</w:t>
      </w:r>
    </w:p>
    <w:p w14:paraId="2FAA1959" w14:textId="44798B8E" w:rsidR="001B7C02" w:rsidRPr="00DC0F0A" w:rsidRDefault="001B7C02" w:rsidP="00DC0F0A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</w:rPr>
        <w:t>Bước 2: Người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dụng</w:t>
      </w:r>
      <w:r w:rsidRPr="00DC0F0A">
        <w:rPr>
          <w:rFonts w:ascii="Times New Roman" w:hAnsi="Times New Roman" w:cs="Times New Roman"/>
          <w:sz w:val="26"/>
          <w:szCs w:val="26"/>
        </w:rPr>
        <w:t xml:space="preserve"> chọn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tab “Thống kê theo hóa đơn”.</w:t>
      </w:r>
    </w:p>
    <w:p w14:paraId="2B9B45EC" w14:textId="6ED5BFFB" w:rsidR="001B7C02" w:rsidRPr="00DC0F0A" w:rsidRDefault="001B7C02" w:rsidP="00DC0F0A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</w:rPr>
        <w:t xml:space="preserve">Bước 3: Người dùng </w:t>
      </w:r>
      <w:r w:rsidR="00DC0F0A" w:rsidRPr="00DC0F0A">
        <w:rPr>
          <w:rFonts w:ascii="Times New Roman" w:hAnsi="Times New Roman" w:cs="Times New Roman"/>
          <w:sz w:val="26"/>
          <w:szCs w:val="26"/>
        </w:rPr>
        <w:t>chọn</w:t>
      </w:r>
      <w:r w:rsidR="00DC0F0A"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DC0F0A">
        <w:rPr>
          <w:rFonts w:ascii="Times New Roman" w:hAnsi="Times New Roman" w:cs="Times New Roman"/>
          <w:sz w:val="26"/>
          <w:szCs w:val="26"/>
        </w:rPr>
        <w:t>ngày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bắt đầu thống kê và ngày </w:t>
      </w:r>
      <w:r w:rsidR="00DC0F0A" w:rsidRPr="00DC0F0A">
        <w:rPr>
          <w:rFonts w:ascii="Times New Roman" w:hAnsi="Times New Roman" w:cs="Times New Roman"/>
          <w:sz w:val="26"/>
          <w:szCs w:val="26"/>
          <w:lang w:val="vi-VN"/>
        </w:rPr>
        <w:t>kết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thúc thống kê.</w:t>
      </w:r>
    </w:p>
    <w:p w14:paraId="7ED6395C" w14:textId="547CEB7A" w:rsidR="001B7C02" w:rsidRPr="00DC0F0A" w:rsidRDefault="001B7C02" w:rsidP="00DC0F0A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</w:rPr>
        <w:t>Bước 4: Người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dùng phương thức </w:t>
      </w:r>
      <w:r w:rsidR="00DC0F0A" w:rsidRPr="00DC0F0A">
        <w:rPr>
          <w:rFonts w:ascii="Times New Roman" w:hAnsi="Times New Roman" w:cs="Times New Roman"/>
          <w:sz w:val="26"/>
          <w:szCs w:val="26"/>
          <w:lang w:val="vi-VN"/>
        </w:rPr>
        <w:t>hiển thị theo hóa đơn chi tiết, hoặc hóa đơn giảm giá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>.</w:t>
      </w:r>
    </w:p>
    <w:p w14:paraId="7B637B53" w14:textId="6792799E" w:rsidR="001B7C02" w:rsidRDefault="001B7C02" w:rsidP="00DC0F0A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  <w:lang w:val="vi-VN"/>
        </w:rPr>
        <w:lastRenderedPageBreak/>
        <w:t xml:space="preserve">Bước 5: Người dùng nhấn nút tìm kiếm (có hình kính lúp) để hiện biểu </w:t>
      </w:r>
      <w:r w:rsidR="00DC0F0A">
        <w:rPr>
          <w:rFonts w:ascii="Times New Roman" w:hAnsi="Times New Roman" w:cs="Times New Roman"/>
          <w:sz w:val="26"/>
          <w:szCs w:val="26"/>
          <w:lang w:val="vi-VN"/>
        </w:rPr>
        <w:t>bảng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thống kê tương ứng.</w:t>
      </w:r>
    </w:p>
    <w:p w14:paraId="5E02EE6D" w14:textId="7E9880E7" w:rsidR="006750BD" w:rsidRDefault="00DC0F0A" w:rsidP="006750BD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6: Người dùng chọn nút </w:t>
      </w:r>
      <w:r w:rsidR="006750BD">
        <w:rPr>
          <w:rFonts w:ascii="Times New Roman" w:hAnsi="Times New Roman" w:cs="Times New Roman"/>
          <w:sz w:val="26"/>
          <w:szCs w:val="26"/>
          <w:lang w:val="vi-VN"/>
        </w:rPr>
        <w:t xml:space="preserve">xuất excel để xuất danh </w:t>
      </w:r>
      <w:r w:rsidR="00B36CAF">
        <w:rPr>
          <w:rFonts w:ascii="Times New Roman" w:hAnsi="Times New Roman" w:cs="Times New Roman"/>
          <w:sz w:val="26"/>
          <w:szCs w:val="26"/>
          <w:lang w:val="vi-VN"/>
        </w:rPr>
        <w:t>sản phẩm</w:t>
      </w:r>
      <w:r w:rsidR="006750BD">
        <w:rPr>
          <w:rFonts w:ascii="Times New Roman" w:hAnsi="Times New Roman" w:cs="Times New Roman"/>
          <w:sz w:val="26"/>
          <w:szCs w:val="26"/>
          <w:lang w:val="vi-VN"/>
        </w:rPr>
        <w:t xml:space="preserve"> hóa đơn ra file excel.</w:t>
      </w:r>
    </w:p>
    <w:p w14:paraId="7CAAC060" w14:textId="687C10CE" w:rsidR="00103C1A" w:rsidRDefault="00103C1A" w:rsidP="006750BD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08705793" w14:textId="37CCEAAD" w:rsidR="00103C1A" w:rsidRPr="00011567" w:rsidRDefault="00103C1A" w:rsidP="00103C1A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  <w:lang w:val="vi-VN"/>
        </w:rPr>
        <w:t>3</w:t>
      </w:r>
      <w:r w:rsidRPr="009327ED">
        <w:rPr>
          <w:rFonts w:ascii="Times New Roman" w:hAnsi="Times New Roman" w:cs="Times New Roman"/>
          <w:i/>
          <w:iCs/>
          <w:lang w:val="vi-VN"/>
        </w:rPr>
        <w:t>.</w:t>
      </w:r>
      <w:r w:rsidR="00C653D4">
        <w:rPr>
          <w:rFonts w:ascii="Times New Roman" w:hAnsi="Times New Roman" w:cs="Times New Roman"/>
          <w:i/>
          <w:iCs/>
        </w:rPr>
        <w:t>11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</w:rPr>
        <w:t>Màn</w:t>
      </w:r>
      <w:r>
        <w:rPr>
          <w:rFonts w:ascii="Times New Roman" w:hAnsi="Times New Roman" w:cs="Times New Roman"/>
          <w:i/>
          <w:iCs/>
          <w:lang w:val="vi-VN"/>
        </w:rPr>
        <w:t xml:space="preserve"> hình hiển thị thống kê </w:t>
      </w:r>
      <w:r w:rsidR="009B4F09">
        <w:rPr>
          <w:rFonts w:ascii="Times New Roman" w:hAnsi="Times New Roman" w:cs="Times New Roman"/>
          <w:i/>
          <w:iCs/>
          <w:lang w:val="vi-VN"/>
        </w:rPr>
        <w:t>chi tiết hóa đơn.</w:t>
      </w:r>
    </w:p>
    <w:p w14:paraId="50F567A3" w14:textId="77777777" w:rsidR="00103C1A" w:rsidRDefault="00103C1A" w:rsidP="006750BD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</w:p>
    <w:p w14:paraId="54229BD9" w14:textId="77777777" w:rsidR="009B4F09" w:rsidRPr="001B7C02" w:rsidRDefault="009B4F09" w:rsidP="009B4F09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- Thống kê theo hóa đơn :</w:t>
      </w:r>
    </w:p>
    <w:p w14:paraId="69AB031F" w14:textId="69326056" w:rsidR="009B4F09" w:rsidRPr="00DC0F0A" w:rsidRDefault="009B4F09" w:rsidP="009B4F09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DC0F0A">
        <w:rPr>
          <w:rFonts w:ascii="Times New Roman" w:hAnsi="Times New Roman" w:cs="Times New Roman"/>
          <w:sz w:val="26"/>
          <w:szCs w:val="26"/>
        </w:rPr>
        <w:t>Bước 1: Người dùng chọn tab “</w:t>
      </w:r>
      <w:r w:rsidR="00657637">
        <w:rPr>
          <w:rFonts w:ascii="Times New Roman" w:hAnsi="Times New Roman" w:cs="Times New Roman"/>
          <w:sz w:val="26"/>
          <w:szCs w:val="26"/>
        </w:rPr>
        <w:t>Thống</w:t>
      </w:r>
      <w:r w:rsidR="00657637">
        <w:rPr>
          <w:rFonts w:ascii="Times New Roman" w:hAnsi="Times New Roman" w:cs="Times New Roman"/>
          <w:sz w:val="26"/>
          <w:szCs w:val="26"/>
          <w:lang w:val="vi-VN"/>
        </w:rPr>
        <w:t xml:space="preserve"> Kê</w:t>
      </w:r>
      <w:r w:rsidRPr="00DC0F0A">
        <w:rPr>
          <w:rFonts w:ascii="Times New Roman" w:hAnsi="Times New Roman" w:cs="Times New Roman"/>
          <w:sz w:val="26"/>
          <w:szCs w:val="26"/>
        </w:rPr>
        <w:t>” trên thanh công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DC0F0A">
        <w:rPr>
          <w:rFonts w:ascii="Times New Roman" w:hAnsi="Times New Roman" w:cs="Times New Roman"/>
          <w:sz w:val="26"/>
          <w:szCs w:val="26"/>
        </w:rPr>
        <w:t xml:space="preserve"> để mở giao diện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quản lý thống kê.</w:t>
      </w:r>
    </w:p>
    <w:p w14:paraId="60A3B56B" w14:textId="2D8BC0B6" w:rsidR="009B4F09" w:rsidRPr="00DC0F0A" w:rsidRDefault="009B4F09" w:rsidP="009B4F09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</w:rPr>
        <w:t>Bước 2: Người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dụng</w:t>
      </w:r>
      <w:r w:rsidRPr="00DC0F0A">
        <w:rPr>
          <w:rFonts w:ascii="Times New Roman" w:hAnsi="Times New Roman" w:cs="Times New Roman"/>
          <w:sz w:val="26"/>
          <w:szCs w:val="26"/>
        </w:rPr>
        <w:t xml:space="preserve"> chọn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tab “Thống kê theo</w:t>
      </w:r>
      <w:r w:rsidR="00871D05">
        <w:rPr>
          <w:rFonts w:ascii="Times New Roman" w:hAnsi="Times New Roman" w:cs="Times New Roman"/>
          <w:sz w:val="26"/>
          <w:szCs w:val="26"/>
          <w:lang w:val="vi-VN"/>
        </w:rPr>
        <w:t xml:space="preserve"> sản phẩm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>”.</w:t>
      </w:r>
    </w:p>
    <w:p w14:paraId="3398FEBC" w14:textId="77777777" w:rsidR="00871D05" w:rsidRDefault="009B4F09" w:rsidP="00871D05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</w:rPr>
        <w:t>Bước 3: Người dùng chọn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DC0F0A">
        <w:rPr>
          <w:rFonts w:ascii="Times New Roman" w:hAnsi="Times New Roman" w:cs="Times New Roman"/>
          <w:sz w:val="26"/>
          <w:szCs w:val="26"/>
        </w:rPr>
        <w:t>ngày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bắt đầu thống kê và ngày kết thúc thống kê.</w:t>
      </w:r>
    </w:p>
    <w:p w14:paraId="58AC6EDD" w14:textId="523B145B" w:rsidR="009B4F09" w:rsidRDefault="009B4F09" w:rsidP="00871D05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Bước </w:t>
      </w:r>
      <w:r w:rsidR="00871D05">
        <w:rPr>
          <w:rFonts w:ascii="Times New Roman" w:hAnsi="Times New Roman" w:cs="Times New Roman"/>
          <w:sz w:val="26"/>
          <w:szCs w:val="26"/>
          <w:lang w:val="vi-VN"/>
        </w:rPr>
        <w:t>4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: Người dùng nhấn nút tìm kiếm (có hình kính lúp) để hiện biểu </w:t>
      </w:r>
      <w:r>
        <w:rPr>
          <w:rFonts w:ascii="Times New Roman" w:hAnsi="Times New Roman" w:cs="Times New Roman"/>
          <w:sz w:val="26"/>
          <w:szCs w:val="26"/>
          <w:lang w:val="vi-VN"/>
        </w:rPr>
        <w:t>bảng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thống kê tương ứng.</w:t>
      </w:r>
    </w:p>
    <w:p w14:paraId="06665CD6" w14:textId="1EE26722" w:rsidR="00871D05" w:rsidRDefault="009B4F09" w:rsidP="009B4F09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</w:t>
      </w:r>
      <w:r w:rsidR="00871D05">
        <w:rPr>
          <w:rFonts w:ascii="Times New Roman" w:hAnsi="Times New Roman" w:cs="Times New Roman"/>
          <w:sz w:val="26"/>
          <w:szCs w:val="26"/>
          <w:lang w:val="vi-VN"/>
        </w:rPr>
        <w:t>5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: </w:t>
      </w:r>
      <w:r w:rsidR="00871D05">
        <w:rPr>
          <w:rFonts w:ascii="Times New Roman" w:hAnsi="Times New Roman" w:cs="Times New Roman"/>
          <w:sz w:val="26"/>
          <w:szCs w:val="26"/>
          <w:lang w:val="vi-VN"/>
        </w:rPr>
        <w:t>Chia ra hai trường hợp dựa theo nhu cầu của người dùng</w:t>
      </w:r>
    </w:p>
    <w:p w14:paraId="6A25F82A" w14:textId="06371DCF" w:rsidR="009B4F09" w:rsidRDefault="00871D05" w:rsidP="00871D05">
      <w:pPr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5.1: </w:t>
      </w:r>
      <w:r w:rsidR="009B4F09">
        <w:rPr>
          <w:rFonts w:ascii="Times New Roman" w:hAnsi="Times New Roman" w:cs="Times New Roman"/>
          <w:sz w:val="26"/>
          <w:szCs w:val="26"/>
          <w:lang w:val="vi-VN"/>
        </w:rPr>
        <w:t xml:space="preserve">Người dùng chọn nút xuất excel để xuất danh </w:t>
      </w:r>
      <w:r w:rsidR="00B36CAF">
        <w:rPr>
          <w:rFonts w:ascii="Times New Roman" w:hAnsi="Times New Roman" w:cs="Times New Roman"/>
          <w:sz w:val="26"/>
          <w:szCs w:val="26"/>
          <w:lang w:val="vi-VN"/>
        </w:rPr>
        <w:t>sản phẩm</w:t>
      </w:r>
      <w:r w:rsidR="009B4F09">
        <w:rPr>
          <w:rFonts w:ascii="Times New Roman" w:hAnsi="Times New Roman" w:cs="Times New Roman"/>
          <w:sz w:val="26"/>
          <w:szCs w:val="26"/>
          <w:lang w:val="vi-VN"/>
        </w:rPr>
        <w:t xml:space="preserve"> hóa đơn ra file excel.</w:t>
      </w:r>
    </w:p>
    <w:p w14:paraId="139369EC" w14:textId="29529AB0" w:rsidR="0077688A" w:rsidRDefault="0077688A" w:rsidP="00871D05">
      <w:pPr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5.2: Người dùng chọn nút hiện biểu đồ để hiện biểu đồ thống số lượng </w:t>
      </w:r>
      <w:r w:rsidR="00B36CAF">
        <w:rPr>
          <w:rFonts w:ascii="Times New Roman" w:hAnsi="Times New Roman" w:cs="Times New Roman"/>
          <w:sz w:val="26"/>
          <w:szCs w:val="26"/>
          <w:lang w:val="vi-VN"/>
        </w:rPr>
        <w:t>s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đã bán</w:t>
      </w:r>
    </w:p>
    <w:p w14:paraId="485A5BF5" w14:textId="302169E7" w:rsidR="00D31AAE" w:rsidRDefault="00D31AAE" w:rsidP="00871D05">
      <w:pPr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</w:p>
    <w:p w14:paraId="452B0C82" w14:textId="0CE88D07" w:rsidR="00C653D4" w:rsidRDefault="00C653D4" w:rsidP="00871D05">
      <w:pPr>
        <w:autoSpaceDE w:val="0"/>
        <w:autoSpaceDN w:val="0"/>
        <w:adjustRightInd w:val="0"/>
        <w:spacing w:line="276" w:lineRule="auto"/>
        <w:ind w:firstLine="720"/>
        <w:rPr>
          <w:rFonts w:ascii="Times New Roman" w:hAnsi="Times New Roman" w:cs="Times New Roman"/>
          <w:sz w:val="26"/>
          <w:szCs w:val="26"/>
          <w:lang w:val="vi-VN"/>
        </w:rPr>
      </w:pPr>
    </w:p>
    <w:p w14:paraId="6C34118A" w14:textId="1BC8F9A0" w:rsidR="00C653D4" w:rsidRDefault="00C653D4" w:rsidP="00C653D4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  <w:lang w:val="vi-VN"/>
        </w:rPr>
        <w:t>3</w:t>
      </w:r>
      <w:r w:rsidRPr="009327ED">
        <w:rPr>
          <w:rFonts w:ascii="Times New Roman" w:hAnsi="Times New Roman" w:cs="Times New Roman"/>
          <w:i/>
          <w:iCs/>
          <w:lang w:val="vi-VN"/>
        </w:rPr>
        <w:t>.</w:t>
      </w:r>
      <w:r>
        <w:rPr>
          <w:rFonts w:ascii="Times New Roman" w:hAnsi="Times New Roman" w:cs="Times New Roman"/>
          <w:i/>
          <w:iCs/>
        </w:rPr>
        <w:t>12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</w:rPr>
        <w:t>Màn</w:t>
      </w:r>
      <w:r>
        <w:rPr>
          <w:rFonts w:ascii="Times New Roman" w:hAnsi="Times New Roman" w:cs="Times New Roman"/>
          <w:i/>
          <w:iCs/>
          <w:lang w:val="vi-VN"/>
        </w:rPr>
        <w:t xml:space="preserve"> hình hiển thị thống kê </w:t>
      </w:r>
      <w:r w:rsidR="00957C1C">
        <w:rPr>
          <w:rFonts w:ascii="Times New Roman" w:hAnsi="Times New Roman" w:cs="Times New Roman"/>
          <w:i/>
          <w:iCs/>
          <w:lang w:val="vi-VN"/>
        </w:rPr>
        <w:t>theo sản phẩm</w:t>
      </w:r>
      <w:r>
        <w:rPr>
          <w:rFonts w:ascii="Times New Roman" w:hAnsi="Times New Roman" w:cs="Times New Roman"/>
          <w:i/>
          <w:iCs/>
          <w:lang w:val="vi-VN"/>
        </w:rPr>
        <w:t>.</w:t>
      </w:r>
    </w:p>
    <w:p w14:paraId="29203875" w14:textId="1DB82B1D" w:rsidR="009B4F09" w:rsidRDefault="00957C1C" w:rsidP="00957C1C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r w:rsidRPr="00957C1C">
        <w:rPr>
          <w:rFonts w:ascii="Times New Roman" w:hAnsi="Times New Roman" w:cs="Times New Roman"/>
          <w:i/>
          <w:iCs/>
        </w:rPr>
        <w:t xml:space="preserve"> </w:t>
      </w:r>
      <w:r w:rsidRPr="009327ED">
        <w:rPr>
          <w:rFonts w:ascii="Times New Roman" w:hAnsi="Times New Roman" w:cs="Times New Roman"/>
          <w:i/>
          <w:iCs/>
        </w:rPr>
        <w:t>Hình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  <w:lang w:val="vi-VN"/>
        </w:rPr>
        <w:t>3</w:t>
      </w:r>
      <w:r w:rsidRPr="009327ED">
        <w:rPr>
          <w:rFonts w:ascii="Times New Roman" w:hAnsi="Times New Roman" w:cs="Times New Roman"/>
          <w:i/>
          <w:iCs/>
          <w:lang w:val="vi-VN"/>
        </w:rPr>
        <w:t>.</w:t>
      </w:r>
      <w:r>
        <w:rPr>
          <w:rFonts w:ascii="Times New Roman" w:hAnsi="Times New Roman" w:cs="Times New Roman"/>
          <w:i/>
          <w:iCs/>
        </w:rPr>
        <w:t>13</w:t>
      </w:r>
      <w:r w:rsidRPr="009327ED">
        <w:rPr>
          <w:rFonts w:ascii="Times New Roman" w:hAnsi="Times New Roman" w:cs="Times New Roman"/>
          <w:i/>
          <w:iCs/>
          <w:lang w:val="vi-VN"/>
        </w:rPr>
        <w:t xml:space="preserve"> </w:t>
      </w:r>
      <w:r>
        <w:rPr>
          <w:rFonts w:ascii="Times New Roman" w:hAnsi="Times New Roman" w:cs="Times New Roman"/>
          <w:i/>
          <w:iCs/>
        </w:rPr>
        <w:t>Màn</w:t>
      </w:r>
      <w:r>
        <w:rPr>
          <w:rFonts w:ascii="Times New Roman" w:hAnsi="Times New Roman" w:cs="Times New Roman"/>
          <w:i/>
          <w:iCs/>
          <w:lang w:val="vi-VN"/>
        </w:rPr>
        <w:t xml:space="preserve"> hình hiển thị biểu đồ thống kê theo số lượng </w:t>
      </w:r>
      <w:r w:rsidR="00B36CAF">
        <w:rPr>
          <w:rFonts w:ascii="Times New Roman" w:hAnsi="Times New Roman" w:cs="Times New Roman"/>
          <w:i/>
          <w:iCs/>
          <w:lang w:val="vi-VN"/>
        </w:rPr>
        <w:t>sản phẩm</w:t>
      </w:r>
      <w:r>
        <w:rPr>
          <w:rFonts w:ascii="Times New Roman" w:hAnsi="Times New Roman" w:cs="Times New Roman"/>
          <w:i/>
          <w:iCs/>
          <w:lang w:val="vi-VN"/>
        </w:rPr>
        <w:t xml:space="preserve"> đã bán được.</w:t>
      </w:r>
    </w:p>
    <w:p w14:paraId="52FBD92D" w14:textId="312C3ECB" w:rsidR="00957C1C" w:rsidRPr="00957C1C" w:rsidRDefault="00957C1C" w:rsidP="00957C1C">
      <w:pPr>
        <w:spacing w:after="120" w:line="276" w:lineRule="auto"/>
        <w:jc w:val="center"/>
        <w:rPr>
          <w:rFonts w:ascii="Times New Roman" w:hAnsi="Times New Roman" w:cs="Times New Roman"/>
          <w:i/>
          <w:iCs/>
          <w:lang w:val="vi-VN"/>
        </w:rPr>
      </w:pPr>
      <w:bookmarkStart w:id="21" w:name="_GoBack"/>
      <w:bookmarkEnd w:id="21"/>
    </w:p>
    <w:p w14:paraId="4AD9B04D" w14:textId="578CFE9B" w:rsidR="00F54290" w:rsidRDefault="00F54290" w:rsidP="00F54290">
      <w:pPr>
        <w:pStyle w:val="Heading2"/>
        <w:numPr>
          <w:ilvl w:val="1"/>
          <w:numId w:val="35"/>
        </w:numPr>
        <w:spacing w:before="0" w:line="276" w:lineRule="auto"/>
        <w:ind w:left="360"/>
        <w:jc w:val="left"/>
        <w:rPr>
          <w:rFonts w:ascii="Times New Roman" w:hAnsi="Times New Roman"/>
          <w:sz w:val="26"/>
          <w:szCs w:val="26"/>
          <w:lang w:val="vi-VN"/>
        </w:rPr>
      </w:pPr>
      <w:bookmarkStart w:id="22" w:name="_Toc90949066"/>
      <w:r w:rsidRPr="00423FE8">
        <w:rPr>
          <w:rFonts w:ascii="Times New Roman" w:hAnsi="Times New Roman"/>
          <w:sz w:val="26"/>
          <w:szCs w:val="26"/>
        </w:rPr>
        <w:t xml:space="preserve">Chức năng của </w:t>
      </w:r>
      <w:r>
        <w:rPr>
          <w:rFonts w:ascii="Times New Roman" w:hAnsi="Times New Roman"/>
          <w:sz w:val="26"/>
          <w:szCs w:val="26"/>
        </w:rPr>
        <w:t>người</w:t>
      </w:r>
      <w:r>
        <w:rPr>
          <w:rFonts w:ascii="Times New Roman" w:hAnsi="Times New Roman"/>
          <w:sz w:val="26"/>
          <w:szCs w:val="26"/>
          <w:lang w:val="vi-VN"/>
        </w:rPr>
        <w:t xml:space="preserve"> nhân viên bán hàng</w:t>
      </w:r>
      <w:bookmarkEnd w:id="22"/>
    </w:p>
    <w:p w14:paraId="3BB41693" w14:textId="4CE77774" w:rsidR="00856919" w:rsidRDefault="00856919" w:rsidP="00856919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 w:rsidRPr="00A43E97">
        <w:rPr>
          <w:rFonts w:ascii="Times New Roman" w:hAnsi="Times New Roman" w:cs="Times New Roman"/>
          <w:b/>
          <w:bCs/>
          <w:sz w:val="26"/>
          <w:szCs w:val="26"/>
        </w:rPr>
        <w:t>3.</w:t>
      </w:r>
      <w:r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A43E97">
        <w:rPr>
          <w:rFonts w:ascii="Times New Roman" w:hAnsi="Times New Roman" w:cs="Times New Roman"/>
          <w:b/>
          <w:bCs/>
          <w:sz w:val="26"/>
          <w:szCs w:val="26"/>
        </w:rPr>
        <w:t>.</w:t>
      </w:r>
      <w:r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Pr="00A43E97">
        <w:rPr>
          <w:rFonts w:ascii="Times New Roman" w:hAnsi="Times New Roman" w:cs="Times New Roman"/>
          <w:b/>
          <w:bCs/>
          <w:sz w:val="26"/>
          <w:szCs w:val="26"/>
        </w:rPr>
        <w:t>. Quản</w:t>
      </w:r>
      <w:r w:rsidRPr="00A43E97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lý 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>thống kê</w:t>
      </w:r>
    </w:p>
    <w:p w14:paraId="53D408F1" w14:textId="77777777" w:rsidR="00002995" w:rsidRPr="00DC0F0A" w:rsidRDefault="00002995" w:rsidP="00002995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DC0F0A">
        <w:rPr>
          <w:rFonts w:ascii="Times New Roman" w:hAnsi="Times New Roman" w:cs="Times New Roman"/>
          <w:sz w:val="26"/>
          <w:szCs w:val="26"/>
        </w:rPr>
        <w:t>Bước 1: Người dùng chọn tab “</w:t>
      </w:r>
      <w:r>
        <w:rPr>
          <w:rFonts w:ascii="Times New Roman" w:hAnsi="Times New Roman" w:cs="Times New Roman"/>
          <w:sz w:val="26"/>
          <w:szCs w:val="26"/>
          <w:lang w:val="vi-VN"/>
        </w:rPr>
        <w:t>Thống Kê</w:t>
      </w:r>
      <w:r w:rsidRPr="00DC0F0A">
        <w:rPr>
          <w:rFonts w:ascii="Times New Roman" w:hAnsi="Times New Roman" w:cs="Times New Roman"/>
          <w:sz w:val="26"/>
          <w:szCs w:val="26"/>
        </w:rPr>
        <w:t>” trên thanh công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cụ</w:t>
      </w:r>
      <w:r w:rsidRPr="00DC0F0A">
        <w:rPr>
          <w:rFonts w:ascii="Times New Roman" w:hAnsi="Times New Roman" w:cs="Times New Roman"/>
          <w:sz w:val="26"/>
          <w:szCs w:val="26"/>
        </w:rPr>
        <w:t xml:space="preserve"> để mở giao diện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quản lý thống kê.</w:t>
      </w:r>
    </w:p>
    <w:p w14:paraId="14310E28" w14:textId="591EEEDC" w:rsidR="00002995" w:rsidRPr="00DC0F0A" w:rsidRDefault="00002995" w:rsidP="00002995">
      <w:pPr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</w:rPr>
        <w:t xml:space="preserve">Bước </w:t>
      </w:r>
      <w:r>
        <w:rPr>
          <w:rFonts w:ascii="Times New Roman" w:hAnsi="Times New Roman" w:cs="Times New Roman"/>
          <w:sz w:val="26"/>
          <w:szCs w:val="26"/>
        </w:rPr>
        <w:t>2</w:t>
      </w:r>
      <w:r w:rsidRPr="00DC0F0A">
        <w:rPr>
          <w:rFonts w:ascii="Times New Roman" w:hAnsi="Times New Roman" w:cs="Times New Roman"/>
          <w:sz w:val="26"/>
          <w:szCs w:val="26"/>
        </w:rPr>
        <w:t>: Người dùng chọn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DC0F0A">
        <w:rPr>
          <w:rFonts w:ascii="Times New Roman" w:hAnsi="Times New Roman" w:cs="Times New Roman"/>
          <w:sz w:val="26"/>
          <w:szCs w:val="26"/>
        </w:rPr>
        <w:t>ngày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bắt đầu thống kê và ngày kết thúc thống kê.</w:t>
      </w:r>
    </w:p>
    <w:p w14:paraId="38F8DFFC" w14:textId="2B0FDBC7" w:rsidR="00002995" w:rsidRPr="00DC0F0A" w:rsidRDefault="00002995" w:rsidP="0000299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</w:rPr>
        <w:t xml:space="preserve">Bước </w:t>
      </w:r>
      <w:r>
        <w:rPr>
          <w:rFonts w:ascii="Times New Roman" w:hAnsi="Times New Roman" w:cs="Times New Roman"/>
          <w:sz w:val="26"/>
          <w:szCs w:val="26"/>
        </w:rPr>
        <w:t>3</w:t>
      </w:r>
      <w:r w:rsidRPr="00DC0F0A">
        <w:rPr>
          <w:rFonts w:ascii="Times New Roman" w:hAnsi="Times New Roman" w:cs="Times New Roman"/>
          <w:sz w:val="26"/>
          <w:szCs w:val="26"/>
        </w:rPr>
        <w:t>: Người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dùng phương thức hiển thị theo hóa đơn chi tiết, hoặc hóa đơn giảm giá.</w:t>
      </w:r>
    </w:p>
    <w:p w14:paraId="3EB59D04" w14:textId="360052C3" w:rsidR="00002995" w:rsidRDefault="00002995" w:rsidP="0000299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Bước </w:t>
      </w:r>
      <w:r>
        <w:rPr>
          <w:rFonts w:ascii="Times New Roman" w:hAnsi="Times New Roman" w:cs="Times New Roman"/>
          <w:sz w:val="26"/>
          <w:szCs w:val="26"/>
        </w:rPr>
        <w:t>4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: Người dùng nhấn nút tìm kiếm (có hình kính lúp) để hiện biểu </w:t>
      </w:r>
      <w:r>
        <w:rPr>
          <w:rFonts w:ascii="Times New Roman" w:hAnsi="Times New Roman" w:cs="Times New Roman"/>
          <w:sz w:val="26"/>
          <w:szCs w:val="26"/>
          <w:lang w:val="vi-VN"/>
        </w:rPr>
        <w:t>bảng</w:t>
      </w:r>
      <w:r w:rsidRPr="00DC0F0A">
        <w:rPr>
          <w:rFonts w:ascii="Times New Roman" w:hAnsi="Times New Roman" w:cs="Times New Roman"/>
          <w:sz w:val="26"/>
          <w:szCs w:val="26"/>
          <w:lang w:val="vi-VN"/>
        </w:rPr>
        <w:t xml:space="preserve"> thống kê tương ứng.</w:t>
      </w:r>
    </w:p>
    <w:p w14:paraId="58556D75" w14:textId="5EB7D1B6" w:rsidR="00002995" w:rsidRDefault="00002995" w:rsidP="00002995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</w:t>
      </w:r>
      <w:r>
        <w:rPr>
          <w:rFonts w:ascii="Times New Roman" w:hAnsi="Times New Roman" w:cs="Times New Roman"/>
          <w:sz w:val="26"/>
          <w:szCs w:val="26"/>
        </w:rPr>
        <w:t>5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: Người dùng chọn nút xuất excel để xuất danh </w:t>
      </w:r>
      <w:r w:rsidR="00B36CAF">
        <w:rPr>
          <w:rFonts w:ascii="Times New Roman" w:hAnsi="Times New Roman" w:cs="Times New Roman"/>
          <w:sz w:val="26"/>
          <w:szCs w:val="26"/>
          <w:lang w:val="vi-VN"/>
        </w:rPr>
        <w:t>sản phẩm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hóa đơn ra file excel.</w:t>
      </w:r>
    </w:p>
    <w:p w14:paraId="56E6C588" w14:textId="77777777" w:rsidR="00554F87" w:rsidRDefault="00554F87" w:rsidP="00856919">
      <w:pPr>
        <w:pStyle w:val="ListParagraph"/>
        <w:spacing w:after="120" w:line="276" w:lineRule="auto"/>
        <w:ind w:left="360"/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</w:p>
    <w:p w14:paraId="7A3AC568" w14:textId="7D2DFE27" w:rsidR="00856919" w:rsidRPr="00554F87" w:rsidRDefault="00856919" w:rsidP="00856919"/>
    <w:p w14:paraId="7E934CBD" w14:textId="1693FE05" w:rsidR="00F20161" w:rsidRPr="00784688" w:rsidRDefault="00F20161" w:rsidP="00715B73">
      <w:pPr>
        <w:spacing w:line="276" w:lineRule="auto"/>
        <w:rPr>
          <w:rFonts w:ascii="Times New Roman" w:hAnsi="Times New Roman" w:cs="Times New Roman"/>
          <w:sz w:val="26"/>
          <w:szCs w:val="26"/>
        </w:rPr>
      </w:pPr>
    </w:p>
    <w:sectPr w:rsidR="00F20161" w:rsidRPr="00784688" w:rsidSect="009F7F05">
      <w:footerReference w:type="default" r:id="rId14"/>
      <w:pgSz w:w="12240" w:h="15840" w:code="1"/>
      <w:pgMar w:top="851" w:right="851" w:bottom="851" w:left="1134" w:header="567" w:footer="567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3DD1D8" w14:textId="77777777" w:rsidR="00AB34AE" w:rsidRDefault="00AB34AE" w:rsidP="00094677">
      <w:pPr>
        <w:spacing w:after="0" w:line="240" w:lineRule="auto"/>
      </w:pPr>
      <w:r>
        <w:separator/>
      </w:r>
    </w:p>
  </w:endnote>
  <w:endnote w:type="continuationSeparator" w:id="0">
    <w:p w14:paraId="0F6D8A42" w14:textId="77777777" w:rsidR="00AB34AE" w:rsidRDefault="00AB34AE" w:rsidP="00094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i/>
        <w:sz w:val="26"/>
        <w:szCs w:val="26"/>
      </w:rPr>
      <w:id w:val="1140925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72698C" w14:textId="77777777" w:rsidR="00094677" w:rsidRPr="008A7A9C" w:rsidRDefault="002219CB" w:rsidP="002F7CA4">
        <w:pPr>
          <w:pStyle w:val="Footer"/>
          <w:tabs>
            <w:tab w:val="clear" w:pos="4680"/>
            <w:tab w:val="clear" w:pos="9360"/>
            <w:tab w:val="right" w:pos="9923"/>
          </w:tabs>
          <w:rPr>
            <w:rFonts w:ascii="Times New Roman" w:hAnsi="Times New Roman" w:cs="Times New Roman"/>
            <w:i/>
            <w:sz w:val="26"/>
            <w:szCs w:val="26"/>
          </w:rPr>
        </w:pPr>
        <w:r w:rsidRPr="008A7A9C">
          <w:rPr>
            <w:rFonts w:ascii="Times New Roman" w:hAnsi="Times New Roman" w:cs="Times New Roman"/>
            <w:i/>
            <w:noProof/>
            <w:sz w:val="26"/>
            <w:szCs w:val="26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BB5AF18" wp14:editId="640B02A2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-31750</wp:posOffset>
                  </wp:positionV>
                  <wp:extent cx="6372225" cy="0"/>
                  <wp:effectExtent l="0" t="0" r="28575" b="19050"/>
                  <wp:wrapNone/>
                  <wp:docPr id="1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72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line w14:anchorId="1BBE5FD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2.5pt" to="497.55pt,-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" strokecolor="black [3200]" strokeweight=".5pt">
                  <v:stroke joinstyle="miter"/>
                </v:line>
              </w:pict>
            </mc:Fallback>
          </mc:AlternateContent>
        </w:r>
        <w:r w:rsidR="008A7A9C" w:rsidRPr="008A7A9C">
          <w:rPr>
            <w:rFonts w:ascii="Times New Roman" w:hAnsi="Times New Roman" w:cs="Times New Roman"/>
            <w:i/>
            <w:sz w:val="26"/>
            <w:szCs w:val="26"/>
          </w:rPr>
          <w:t xml:space="preserve">Tài liệu </w:t>
        </w:r>
        <w:r w:rsidR="00E016AD">
          <w:rPr>
            <w:rFonts w:ascii="Times New Roman" w:hAnsi="Times New Roman" w:cs="Times New Roman"/>
            <w:i/>
            <w:sz w:val="26"/>
            <w:szCs w:val="26"/>
          </w:rPr>
          <w:t>hướng dẫn sử dụng</w:t>
        </w:r>
        <w:r w:rsidR="008A7A9C">
          <w:rPr>
            <w:rFonts w:ascii="Times New Roman" w:hAnsi="Times New Roman" w:cs="Times New Roman"/>
            <w:i/>
            <w:sz w:val="26"/>
            <w:szCs w:val="26"/>
          </w:rPr>
          <w:t xml:space="preserve"> – V1.0</w:t>
        </w:r>
        <w:r w:rsidR="008A7A9C" w:rsidRPr="008A7A9C">
          <w:rPr>
            <w:rFonts w:ascii="Times New Roman" w:hAnsi="Times New Roman" w:cs="Times New Roman"/>
            <w:i/>
            <w:sz w:val="26"/>
            <w:szCs w:val="26"/>
          </w:rPr>
          <w:tab/>
          <w:t xml:space="preserve">Trang </w:t>
        </w:r>
        <w:r w:rsidR="00094677" w:rsidRPr="008A7A9C">
          <w:rPr>
            <w:rFonts w:ascii="Times New Roman" w:hAnsi="Times New Roman" w:cs="Times New Roman"/>
            <w:i/>
            <w:sz w:val="26"/>
            <w:szCs w:val="26"/>
          </w:rPr>
          <w:fldChar w:fldCharType="begin"/>
        </w:r>
        <w:r w:rsidR="00094677" w:rsidRPr="008A7A9C">
          <w:rPr>
            <w:rFonts w:ascii="Times New Roman" w:hAnsi="Times New Roman" w:cs="Times New Roman"/>
            <w:i/>
            <w:sz w:val="26"/>
            <w:szCs w:val="26"/>
          </w:rPr>
          <w:instrText xml:space="preserve"> PAGE   \* MERGEFORMAT </w:instrText>
        </w:r>
        <w:r w:rsidR="00094677" w:rsidRPr="008A7A9C">
          <w:rPr>
            <w:rFonts w:ascii="Times New Roman" w:hAnsi="Times New Roman" w:cs="Times New Roman"/>
            <w:i/>
            <w:sz w:val="26"/>
            <w:szCs w:val="26"/>
          </w:rPr>
          <w:fldChar w:fldCharType="separate"/>
        </w:r>
        <w:r w:rsidR="00C0143D">
          <w:rPr>
            <w:rFonts w:ascii="Times New Roman" w:hAnsi="Times New Roman" w:cs="Times New Roman"/>
            <w:i/>
            <w:noProof/>
            <w:sz w:val="26"/>
            <w:szCs w:val="26"/>
          </w:rPr>
          <w:t>11</w:t>
        </w:r>
        <w:r w:rsidR="00094677" w:rsidRPr="008A7A9C">
          <w:rPr>
            <w:rFonts w:ascii="Times New Roman" w:hAnsi="Times New Roman" w:cs="Times New Roman"/>
            <w:i/>
            <w:noProof/>
            <w:sz w:val="26"/>
            <w:szCs w:val="26"/>
          </w:rPr>
          <w:fldChar w:fldCharType="end"/>
        </w:r>
      </w:p>
    </w:sdtContent>
  </w:sdt>
  <w:p w14:paraId="4D4817AB" w14:textId="77777777" w:rsidR="00094677" w:rsidRDefault="000946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BE0EFA" w14:textId="77777777" w:rsidR="00AB34AE" w:rsidRDefault="00AB34AE" w:rsidP="00094677">
      <w:pPr>
        <w:spacing w:after="0" w:line="240" w:lineRule="auto"/>
      </w:pPr>
      <w:r>
        <w:separator/>
      </w:r>
    </w:p>
  </w:footnote>
  <w:footnote w:type="continuationSeparator" w:id="0">
    <w:p w14:paraId="41CDFF39" w14:textId="77777777" w:rsidR="00AB34AE" w:rsidRDefault="00AB34AE" w:rsidP="000946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60C24D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19736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3FB713E"/>
    <w:multiLevelType w:val="multilevel"/>
    <w:tmpl w:val="60C24D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1354369B"/>
    <w:multiLevelType w:val="hybridMultilevel"/>
    <w:tmpl w:val="10BC3D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B6C79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37253F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AAD4D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EAE614C"/>
    <w:multiLevelType w:val="hybridMultilevel"/>
    <w:tmpl w:val="BD68C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3F03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427B258C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10">
    <w:nsid w:val="52CA5E14"/>
    <w:multiLevelType w:val="hybridMultilevel"/>
    <w:tmpl w:val="76F64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832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/>
        <w:i w:val="0"/>
        <w:iCs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58B26D3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>
    <w:nsid w:val="61BF154C"/>
    <w:multiLevelType w:val="hybridMultilevel"/>
    <w:tmpl w:val="949EF8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85C4DDA"/>
    <w:multiLevelType w:val="hybridMultilevel"/>
    <w:tmpl w:val="B5ECB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8E97E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69454E12"/>
    <w:multiLevelType w:val="multilevel"/>
    <w:tmpl w:val="0409001F"/>
    <w:lvl w:ilvl="0">
      <w:start w:val="1"/>
      <w:numFmt w:val="decimal"/>
      <w:lvlText w:val="%1."/>
      <w:lvlJc w:val="left"/>
      <w:pPr>
        <w:ind w:left="960" w:hanging="360"/>
      </w:pPr>
    </w:lvl>
    <w:lvl w:ilvl="1">
      <w:start w:val="1"/>
      <w:numFmt w:val="decimal"/>
      <w:lvlText w:val="%1.%2."/>
      <w:lvlJc w:val="left"/>
      <w:pPr>
        <w:ind w:left="1392" w:hanging="432"/>
      </w:pPr>
    </w:lvl>
    <w:lvl w:ilvl="2">
      <w:start w:val="1"/>
      <w:numFmt w:val="decimal"/>
      <w:lvlText w:val="%1.%2.%3."/>
      <w:lvlJc w:val="left"/>
      <w:pPr>
        <w:ind w:left="1824" w:hanging="504"/>
      </w:pPr>
    </w:lvl>
    <w:lvl w:ilvl="3">
      <w:start w:val="1"/>
      <w:numFmt w:val="decimal"/>
      <w:lvlText w:val="%1.%2.%3.%4."/>
      <w:lvlJc w:val="left"/>
      <w:pPr>
        <w:ind w:left="2328" w:hanging="648"/>
      </w:pPr>
    </w:lvl>
    <w:lvl w:ilvl="4">
      <w:start w:val="1"/>
      <w:numFmt w:val="decimal"/>
      <w:lvlText w:val="%1.%2.%3.%4.%5."/>
      <w:lvlJc w:val="left"/>
      <w:pPr>
        <w:ind w:left="2832" w:hanging="792"/>
      </w:pPr>
    </w:lvl>
    <w:lvl w:ilvl="5">
      <w:start w:val="1"/>
      <w:numFmt w:val="decimal"/>
      <w:lvlText w:val="%1.%2.%3.%4.%5.%6."/>
      <w:lvlJc w:val="left"/>
      <w:pPr>
        <w:ind w:left="3336" w:hanging="936"/>
      </w:pPr>
    </w:lvl>
    <w:lvl w:ilvl="6">
      <w:start w:val="1"/>
      <w:numFmt w:val="decimal"/>
      <w:lvlText w:val="%1.%2.%3.%4.%5.%6.%7."/>
      <w:lvlJc w:val="left"/>
      <w:pPr>
        <w:ind w:left="3840" w:hanging="1080"/>
      </w:pPr>
    </w:lvl>
    <w:lvl w:ilvl="7">
      <w:start w:val="1"/>
      <w:numFmt w:val="decimal"/>
      <w:lvlText w:val="%1.%2.%3.%4.%5.%6.%7.%8."/>
      <w:lvlJc w:val="left"/>
      <w:pPr>
        <w:ind w:left="4344" w:hanging="1224"/>
      </w:pPr>
    </w:lvl>
    <w:lvl w:ilvl="8">
      <w:start w:val="1"/>
      <w:numFmt w:val="decimal"/>
      <w:lvlText w:val="%1.%2.%3.%4.%5.%6.%7.%8.%9."/>
      <w:lvlJc w:val="left"/>
      <w:pPr>
        <w:ind w:left="4920" w:hanging="1440"/>
      </w:pPr>
    </w:lvl>
  </w:abstractNum>
  <w:abstractNum w:abstractNumId="17">
    <w:nsid w:val="6CAA3D78"/>
    <w:multiLevelType w:val="singleLevel"/>
    <w:tmpl w:val="6CAA3D78"/>
    <w:lvl w:ilvl="0">
      <w:start w:val="1"/>
      <w:numFmt w:val="bullet"/>
      <w:lvlText w:val="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8">
    <w:nsid w:val="6E5C03EF"/>
    <w:multiLevelType w:val="multilevel"/>
    <w:tmpl w:val="2354CB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b/>
        <w:bCs/>
        <w:i w:val="0"/>
        <w:iCs/>
        <w:sz w:val="26"/>
        <w:szCs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03B5D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71256F12"/>
    <w:multiLevelType w:val="hybridMultilevel"/>
    <w:tmpl w:val="B1B01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5EF3500"/>
    <w:multiLevelType w:val="multilevel"/>
    <w:tmpl w:val="0409001F"/>
    <w:lvl w:ilvl="0">
      <w:start w:val="1"/>
      <w:numFmt w:val="decimal"/>
      <w:lvlText w:val="%1."/>
      <w:lvlJc w:val="left"/>
      <w:pPr>
        <w:ind w:left="3960" w:hanging="360"/>
      </w:pPr>
    </w:lvl>
    <w:lvl w:ilvl="1">
      <w:start w:val="1"/>
      <w:numFmt w:val="decimal"/>
      <w:lvlText w:val="%1.%2."/>
      <w:lvlJc w:val="left"/>
      <w:pPr>
        <w:ind w:left="4392" w:hanging="432"/>
      </w:pPr>
    </w:lvl>
    <w:lvl w:ilvl="2">
      <w:start w:val="1"/>
      <w:numFmt w:val="decimal"/>
      <w:lvlText w:val="%1.%2.%3."/>
      <w:lvlJc w:val="left"/>
      <w:pPr>
        <w:ind w:left="4824" w:hanging="504"/>
      </w:pPr>
    </w:lvl>
    <w:lvl w:ilvl="3">
      <w:start w:val="1"/>
      <w:numFmt w:val="decimal"/>
      <w:lvlText w:val="%1.%2.%3.%4."/>
      <w:lvlJc w:val="left"/>
      <w:pPr>
        <w:ind w:left="5328" w:hanging="648"/>
      </w:pPr>
    </w:lvl>
    <w:lvl w:ilvl="4">
      <w:start w:val="1"/>
      <w:numFmt w:val="decimal"/>
      <w:lvlText w:val="%1.%2.%3.%4.%5."/>
      <w:lvlJc w:val="left"/>
      <w:pPr>
        <w:ind w:left="5832" w:hanging="792"/>
      </w:pPr>
    </w:lvl>
    <w:lvl w:ilvl="5">
      <w:start w:val="1"/>
      <w:numFmt w:val="decimal"/>
      <w:lvlText w:val="%1.%2.%3.%4.%5.%6."/>
      <w:lvlJc w:val="left"/>
      <w:pPr>
        <w:ind w:left="6336" w:hanging="936"/>
      </w:pPr>
    </w:lvl>
    <w:lvl w:ilvl="6">
      <w:start w:val="1"/>
      <w:numFmt w:val="decimal"/>
      <w:lvlText w:val="%1.%2.%3.%4.%5.%6.%7."/>
      <w:lvlJc w:val="left"/>
      <w:pPr>
        <w:ind w:left="6840" w:hanging="1080"/>
      </w:pPr>
    </w:lvl>
    <w:lvl w:ilvl="7">
      <w:start w:val="1"/>
      <w:numFmt w:val="decimal"/>
      <w:lvlText w:val="%1.%2.%3.%4.%5.%6.%7.%8."/>
      <w:lvlJc w:val="left"/>
      <w:pPr>
        <w:ind w:left="7344" w:hanging="1224"/>
      </w:pPr>
    </w:lvl>
    <w:lvl w:ilvl="8">
      <w:start w:val="1"/>
      <w:numFmt w:val="decimal"/>
      <w:lvlText w:val="%1.%2.%3.%4.%5.%6.%7.%8.%9."/>
      <w:lvlJc w:val="left"/>
      <w:pPr>
        <w:ind w:left="7920" w:hanging="1440"/>
      </w:pPr>
    </w:lvl>
  </w:abstractNum>
  <w:abstractNum w:abstractNumId="22">
    <w:nsid w:val="77FA16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79AB5ED4"/>
    <w:multiLevelType w:val="hybridMultilevel"/>
    <w:tmpl w:val="88185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C4B0C27"/>
    <w:multiLevelType w:val="multilevel"/>
    <w:tmpl w:val="2354CB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b/>
        <w:bCs/>
        <w:i w:val="0"/>
        <w:iCs/>
        <w:sz w:val="26"/>
        <w:szCs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Times New Roman" w:hAnsi="Times New Roman" w:cs="Times New Roman" w:hint="default"/>
        <w:b/>
        <w:bCs/>
        <w:sz w:val="26"/>
        <w:szCs w:val="26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CD13FB1"/>
    <w:multiLevelType w:val="hybridMultilevel"/>
    <w:tmpl w:val="55AC0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415C1C"/>
    <w:multiLevelType w:val="hybridMultilevel"/>
    <w:tmpl w:val="B2EA518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26"/>
  </w:num>
  <w:num w:numId="19">
    <w:abstractNumId w:val="7"/>
  </w:num>
  <w:num w:numId="20">
    <w:abstractNumId w:val="25"/>
  </w:num>
  <w:num w:numId="21">
    <w:abstractNumId w:val="20"/>
  </w:num>
  <w:num w:numId="22">
    <w:abstractNumId w:val="17"/>
  </w:num>
  <w:num w:numId="23">
    <w:abstractNumId w:val="14"/>
  </w:num>
  <w:num w:numId="24">
    <w:abstractNumId w:val="1"/>
  </w:num>
  <w:num w:numId="25">
    <w:abstractNumId w:val="21"/>
  </w:num>
  <w:num w:numId="26">
    <w:abstractNumId w:val="6"/>
  </w:num>
  <w:num w:numId="27">
    <w:abstractNumId w:val="9"/>
  </w:num>
  <w:num w:numId="28">
    <w:abstractNumId w:val="16"/>
  </w:num>
  <w:num w:numId="29">
    <w:abstractNumId w:val="12"/>
  </w:num>
  <w:num w:numId="30">
    <w:abstractNumId w:val="15"/>
  </w:num>
  <w:num w:numId="31">
    <w:abstractNumId w:val="11"/>
  </w:num>
  <w:num w:numId="32">
    <w:abstractNumId w:val="13"/>
  </w:num>
  <w:num w:numId="33">
    <w:abstractNumId w:val="23"/>
  </w:num>
  <w:num w:numId="34">
    <w:abstractNumId w:val="2"/>
  </w:num>
  <w:num w:numId="35">
    <w:abstractNumId w:val="24"/>
  </w:num>
  <w:num w:numId="36">
    <w:abstractNumId w:val="8"/>
  </w:num>
  <w:num w:numId="37">
    <w:abstractNumId w:val="5"/>
  </w:num>
  <w:num w:numId="38">
    <w:abstractNumId w:val="19"/>
  </w:num>
  <w:num w:numId="39">
    <w:abstractNumId w:val="4"/>
  </w:num>
  <w:num w:numId="40">
    <w:abstractNumId w:val="22"/>
  </w:num>
  <w:num w:numId="41">
    <w:abstractNumId w:val="3"/>
  </w:num>
  <w:num w:numId="42">
    <w:abstractNumId w:val="10"/>
  </w:num>
  <w:num w:numId="4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NDEytzQyNDU2NTNW0lEKTi0uzszPAykwrAUAlBagRCwAAAA="/>
  </w:docVars>
  <w:rsids>
    <w:rsidRoot w:val="00A925CA"/>
    <w:rsid w:val="00002995"/>
    <w:rsid w:val="00002BCD"/>
    <w:rsid w:val="00006BBF"/>
    <w:rsid w:val="00011567"/>
    <w:rsid w:val="0006460B"/>
    <w:rsid w:val="00070689"/>
    <w:rsid w:val="00091574"/>
    <w:rsid w:val="00094677"/>
    <w:rsid w:val="00097702"/>
    <w:rsid w:val="000A33B3"/>
    <w:rsid w:val="000A770A"/>
    <w:rsid w:val="000A7E76"/>
    <w:rsid w:val="000B72A0"/>
    <w:rsid w:val="000C1F5C"/>
    <w:rsid w:val="000F425C"/>
    <w:rsid w:val="000F68FF"/>
    <w:rsid w:val="00103C1A"/>
    <w:rsid w:val="00131B02"/>
    <w:rsid w:val="00162092"/>
    <w:rsid w:val="001643E3"/>
    <w:rsid w:val="001B7C02"/>
    <w:rsid w:val="001C7074"/>
    <w:rsid w:val="001D17C5"/>
    <w:rsid w:val="001E209B"/>
    <w:rsid w:val="001F2C67"/>
    <w:rsid w:val="001F406A"/>
    <w:rsid w:val="001F4B58"/>
    <w:rsid w:val="00207851"/>
    <w:rsid w:val="002110DB"/>
    <w:rsid w:val="002219CB"/>
    <w:rsid w:val="00225582"/>
    <w:rsid w:val="00230CE6"/>
    <w:rsid w:val="0023460F"/>
    <w:rsid w:val="00251EC9"/>
    <w:rsid w:val="00256FF0"/>
    <w:rsid w:val="00264207"/>
    <w:rsid w:val="002723A8"/>
    <w:rsid w:val="002731FF"/>
    <w:rsid w:val="0028496A"/>
    <w:rsid w:val="00294FC4"/>
    <w:rsid w:val="002C0728"/>
    <w:rsid w:val="002C2CCB"/>
    <w:rsid w:val="002E0ABA"/>
    <w:rsid w:val="002E5656"/>
    <w:rsid w:val="002F27B1"/>
    <w:rsid w:val="002F7CA4"/>
    <w:rsid w:val="0031524C"/>
    <w:rsid w:val="003363FD"/>
    <w:rsid w:val="00345D80"/>
    <w:rsid w:val="00373A73"/>
    <w:rsid w:val="00387315"/>
    <w:rsid w:val="0039799F"/>
    <w:rsid w:val="003B0167"/>
    <w:rsid w:val="003B0EEF"/>
    <w:rsid w:val="003D658C"/>
    <w:rsid w:val="003E3972"/>
    <w:rsid w:val="003F1C99"/>
    <w:rsid w:val="00403E53"/>
    <w:rsid w:val="00413135"/>
    <w:rsid w:val="00414BDC"/>
    <w:rsid w:val="00415D07"/>
    <w:rsid w:val="00423FE8"/>
    <w:rsid w:val="00426A7A"/>
    <w:rsid w:val="00442935"/>
    <w:rsid w:val="00444AA7"/>
    <w:rsid w:val="0046315F"/>
    <w:rsid w:val="00463A3D"/>
    <w:rsid w:val="00466FAB"/>
    <w:rsid w:val="004827D9"/>
    <w:rsid w:val="0048319A"/>
    <w:rsid w:val="004A6B48"/>
    <w:rsid w:val="004C0B00"/>
    <w:rsid w:val="004D24DC"/>
    <w:rsid w:val="004E1144"/>
    <w:rsid w:val="004F47FD"/>
    <w:rsid w:val="0050148B"/>
    <w:rsid w:val="0050313D"/>
    <w:rsid w:val="00505C4C"/>
    <w:rsid w:val="00506657"/>
    <w:rsid w:val="00507686"/>
    <w:rsid w:val="005144D1"/>
    <w:rsid w:val="00525E56"/>
    <w:rsid w:val="00530E99"/>
    <w:rsid w:val="005374BC"/>
    <w:rsid w:val="00546502"/>
    <w:rsid w:val="00552977"/>
    <w:rsid w:val="00554F87"/>
    <w:rsid w:val="00565C63"/>
    <w:rsid w:val="00570D6C"/>
    <w:rsid w:val="00574B05"/>
    <w:rsid w:val="0058561F"/>
    <w:rsid w:val="00591425"/>
    <w:rsid w:val="005914DF"/>
    <w:rsid w:val="005931F8"/>
    <w:rsid w:val="00596E0F"/>
    <w:rsid w:val="005972F8"/>
    <w:rsid w:val="005D03DE"/>
    <w:rsid w:val="005D725B"/>
    <w:rsid w:val="005E22BA"/>
    <w:rsid w:val="005E3C65"/>
    <w:rsid w:val="005F08DF"/>
    <w:rsid w:val="00622982"/>
    <w:rsid w:val="0064046E"/>
    <w:rsid w:val="00640AC8"/>
    <w:rsid w:val="00650468"/>
    <w:rsid w:val="006551BB"/>
    <w:rsid w:val="0065684E"/>
    <w:rsid w:val="00657637"/>
    <w:rsid w:val="00671553"/>
    <w:rsid w:val="00671819"/>
    <w:rsid w:val="00673783"/>
    <w:rsid w:val="00674208"/>
    <w:rsid w:val="006750BD"/>
    <w:rsid w:val="006773FB"/>
    <w:rsid w:val="006A5FB0"/>
    <w:rsid w:val="006B561D"/>
    <w:rsid w:val="006F231E"/>
    <w:rsid w:val="006F3B9C"/>
    <w:rsid w:val="00715040"/>
    <w:rsid w:val="00715B73"/>
    <w:rsid w:val="00752DAD"/>
    <w:rsid w:val="00760D6B"/>
    <w:rsid w:val="0076415C"/>
    <w:rsid w:val="00771692"/>
    <w:rsid w:val="0077688A"/>
    <w:rsid w:val="007819C6"/>
    <w:rsid w:val="00784688"/>
    <w:rsid w:val="00793AED"/>
    <w:rsid w:val="007A2A37"/>
    <w:rsid w:val="007B0B7F"/>
    <w:rsid w:val="007C6668"/>
    <w:rsid w:val="007D0503"/>
    <w:rsid w:val="007F3D5C"/>
    <w:rsid w:val="00813944"/>
    <w:rsid w:val="00840DC8"/>
    <w:rsid w:val="008548E3"/>
    <w:rsid w:val="00856919"/>
    <w:rsid w:val="00871D05"/>
    <w:rsid w:val="00875F7E"/>
    <w:rsid w:val="00895681"/>
    <w:rsid w:val="008A7A9C"/>
    <w:rsid w:val="008B08FA"/>
    <w:rsid w:val="008D350C"/>
    <w:rsid w:val="0091593C"/>
    <w:rsid w:val="009327ED"/>
    <w:rsid w:val="00940B3E"/>
    <w:rsid w:val="009428E2"/>
    <w:rsid w:val="00957C1C"/>
    <w:rsid w:val="0096081E"/>
    <w:rsid w:val="00963CCB"/>
    <w:rsid w:val="00965224"/>
    <w:rsid w:val="00977483"/>
    <w:rsid w:val="00994579"/>
    <w:rsid w:val="009A0880"/>
    <w:rsid w:val="009A0A30"/>
    <w:rsid w:val="009A4427"/>
    <w:rsid w:val="009A4B13"/>
    <w:rsid w:val="009B4F09"/>
    <w:rsid w:val="009D16DF"/>
    <w:rsid w:val="009D16F8"/>
    <w:rsid w:val="009D1C2C"/>
    <w:rsid w:val="009D2C10"/>
    <w:rsid w:val="009D79CA"/>
    <w:rsid w:val="009E5B0F"/>
    <w:rsid w:val="009F754E"/>
    <w:rsid w:val="009F7F05"/>
    <w:rsid w:val="00A06CEA"/>
    <w:rsid w:val="00A07053"/>
    <w:rsid w:val="00A16BA6"/>
    <w:rsid w:val="00A2054C"/>
    <w:rsid w:val="00A42060"/>
    <w:rsid w:val="00A43E97"/>
    <w:rsid w:val="00A47FD0"/>
    <w:rsid w:val="00A72597"/>
    <w:rsid w:val="00A77078"/>
    <w:rsid w:val="00A812E1"/>
    <w:rsid w:val="00A83642"/>
    <w:rsid w:val="00A86E91"/>
    <w:rsid w:val="00A922D2"/>
    <w:rsid w:val="00A925CA"/>
    <w:rsid w:val="00A95208"/>
    <w:rsid w:val="00AB34AE"/>
    <w:rsid w:val="00AC6CA3"/>
    <w:rsid w:val="00AD7241"/>
    <w:rsid w:val="00AF53F6"/>
    <w:rsid w:val="00B05A36"/>
    <w:rsid w:val="00B166AD"/>
    <w:rsid w:val="00B2415A"/>
    <w:rsid w:val="00B36CAF"/>
    <w:rsid w:val="00B425EB"/>
    <w:rsid w:val="00B43156"/>
    <w:rsid w:val="00B4483C"/>
    <w:rsid w:val="00B57356"/>
    <w:rsid w:val="00B64B16"/>
    <w:rsid w:val="00B64E5F"/>
    <w:rsid w:val="00B76B83"/>
    <w:rsid w:val="00BC2268"/>
    <w:rsid w:val="00BD6B32"/>
    <w:rsid w:val="00BF015C"/>
    <w:rsid w:val="00BF5065"/>
    <w:rsid w:val="00C0143D"/>
    <w:rsid w:val="00C42DB7"/>
    <w:rsid w:val="00C561C8"/>
    <w:rsid w:val="00C653D4"/>
    <w:rsid w:val="00C6605D"/>
    <w:rsid w:val="00C706BA"/>
    <w:rsid w:val="00C74C98"/>
    <w:rsid w:val="00C82846"/>
    <w:rsid w:val="00C87DE9"/>
    <w:rsid w:val="00C918C0"/>
    <w:rsid w:val="00CC35FB"/>
    <w:rsid w:val="00CC54FC"/>
    <w:rsid w:val="00CD2478"/>
    <w:rsid w:val="00CD72F4"/>
    <w:rsid w:val="00CF475A"/>
    <w:rsid w:val="00CF566B"/>
    <w:rsid w:val="00CF5C7D"/>
    <w:rsid w:val="00D000A3"/>
    <w:rsid w:val="00D14C3C"/>
    <w:rsid w:val="00D20AFA"/>
    <w:rsid w:val="00D31AAE"/>
    <w:rsid w:val="00D4178C"/>
    <w:rsid w:val="00D462AD"/>
    <w:rsid w:val="00D64BCB"/>
    <w:rsid w:val="00D67E2E"/>
    <w:rsid w:val="00D8504C"/>
    <w:rsid w:val="00D9096B"/>
    <w:rsid w:val="00D9712A"/>
    <w:rsid w:val="00DC0F0A"/>
    <w:rsid w:val="00DD0891"/>
    <w:rsid w:val="00DD3D5D"/>
    <w:rsid w:val="00DE3C4B"/>
    <w:rsid w:val="00DE5E9F"/>
    <w:rsid w:val="00DE7239"/>
    <w:rsid w:val="00DF658B"/>
    <w:rsid w:val="00E016AD"/>
    <w:rsid w:val="00E06E4E"/>
    <w:rsid w:val="00E15121"/>
    <w:rsid w:val="00E2748B"/>
    <w:rsid w:val="00E36C53"/>
    <w:rsid w:val="00E61754"/>
    <w:rsid w:val="00E63615"/>
    <w:rsid w:val="00E66807"/>
    <w:rsid w:val="00E74AF7"/>
    <w:rsid w:val="00E82198"/>
    <w:rsid w:val="00E83424"/>
    <w:rsid w:val="00EA454B"/>
    <w:rsid w:val="00EA666F"/>
    <w:rsid w:val="00EF68BD"/>
    <w:rsid w:val="00F11F41"/>
    <w:rsid w:val="00F20161"/>
    <w:rsid w:val="00F203E2"/>
    <w:rsid w:val="00F219A6"/>
    <w:rsid w:val="00F24C41"/>
    <w:rsid w:val="00F46B9B"/>
    <w:rsid w:val="00F54290"/>
    <w:rsid w:val="00F57E6D"/>
    <w:rsid w:val="00F619E5"/>
    <w:rsid w:val="00F731E2"/>
    <w:rsid w:val="00F93280"/>
    <w:rsid w:val="00F9669E"/>
    <w:rsid w:val="00FA1D4C"/>
    <w:rsid w:val="00FC2406"/>
    <w:rsid w:val="00FD5C09"/>
    <w:rsid w:val="00FE1161"/>
    <w:rsid w:val="00FE4AA9"/>
    <w:rsid w:val="00FF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B6B23"/>
  <w15:chartTrackingRefBased/>
  <w15:docId w15:val="{CC0095AA-0A92-4C1A-B54C-1BD4CFCC9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FC4"/>
  </w:style>
  <w:style w:type="paragraph" w:styleId="Heading1">
    <w:name w:val="heading 1"/>
    <w:basedOn w:val="Normal"/>
    <w:next w:val="Normal"/>
    <w:link w:val="Heading1Char"/>
    <w:qFormat/>
    <w:rsid w:val="00162092"/>
    <w:pPr>
      <w:keepNext/>
      <w:widowControl w:val="0"/>
      <w:spacing w:before="120" w:after="120" w:line="360" w:lineRule="auto"/>
      <w:jc w:val="both"/>
      <w:outlineLvl w:val="0"/>
    </w:pPr>
    <w:rPr>
      <w:rFonts w:ascii="Arial" w:eastAsia="Times New Roman" w:hAnsi="Arial" w:cs="Times New Roman"/>
      <w:sz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162092"/>
    <w:pPr>
      <w:numPr>
        <w:ilvl w:val="1"/>
      </w:numPr>
      <w:outlineLvl w:val="1"/>
    </w:pPr>
    <w:rPr>
      <w:b/>
      <w:sz w:val="24"/>
    </w:rPr>
  </w:style>
  <w:style w:type="paragraph" w:styleId="Heading3">
    <w:name w:val="heading 3"/>
    <w:basedOn w:val="Heading1"/>
    <w:next w:val="Normal"/>
    <w:link w:val="Heading3Char"/>
    <w:qFormat/>
    <w:rsid w:val="00162092"/>
    <w:pPr>
      <w:numPr>
        <w:ilvl w:val="2"/>
      </w:numPr>
      <w:outlineLvl w:val="2"/>
    </w:pPr>
    <w:rPr>
      <w:b/>
      <w:sz w:val="22"/>
    </w:rPr>
  </w:style>
  <w:style w:type="paragraph" w:styleId="Heading4">
    <w:name w:val="heading 4"/>
    <w:basedOn w:val="Heading1"/>
    <w:next w:val="Normal"/>
    <w:link w:val="Heading4Char"/>
    <w:qFormat/>
    <w:rsid w:val="00162092"/>
    <w:pPr>
      <w:numPr>
        <w:ilvl w:val="3"/>
      </w:numPr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162092"/>
    <w:pPr>
      <w:widowControl w:val="0"/>
      <w:spacing w:before="240" w:after="60" w:line="312" w:lineRule="auto"/>
      <w:jc w:val="both"/>
      <w:outlineLvl w:val="4"/>
    </w:pPr>
    <w:rPr>
      <w:rFonts w:ascii="Arial" w:eastAsia="Times New Roman" w:hAnsi="Arial" w:cs="Times New Roman"/>
      <w:szCs w:val="20"/>
    </w:rPr>
  </w:style>
  <w:style w:type="paragraph" w:styleId="Heading6">
    <w:name w:val="heading 6"/>
    <w:basedOn w:val="Normal"/>
    <w:next w:val="Normal"/>
    <w:link w:val="Heading6Char"/>
    <w:qFormat/>
    <w:rsid w:val="00162092"/>
    <w:pPr>
      <w:widowControl w:val="0"/>
      <w:spacing w:before="240" w:after="60" w:line="312" w:lineRule="auto"/>
      <w:jc w:val="both"/>
      <w:outlineLvl w:val="5"/>
    </w:pPr>
    <w:rPr>
      <w:rFonts w:ascii="Arial" w:eastAsia="Times New Roman" w:hAnsi="Arial" w:cs="Times New Roman"/>
      <w:i/>
      <w:szCs w:val="20"/>
    </w:rPr>
  </w:style>
  <w:style w:type="paragraph" w:styleId="Heading7">
    <w:name w:val="heading 7"/>
    <w:basedOn w:val="Normal"/>
    <w:next w:val="Normal"/>
    <w:link w:val="Heading7Char"/>
    <w:qFormat/>
    <w:rsid w:val="00162092"/>
    <w:pPr>
      <w:widowControl w:val="0"/>
      <w:spacing w:before="240" w:after="60" w:line="312" w:lineRule="auto"/>
      <w:jc w:val="both"/>
      <w:outlineLvl w:val="6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162092"/>
    <w:pPr>
      <w:widowControl w:val="0"/>
      <w:spacing w:before="240" w:after="60" w:line="312" w:lineRule="auto"/>
      <w:jc w:val="both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162092"/>
    <w:pPr>
      <w:widowControl w:val="0"/>
      <w:spacing w:before="240" w:after="60" w:line="312" w:lineRule="auto"/>
      <w:jc w:val="both"/>
      <w:outlineLvl w:val="8"/>
    </w:pPr>
    <w:rPr>
      <w:rFonts w:ascii="Arial" w:eastAsia="Times New Roman" w:hAnsi="Arial" w:cs="Times New Roman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925C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925C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0946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677"/>
  </w:style>
  <w:style w:type="paragraph" w:styleId="Footer">
    <w:name w:val="footer"/>
    <w:basedOn w:val="Normal"/>
    <w:link w:val="FooterChar"/>
    <w:uiPriority w:val="99"/>
    <w:unhideWhenUsed/>
    <w:rsid w:val="000946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677"/>
  </w:style>
  <w:style w:type="character" w:customStyle="1" w:styleId="Heading1Char">
    <w:name w:val="Heading 1 Char"/>
    <w:basedOn w:val="DefaultParagraphFont"/>
    <w:link w:val="Heading1"/>
    <w:rsid w:val="00162092"/>
    <w:rPr>
      <w:rFonts w:ascii="Arial" w:eastAsia="Times New Roman" w:hAnsi="Arial" w:cs="Times New Roman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162092"/>
    <w:rPr>
      <w:rFonts w:ascii="Arial" w:eastAsia="Times New Roman" w:hAnsi="Arial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162092"/>
    <w:rPr>
      <w:rFonts w:ascii="Arial" w:eastAsia="Times New Roman" w:hAnsi="Arial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162092"/>
    <w:rPr>
      <w:rFonts w:ascii="Arial" w:eastAsia="Times New Roman" w:hAnsi="Arial" w:cs="Times New Roman"/>
      <w:b/>
      <w:i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162092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162092"/>
    <w:rPr>
      <w:rFonts w:ascii="Arial" w:eastAsia="Times New Roman" w:hAnsi="Arial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162092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162092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162092"/>
    <w:rPr>
      <w:rFonts w:ascii="Arial" w:eastAsia="Times New Roman" w:hAnsi="Arial" w:cs="Times New Roman"/>
      <w:b/>
      <w:i/>
      <w:sz w:val="18"/>
      <w:szCs w:val="20"/>
    </w:rPr>
  </w:style>
  <w:style w:type="paragraph" w:customStyle="1" w:styleId="notes">
    <w:name w:val="notes"/>
    <w:basedOn w:val="Normal"/>
    <w:next w:val="Normal"/>
    <w:autoRedefine/>
    <w:rsid w:val="009F7F05"/>
    <w:pPr>
      <w:widowControl w:val="0"/>
      <w:tabs>
        <w:tab w:val="left" w:pos="1260"/>
      </w:tabs>
      <w:spacing w:after="120" w:line="240" w:lineRule="auto"/>
      <w:jc w:val="both"/>
    </w:pPr>
    <w:rPr>
      <w:rFonts w:ascii="Times New Roman" w:eastAsia="Times New Roman" w:hAnsi="Times New Roman" w:cs="Times New Roman"/>
      <w:i/>
      <w:color w:val="002060"/>
      <w:sz w:val="26"/>
      <w:szCs w:val="26"/>
    </w:rPr>
  </w:style>
  <w:style w:type="paragraph" w:customStyle="1" w:styleId="StyleTabletextBoldCentered">
    <w:name w:val="Style Tabletext + Bold Centered"/>
    <w:basedOn w:val="Normal"/>
    <w:rsid w:val="00162092"/>
    <w:pPr>
      <w:keepLines/>
      <w:widowControl w:val="0"/>
      <w:spacing w:before="60" w:after="120" w:line="312" w:lineRule="auto"/>
      <w:jc w:val="center"/>
    </w:pPr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TableHeader">
    <w:name w:val="Table Header"/>
    <w:basedOn w:val="Normal"/>
    <w:rsid w:val="00674208"/>
    <w:pPr>
      <w:widowControl w:val="0"/>
      <w:spacing w:before="120" w:after="120" w:line="240" w:lineRule="auto"/>
      <w:jc w:val="both"/>
    </w:pPr>
    <w:rPr>
      <w:rFonts w:ascii="Arial" w:eastAsia="Times New Roman" w:hAnsi="Arial" w:cs="Arial"/>
      <w:b/>
      <w:bCs/>
      <w:color w:val="000000"/>
      <w:sz w:val="20"/>
      <w:szCs w:val="20"/>
    </w:rPr>
  </w:style>
  <w:style w:type="paragraph" w:customStyle="1" w:styleId="InfoBlue">
    <w:name w:val="InfoBlue"/>
    <w:basedOn w:val="Normal"/>
    <w:link w:val="InfoBlueCharChar"/>
    <w:rsid w:val="00674208"/>
    <w:pPr>
      <w:spacing w:before="120" w:after="120" w:line="240" w:lineRule="exact"/>
    </w:pPr>
    <w:rPr>
      <w:rFonts w:ascii="Arial" w:eastAsia="Times New Roman" w:hAnsi="Arial" w:cs="Times New Roman"/>
      <w:i/>
      <w:color w:val="0000FF"/>
      <w:sz w:val="20"/>
      <w:szCs w:val="24"/>
    </w:rPr>
  </w:style>
  <w:style w:type="character" w:customStyle="1" w:styleId="InfoBlueCharChar">
    <w:name w:val="InfoBlue Char Char"/>
    <w:basedOn w:val="DefaultParagraphFont"/>
    <w:link w:val="InfoBlue"/>
    <w:rsid w:val="00674208"/>
    <w:rPr>
      <w:rFonts w:ascii="Arial" w:eastAsia="Times New Roman" w:hAnsi="Arial" w:cs="Times New Roman"/>
      <w:i/>
      <w:color w:val="0000FF"/>
      <w:sz w:val="20"/>
      <w:szCs w:val="24"/>
    </w:rPr>
  </w:style>
  <w:style w:type="table" w:styleId="TableGrid">
    <w:name w:val="Table Grid"/>
    <w:basedOn w:val="TableNormal"/>
    <w:uiPriority w:val="39"/>
    <w:rsid w:val="006742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EA666F"/>
    <w:pPr>
      <w:keepLines/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A66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66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A666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A666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966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4FFEE1E08C047D8B0D95379CFE832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3FB82-66D3-4353-87C6-F020DC0FB0D4}"/>
      </w:docPartPr>
      <w:docPartBody>
        <w:p w:rsidR="00DD5612" w:rsidRDefault="00F152FF" w:rsidP="00F152FF">
          <w:pPr>
            <w:pStyle w:val="04FFEE1E08C047D8B0D95379CFE832F3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ABB8CF59A7EC47458058F7707C12CA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B30AA-C23F-4D90-B951-F78CDE62B2A3}"/>
      </w:docPartPr>
      <w:docPartBody>
        <w:p w:rsidR="00DD5612" w:rsidRDefault="00F152FF" w:rsidP="00F152FF">
          <w:pPr>
            <w:pStyle w:val="ABB8CF59A7EC47458058F7707C12CA92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152FF"/>
    <w:rsid w:val="00012FCB"/>
    <w:rsid w:val="00091E7F"/>
    <w:rsid w:val="000A1247"/>
    <w:rsid w:val="00187EB6"/>
    <w:rsid w:val="00195213"/>
    <w:rsid w:val="001A2206"/>
    <w:rsid w:val="00416DE4"/>
    <w:rsid w:val="0047536D"/>
    <w:rsid w:val="004B10BA"/>
    <w:rsid w:val="004E4225"/>
    <w:rsid w:val="00511FB4"/>
    <w:rsid w:val="006A1981"/>
    <w:rsid w:val="006E5740"/>
    <w:rsid w:val="00764CF8"/>
    <w:rsid w:val="00787D59"/>
    <w:rsid w:val="008C00CE"/>
    <w:rsid w:val="00A736E3"/>
    <w:rsid w:val="00B73467"/>
    <w:rsid w:val="00B80E08"/>
    <w:rsid w:val="00BE02A0"/>
    <w:rsid w:val="00CE605F"/>
    <w:rsid w:val="00DD5612"/>
    <w:rsid w:val="00E565C9"/>
    <w:rsid w:val="00E95C0C"/>
    <w:rsid w:val="00F15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FFEE1E08C047D8B0D95379CFE832F3">
    <w:name w:val="04FFEE1E08C047D8B0D95379CFE832F3"/>
    <w:rsid w:val="00F152FF"/>
  </w:style>
  <w:style w:type="paragraph" w:customStyle="1" w:styleId="ABB8CF59A7EC47458058F7707C12CA92">
    <w:name w:val="ABB8CF59A7EC47458058F7707C12CA92"/>
    <w:rsid w:val="00F152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tp hỒ CHÍ MINH, THÁNG 12 NĂM 2022</PublishDate>
  <Abstract/>
  <CompanyAddress>Bộ môn Kỹ thuật phần mềm – Khoa Công nghệ thông tin – ĐH Công nghiệp TP. HCM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358549-9A65-438F-8A65-6753B2978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12</Pages>
  <Words>1650</Words>
  <Characters>940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ương trình QUẢN LÝ CỬA HÀNG Quần áo the sky - NHÓM 13</vt:lpstr>
    </vt:vector>
  </TitlesOfParts>
  <Company>mÔN PHÁT TRIỂN ỨNG DỤNG (Có đồ án)</Company>
  <LinksUpToDate>false</LinksUpToDate>
  <CharactersWithSpaces>11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trình QUẢN LÝ CỬA HÀNG Quần áo the sky - NHÓM 13</dc:title>
  <dc:subject>TÀI LIỆU HƯỚNG DẪN SỬ DỤNG– V1.0</dc:subject>
  <dc:creator>Thanh Van</dc:creator>
  <cp:keywords/>
  <dc:description/>
  <cp:lastModifiedBy>Microsoft account</cp:lastModifiedBy>
  <cp:revision>193</cp:revision>
  <dcterms:created xsi:type="dcterms:W3CDTF">2016-10-19T03:05:00Z</dcterms:created>
  <dcterms:modified xsi:type="dcterms:W3CDTF">2022-12-15T14:50:00Z</dcterms:modified>
</cp:coreProperties>
</file>